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C1D5D" w14:textId="3577E3C6" w:rsidR="00BB1228" w:rsidRDefault="00BB1228" w:rsidP="00864819">
      <w:pPr>
        <w:tabs>
          <w:tab w:val="left" w:pos="4500"/>
        </w:tabs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14:paraId="73CF480E" w14:textId="77777777" w:rsidR="00BB1228" w:rsidRPr="00660AA8" w:rsidRDefault="00BB1228" w:rsidP="00BB1228">
      <w:pPr>
        <w:spacing w:after="0" w:line="36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 w:rsidRPr="006C4110">
        <w:rPr>
          <w:rFonts w:ascii="Times New Roman" w:eastAsia="Times New Roman" w:hAnsi="Times New Roman"/>
          <w:b/>
          <w:sz w:val="28"/>
          <w:szCs w:val="28"/>
          <w:lang w:eastAsia="ru-RU"/>
        </w:rPr>
        <w:t>ТЕКСТ ОТЧЁТА</w:t>
      </w:r>
      <w:r w:rsidRPr="006C4110">
        <w:rPr>
          <w:rFonts w:ascii="Times New Roman" w:eastAsia="Times New Roman" w:hAnsi="Times New Roman"/>
          <w:b/>
          <w:sz w:val="28"/>
          <w:szCs w:val="28"/>
          <w:lang w:eastAsia="ru-RU"/>
        </w:rPr>
        <w:br/>
      </w:r>
      <w:r w:rsidRPr="00660AA8">
        <w:rPr>
          <w:rFonts w:ascii="Times New Roman" w:eastAsia="Times New Roman" w:hAnsi="Times New Roman"/>
          <w:b/>
          <w:sz w:val="28"/>
          <w:szCs w:val="28"/>
          <w:lang w:eastAsia="ru-RU"/>
        </w:rPr>
        <w:t>о прохождении</w:t>
      </w:r>
      <w:r w:rsidRPr="00660AA8">
        <w:rPr>
          <w:rFonts w:ascii="Times New Roman" w:eastAsia="Times New Roman" w:hAnsi="Times New Roman"/>
          <w:b/>
          <w:sz w:val="28"/>
          <w:szCs w:val="28"/>
          <w:lang w:eastAsia="ru-RU"/>
        </w:rPr>
        <w:br/>
        <w:t>производственной практики</w:t>
      </w:r>
      <w:r w:rsidRPr="00660AA8">
        <w:rPr>
          <w:rFonts w:ascii="Times New Roman" w:eastAsia="Times New Roman" w:hAnsi="Times New Roman"/>
          <w:b/>
          <w:sz w:val="28"/>
          <w:szCs w:val="28"/>
          <w:lang w:eastAsia="ru-RU"/>
        </w:rPr>
        <w:br/>
        <w:t>(преддипломной практики)</w:t>
      </w:r>
      <w:r w:rsidRPr="00660AA8">
        <w:rPr>
          <w:rFonts w:ascii="Times New Roman" w:eastAsia="Times New Roman" w:hAnsi="Times New Roman"/>
          <w:sz w:val="28"/>
          <w:szCs w:val="28"/>
          <w:lang w:eastAsia="ru-RU"/>
        </w:rPr>
        <w:br/>
        <w:t>Б</w:t>
      </w:r>
      <w:proofErr w:type="gramStart"/>
      <w:r w:rsidRPr="00660AA8">
        <w:rPr>
          <w:rFonts w:ascii="Times New Roman" w:eastAsia="Times New Roman" w:hAnsi="Times New Roman"/>
          <w:sz w:val="28"/>
          <w:szCs w:val="28"/>
          <w:lang w:eastAsia="ru-RU"/>
        </w:rPr>
        <w:t>2.В.</w:t>
      </w:r>
      <w:proofErr w:type="gramEnd"/>
      <w:r w:rsidRPr="00660AA8">
        <w:rPr>
          <w:rFonts w:ascii="Times New Roman" w:eastAsia="Times New Roman" w:hAnsi="Times New Roman"/>
          <w:sz w:val="28"/>
          <w:szCs w:val="28"/>
          <w:lang w:eastAsia="ru-RU"/>
        </w:rPr>
        <w:t>01.01(</w:t>
      </w:r>
      <w:proofErr w:type="spellStart"/>
      <w:r w:rsidRPr="00660AA8">
        <w:rPr>
          <w:rFonts w:ascii="Times New Roman" w:eastAsia="Times New Roman" w:hAnsi="Times New Roman"/>
          <w:sz w:val="28"/>
          <w:szCs w:val="28"/>
          <w:lang w:eastAsia="ru-RU"/>
        </w:rPr>
        <w:t>Пд</w:t>
      </w:r>
      <w:proofErr w:type="spellEnd"/>
      <w:r w:rsidRPr="00660AA8">
        <w:rPr>
          <w:rFonts w:ascii="Times New Roman" w:eastAsia="Times New Roman" w:hAnsi="Times New Roman"/>
          <w:sz w:val="28"/>
          <w:szCs w:val="28"/>
          <w:lang w:eastAsia="ru-RU"/>
        </w:rPr>
        <w:t>)</w:t>
      </w:r>
    </w:p>
    <w:p w14:paraId="720C4807" w14:textId="77777777" w:rsidR="00BB1228" w:rsidRPr="00660AA8" w:rsidRDefault="00BB1228" w:rsidP="00BB1228">
      <w:pPr>
        <w:spacing w:after="0" w:line="36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5C3439FD" w14:textId="77777777" w:rsidR="00BB1228" w:rsidRPr="00660AA8" w:rsidRDefault="00BB1228" w:rsidP="00BB1228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5AA18C14" w14:textId="77777777" w:rsidR="00BB1228" w:rsidRPr="00660AA8" w:rsidRDefault="00BB1228" w:rsidP="00BB1228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287CE0F" w14:textId="77777777" w:rsidR="00BB1228" w:rsidRPr="00660AA8" w:rsidRDefault="00BB1228" w:rsidP="00BB1228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2EF8D36B" w14:textId="408E4A12" w:rsidR="00BB1228" w:rsidRDefault="00BB1228" w:rsidP="00BB1228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sdt>
      <w:sdtPr>
        <w:rPr>
          <w:rFonts w:ascii="Calibri" w:eastAsia="Calibri" w:hAnsi="Calibri" w:cs="Times New Roman"/>
          <w:color w:val="auto"/>
          <w:sz w:val="22"/>
          <w:szCs w:val="22"/>
          <w:lang w:eastAsia="en-US"/>
        </w:rPr>
        <w:id w:val="1463851371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sz w:val="24"/>
          <w:szCs w:val="24"/>
        </w:rPr>
      </w:sdtEndPr>
      <w:sdtContent>
        <w:p w14:paraId="17303B0D" w14:textId="3D907C1A" w:rsidR="00AC7665" w:rsidRPr="00AC7665" w:rsidRDefault="00AC7665" w:rsidP="00AC7665">
          <w:pPr>
            <w:pStyle w:val="af5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</w:pPr>
          <w:r w:rsidRPr="00AC7665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  <w:t>СОДЕРЖАНИЕ</w:t>
          </w:r>
        </w:p>
        <w:p w14:paraId="7F760C2D" w14:textId="77777777" w:rsidR="00AC7665" w:rsidRDefault="00AC7665">
          <w:pPr>
            <w:pStyle w:val="12"/>
            <w:tabs>
              <w:tab w:val="right" w:leader="dot" w:pos="9344"/>
            </w:tabs>
            <w:rPr>
              <w:rFonts w:ascii="Times New Roman" w:hAnsi="Times New Roman"/>
              <w:sz w:val="24"/>
              <w:szCs w:val="24"/>
            </w:rPr>
          </w:pPr>
        </w:p>
        <w:p w14:paraId="4E3D5D95" w14:textId="483E1D9D" w:rsidR="00864819" w:rsidRPr="00F02435" w:rsidRDefault="00AC7665">
          <w:pPr>
            <w:pStyle w:val="12"/>
            <w:tabs>
              <w:tab w:val="right" w:leader="dot" w:pos="9344"/>
            </w:tabs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r w:rsidRPr="00F02435">
            <w:rPr>
              <w:rFonts w:ascii="Times New Roman" w:hAnsi="Times New Roman"/>
              <w:sz w:val="28"/>
              <w:szCs w:val="28"/>
            </w:rPr>
            <w:fldChar w:fldCharType="begin"/>
          </w:r>
          <w:r w:rsidRPr="00F02435">
            <w:rPr>
              <w:rFonts w:ascii="Times New Roman" w:hAnsi="Times New Roman"/>
              <w:sz w:val="28"/>
              <w:szCs w:val="28"/>
            </w:rPr>
            <w:instrText xml:space="preserve"> TOC \o "1-3" \h \z \u </w:instrText>
          </w:r>
          <w:r w:rsidRPr="00F02435">
            <w:rPr>
              <w:rFonts w:ascii="Times New Roman" w:hAnsi="Times New Roman"/>
              <w:sz w:val="28"/>
              <w:szCs w:val="28"/>
            </w:rPr>
            <w:fldChar w:fldCharType="separate"/>
          </w:r>
          <w:hyperlink w:anchor="_Toc73200447" w:history="1">
            <w:r w:rsidR="00864819" w:rsidRPr="00F02435">
              <w:rPr>
                <w:rStyle w:val="af"/>
                <w:rFonts w:ascii="Times New Roman" w:hAnsi="Times New Roman"/>
                <w:noProof/>
                <w:sz w:val="28"/>
                <w:szCs w:val="28"/>
              </w:rPr>
              <w:t>1 Основные сведения</w:t>
            </w:r>
            <w:r w:rsidR="00864819"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864819"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864819"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73200447 \h </w:instrText>
            </w:r>
            <w:r w:rsidR="00864819"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864819"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864819"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>2</w:t>
            </w:r>
            <w:r w:rsidR="00864819"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3C01E9" w14:textId="3AF1A41D" w:rsidR="00864819" w:rsidRPr="00F02435" w:rsidRDefault="00864819">
          <w:pPr>
            <w:pStyle w:val="12"/>
            <w:tabs>
              <w:tab w:val="right" w:leader="dot" w:pos="9344"/>
            </w:tabs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73200448" w:history="1">
            <w:r w:rsidRPr="00F02435">
              <w:rPr>
                <w:rStyle w:val="af"/>
                <w:rFonts w:ascii="Times New Roman" w:hAnsi="Times New Roman"/>
                <w:noProof/>
                <w:sz w:val="28"/>
                <w:szCs w:val="28"/>
                <w:lang w:val="en-IO"/>
              </w:rPr>
              <w:t xml:space="preserve">2 </w:t>
            </w:r>
            <w:r w:rsidRPr="00F02435">
              <w:rPr>
                <w:rStyle w:val="af"/>
                <w:rFonts w:ascii="Times New Roman" w:hAnsi="Times New Roman"/>
                <w:noProof/>
                <w:sz w:val="28"/>
                <w:szCs w:val="28"/>
              </w:rPr>
              <w:t>Сбор данных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73200448 \h </w:instrTex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2206E2" w14:textId="1057C727" w:rsidR="00864819" w:rsidRPr="00F02435" w:rsidRDefault="00864819">
          <w:pPr>
            <w:pStyle w:val="12"/>
            <w:tabs>
              <w:tab w:val="right" w:leader="dot" w:pos="9344"/>
            </w:tabs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73200449" w:history="1">
            <w:r w:rsidRPr="00F02435">
              <w:rPr>
                <w:rStyle w:val="af"/>
                <w:rFonts w:ascii="Times New Roman" w:hAnsi="Times New Roman"/>
                <w:noProof/>
                <w:sz w:val="28"/>
                <w:szCs w:val="28"/>
              </w:rPr>
              <w:t>3 Критерии качества моделей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73200449 \h </w:instrTex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6EF1A1" w14:textId="7A866CC7" w:rsidR="00864819" w:rsidRPr="00F02435" w:rsidRDefault="00864819">
          <w:pPr>
            <w:pStyle w:val="12"/>
            <w:tabs>
              <w:tab w:val="right" w:leader="dot" w:pos="9344"/>
            </w:tabs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73200450" w:history="1">
            <w:r w:rsidRPr="00F02435">
              <w:rPr>
                <w:rStyle w:val="af"/>
                <w:rFonts w:ascii="Times New Roman" w:hAnsi="Times New Roman"/>
                <w:noProof/>
                <w:sz w:val="28"/>
                <w:szCs w:val="28"/>
              </w:rPr>
              <w:t>4 Основные известные модели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73200450 \h </w:instrTex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>6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F388C0C" w14:textId="27B6CD18" w:rsidR="00864819" w:rsidRPr="00F02435" w:rsidRDefault="00864819">
          <w:pPr>
            <w:pStyle w:val="12"/>
            <w:tabs>
              <w:tab w:val="right" w:leader="dot" w:pos="9344"/>
            </w:tabs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73200451" w:history="1">
            <w:r w:rsidRPr="00F02435">
              <w:rPr>
                <w:rStyle w:val="af"/>
                <w:rFonts w:ascii="Times New Roman" w:hAnsi="Times New Roman"/>
                <w:noProof/>
                <w:sz w:val="28"/>
                <w:szCs w:val="28"/>
              </w:rPr>
              <w:t>5 Новые предложения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73200451 \h </w:instrTex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>7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618B0A" w14:textId="67153A6E" w:rsidR="00864819" w:rsidRPr="00F02435" w:rsidRDefault="00864819">
          <w:pPr>
            <w:pStyle w:val="12"/>
            <w:tabs>
              <w:tab w:val="right" w:leader="dot" w:pos="9344"/>
            </w:tabs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73200452" w:history="1">
            <w:r w:rsidRPr="00F02435">
              <w:rPr>
                <w:rStyle w:val="af"/>
                <w:rFonts w:ascii="Times New Roman" w:hAnsi="Times New Roman"/>
                <w:noProof/>
                <w:sz w:val="28"/>
                <w:szCs w:val="28"/>
              </w:rPr>
              <w:t>6 Сравнение нелинейных моделей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73200452 \h </w:instrTex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>8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1FE104" w14:textId="46DDC260" w:rsidR="00864819" w:rsidRPr="00F02435" w:rsidRDefault="00864819">
          <w:pPr>
            <w:pStyle w:val="12"/>
            <w:tabs>
              <w:tab w:val="right" w:leader="dot" w:pos="9344"/>
            </w:tabs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73200453" w:history="1">
            <w:r w:rsidRPr="00F02435">
              <w:rPr>
                <w:rStyle w:val="af"/>
                <w:rFonts w:ascii="Times New Roman" w:hAnsi="Times New Roman"/>
                <w:noProof/>
                <w:sz w:val="28"/>
                <w:szCs w:val="28"/>
              </w:rPr>
              <w:t>СПИСОК ИСПОЛЬЗОВАННЫХ ИСТОЧНИКОВ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73200453 \h </w:instrTex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0</w:t>
            </w:r>
            <w:r w:rsidRPr="00F02435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05623E3" w14:textId="76081CE2" w:rsidR="00AC7665" w:rsidRPr="00AC7665" w:rsidRDefault="00AC7665">
          <w:pPr>
            <w:rPr>
              <w:rFonts w:ascii="Times New Roman" w:hAnsi="Times New Roman"/>
              <w:sz w:val="24"/>
              <w:szCs w:val="24"/>
            </w:rPr>
          </w:pPr>
          <w:r w:rsidRPr="00F02435">
            <w:rPr>
              <w:rFonts w:ascii="Times New Roman" w:hAnsi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2DBC5D25" w14:textId="77777777" w:rsidR="00AC7665" w:rsidRPr="00660AA8" w:rsidRDefault="00AC7665" w:rsidP="00BB1228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202355D" w14:textId="25E44643" w:rsidR="002D4D7E" w:rsidRDefault="002D4D7E" w:rsidP="00CC41B2">
      <w:pPr>
        <w:spacing w:after="0" w:line="36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br w:type="page"/>
      </w:r>
    </w:p>
    <w:p w14:paraId="07657FD7" w14:textId="578F6A8F" w:rsidR="002D4D7E" w:rsidRPr="00ED736A" w:rsidRDefault="00BD06AD" w:rsidP="00AC7665">
      <w:pPr>
        <w:pStyle w:val="1"/>
      </w:pPr>
      <w:bookmarkStart w:id="0" w:name="_Toc73200447"/>
      <w:r>
        <w:lastRenderedPageBreak/>
        <w:t xml:space="preserve">1 </w:t>
      </w:r>
      <w:r w:rsidR="002D4D7E">
        <w:t>Основные сведения</w:t>
      </w:r>
      <w:bookmarkEnd w:id="0"/>
    </w:p>
    <w:p w14:paraId="3622CAC1" w14:textId="77777777" w:rsidR="00BD06AD" w:rsidRDefault="00BD06AD" w:rsidP="00036B52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5494B48" w14:textId="56A5EA85" w:rsidR="00036B52" w:rsidRPr="006F3771" w:rsidRDefault="00036B52" w:rsidP="00036B52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При подготовке к соревнованиям по пауэрлифтингу и даже в процессе любительских тренировок </w:t>
      </w:r>
      <w:r w:rsidRPr="00A309D8">
        <w:rPr>
          <w:rFonts w:ascii="Times New Roman" w:hAnsi="Times New Roman" w:cs="Times New Roman"/>
          <w:bCs/>
          <w:sz w:val="28"/>
          <w:szCs w:val="28"/>
          <w:lang w:val="ru-RU"/>
        </w:rPr>
        <w:t>полезно (а иногда и необходимо) оценить свои текущие возможности, не делая “проходку”,</w:t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 так как “проходка” оказывает сильное воздействие на нервную систему (стресс) и с немалой вероятностью чревата травмами, её нежелательно делать часто и к ней нужно сначала циклически подготавливаться, затем отдыхать (чтобы суметь мобилизовать больше ресурсов и уменьшить риск травм), что занимает много времени и сил — и всё ради того, чтобы просто узнать, какой именно вес ты способен пожать, присесть или потянуть конкретно сейчас. Гораздо разумнее было бы оценить эти величины (</w:t>
      </w:r>
      <w:r w:rsidRPr="006F3771">
        <w:rPr>
          <w:rFonts w:ascii="Times New Roman" w:hAnsi="Times New Roman" w:cs="Times New Roman"/>
          <w:i/>
          <w:sz w:val="28"/>
          <w:szCs w:val="28"/>
          <w:lang w:val="ru-RU"/>
        </w:rPr>
        <w:t>повторные максимумы</w:t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A309D8">
        <w:rPr>
          <w:rFonts w:ascii="Times New Roman" w:hAnsi="Times New Roman" w:cs="Times New Roman"/>
          <w:bCs/>
          <w:i/>
          <w:iCs/>
          <w:sz w:val="28"/>
          <w:szCs w:val="28"/>
          <w:lang w:val="ru-RU"/>
        </w:rPr>
        <w:t>ПМ</w:t>
      </w:r>
      <w:r w:rsidRPr="006F3771">
        <w:rPr>
          <w:rStyle w:val="af3"/>
          <w:rFonts w:ascii="Times New Roman" w:hAnsi="Times New Roman" w:cs="Times New Roman"/>
          <w:sz w:val="28"/>
          <w:szCs w:val="28"/>
        </w:rPr>
        <w:footnoteReference w:id="1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>), основываясь на результатах, которые ты показывал совсем недавно в процессе обычных тренировок или которые намного проще продемонстрировать</w:t>
      </w:r>
      <w:r w:rsidRPr="006F3771">
        <w:rPr>
          <w:rStyle w:val="af3"/>
          <w:rFonts w:ascii="Times New Roman" w:hAnsi="Times New Roman" w:cs="Times New Roman"/>
          <w:sz w:val="28"/>
          <w:szCs w:val="28"/>
        </w:rPr>
        <w:footnoteReference w:id="2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6F3771">
        <w:rPr>
          <w:rFonts w:ascii="Times New Roman" w:hAnsi="Times New Roman" w:cs="Times New Roman"/>
          <w:i/>
          <w:sz w:val="28"/>
          <w:szCs w:val="28"/>
          <w:lang w:val="ru-RU"/>
        </w:rPr>
        <w:t>многоповторные максимумы</w:t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A309D8">
        <w:rPr>
          <w:rFonts w:ascii="Times New Roman" w:hAnsi="Times New Roman" w:cs="Times New Roman"/>
          <w:bCs/>
          <w:i/>
          <w:iCs/>
          <w:sz w:val="28"/>
          <w:szCs w:val="28"/>
          <w:lang w:val="ru-RU"/>
        </w:rPr>
        <w:t>МПМ</w:t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), то есть используя уже доступную или с меньшими рисками добываемую информацию. Кроме того, </w:t>
      </w:r>
      <w:r w:rsidRPr="006F3771">
        <w:rPr>
          <w:rFonts w:ascii="Times New Roman" w:hAnsi="Times New Roman" w:cs="Times New Roman"/>
          <w:i/>
          <w:sz w:val="28"/>
          <w:szCs w:val="28"/>
          <w:lang w:val="ru-RU"/>
        </w:rPr>
        <w:t>если удастся построить такую модель, способную оценить силу человека, исходя из его последних достижений, можно будет сделать более явной связь между тренировками и реальными результатами, предотвращая перетренированность и временные потери на тренировки по программам, не дающим эффекта</w:t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7D9CE2B" w14:textId="77777777" w:rsidR="00036B52" w:rsidRPr="006F3771" w:rsidRDefault="00036B52" w:rsidP="00036B52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Итак. </w:t>
      </w:r>
      <w:r w:rsidRPr="00A309D8">
        <w:rPr>
          <w:rFonts w:ascii="Times New Roman" w:hAnsi="Times New Roman" w:cs="Times New Roman"/>
          <w:bCs/>
          <w:sz w:val="28"/>
          <w:szCs w:val="28"/>
          <w:lang w:val="ru-RU"/>
        </w:rPr>
        <w:t>Зачем же нужно предсказывать повторные максимумы?</w:t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 Регрессионные модели, которые требуется построить, помогут:</w:t>
      </w:r>
    </w:p>
    <w:p w14:paraId="49C70643" w14:textId="77777777" w:rsidR="00036B52" w:rsidRPr="00A309D8" w:rsidRDefault="00036B52" w:rsidP="00036B52">
      <w:pPr>
        <w:numPr>
          <w:ilvl w:val="0"/>
          <w:numId w:val="7"/>
        </w:numPr>
        <w:spacing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Pr="006F3771">
        <w:rPr>
          <w:rFonts w:ascii="Times New Roman" w:hAnsi="Times New Roman"/>
          <w:sz w:val="28"/>
          <w:szCs w:val="28"/>
        </w:rPr>
        <w:t xml:space="preserve">адекватно оценить свои возможности перед соревнованиями и заказать веса, очень близкие к реальному максимуму; кроме того, </w:t>
      </w:r>
      <w:r w:rsidRPr="00A309D8">
        <w:rPr>
          <w:rFonts w:ascii="Times New Roman" w:hAnsi="Times New Roman"/>
          <w:bCs/>
          <w:sz w:val="28"/>
          <w:szCs w:val="28"/>
        </w:rPr>
        <w:t xml:space="preserve">знать свой ПМ, не делая проходку, очень важно не только для тех, кто </w:t>
      </w:r>
      <w:r w:rsidRPr="00A309D8">
        <w:rPr>
          <w:rFonts w:ascii="Times New Roman" w:hAnsi="Times New Roman"/>
          <w:bCs/>
          <w:sz w:val="28"/>
          <w:szCs w:val="28"/>
        </w:rPr>
        <w:lastRenderedPageBreak/>
        <w:t>занимается пауэрлифтингом</w:t>
      </w:r>
      <w:r w:rsidRPr="006F3771">
        <w:rPr>
          <w:rFonts w:ascii="Times New Roman" w:hAnsi="Times New Roman"/>
          <w:sz w:val="28"/>
          <w:szCs w:val="28"/>
        </w:rPr>
        <w:t xml:space="preserve"> (см. </w:t>
      </w:r>
      <w:r w:rsidRPr="002F055C">
        <w:rPr>
          <w:rFonts w:ascii="Times New Roman" w:hAnsi="Times New Roman"/>
          <w:sz w:val="28"/>
          <w:szCs w:val="28"/>
        </w:rPr>
        <w:t>стать</w:t>
      </w:r>
      <w:r>
        <w:rPr>
          <w:rFonts w:ascii="Times New Roman" w:hAnsi="Times New Roman"/>
          <w:sz w:val="28"/>
          <w:szCs w:val="28"/>
        </w:rPr>
        <w:t xml:space="preserve">ю </w:t>
      </w:r>
      <w:r w:rsidRPr="002F055C">
        <w:rPr>
          <w:rFonts w:ascii="Times New Roman" w:hAnsi="Times New Roman"/>
          <w:sz w:val="28"/>
          <w:szCs w:val="28"/>
        </w:rPr>
        <w:t xml:space="preserve">по URL </w:t>
      </w:r>
      <w:hyperlink r:id="rId8" w:history="1">
        <w:r w:rsidRPr="00280D8E">
          <w:rPr>
            <w:rStyle w:val="af"/>
            <w:rFonts w:ascii="Times New Roman" w:hAnsi="Times New Roman"/>
            <w:sz w:val="28"/>
            <w:szCs w:val="28"/>
            <w:lang w:val="ru-RU"/>
          </w:rPr>
          <w:t>https://body1.ru/kalkulyator-odnopovtornogo-maksimuma-1pm/</w:t>
        </w:r>
      </w:hyperlink>
      <w:r w:rsidRPr="00A309D8">
        <w:rPr>
          <w:rFonts w:ascii="Times New Roman" w:hAnsi="Times New Roman"/>
          <w:sz w:val="28"/>
          <w:szCs w:val="28"/>
        </w:rPr>
        <w:t>);</w:t>
      </w:r>
    </w:p>
    <w:p w14:paraId="73480C7B" w14:textId="77777777" w:rsidR="00036B52" w:rsidRPr="006F3771" w:rsidRDefault="00036B52" w:rsidP="00036B52">
      <w:pPr>
        <w:numPr>
          <w:ilvl w:val="0"/>
          <w:numId w:val="7"/>
        </w:numPr>
        <w:spacing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Pr="006F3771">
        <w:rPr>
          <w:rFonts w:ascii="Times New Roman" w:hAnsi="Times New Roman"/>
          <w:sz w:val="28"/>
          <w:szCs w:val="28"/>
        </w:rPr>
        <w:t xml:space="preserve">в период подготовки </w:t>
      </w:r>
      <w:r w:rsidRPr="00A309D8">
        <w:rPr>
          <w:rFonts w:ascii="Times New Roman" w:hAnsi="Times New Roman"/>
          <w:bCs/>
          <w:sz w:val="28"/>
          <w:szCs w:val="28"/>
        </w:rPr>
        <w:t>оценивать скорость своего прогресса (или вообще его наличие), предотвращая перетренированность</w:t>
      </w:r>
      <w:r w:rsidRPr="006F3771">
        <w:rPr>
          <w:rFonts w:ascii="Times New Roman" w:hAnsi="Times New Roman"/>
          <w:sz w:val="28"/>
          <w:szCs w:val="28"/>
        </w:rPr>
        <w:t>; сравнивать свои результаты с результатами предыдущих циклов, даже если тогда использовалось другое число повторений;</w:t>
      </w:r>
    </w:p>
    <w:p w14:paraId="2E13CA37" w14:textId="77777777" w:rsidR="00036B52" w:rsidRPr="006F3771" w:rsidRDefault="00036B52" w:rsidP="00036B52">
      <w:pPr>
        <w:numPr>
          <w:ilvl w:val="0"/>
          <w:numId w:val="7"/>
        </w:numPr>
        <w:spacing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 xml:space="preserve"> </w:t>
      </w:r>
      <w:r w:rsidRPr="00A309D8">
        <w:rPr>
          <w:rFonts w:ascii="Times New Roman" w:hAnsi="Times New Roman"/>
          <w:bCs/>
          <w:sz w:val="28"/>
          <w:szCs w:val="28"/>
        </w:rPr>
        <w:t>более обоснованно планировать программу тренировок</w:t>
      </w:r>
      <w:r w:rsidRPr="006F3771">
        <w:rPr>
          <w:rFonts w:ascii="Times New Roman" w:hAnsi="Times New Roman"/>
          <w:sz w:val="28"/>
          <w:szCs w:val="28"/>
        </w:rPr>
        <w:t>: пытаясь чередовать разные упражнения и разные диапазоны повторений, легко сделать программу, которая на самом деле не будет давать значимого эффекта или потребует неподъёмных усилий; чтобы снизить вероятность подобных свойств, программу можно составлять в согласии с дополнительными инструментами, основанными больше чем на опыте нескольких человек</w:t>
      </w:r>
    </w:p>
    <w:p w14:paraId="48415973" w14:textId="77777777" w:rsidR="00036B52" w:rsidRPr="006F3771" w:rsidRDefault="00036B52" w:rsidP="00036B52">
      <w:pPr>
        <w:numPr>
          <w:ilvl w:val="0"/>
          <w:numId w:val="7"/>
        </w:numPr>
        <w:spacing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Pr="006F3771">
        <w:rPr>
          <w:rFonts w:ascii="Times New Roman" w:hAnsi="Times New Roman"/>
          <w:sz w:val="28"/>
          <w:szCs w:val="28"/>
        </w:rPr>
        <w:t>обосновать действенность разных методик и выразить различия между ними;</w:t>
      </w:r>
    </w:p>
    <w:p w14:paraId="0E1176D5" w14:textId="77777777" w:rsidR="00036B52" w:rsidRPr="006F3771" w:rsidRDefault="00036B52" w:rsidP="00036B52">
      <w:pPr>
        <w:numPr>
          <w:ilvl w:val="0"/>
          <w:numId w:val="7"/>
        </w:numPr>
        <w:spacing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Pr="006F3771">
        <w:rPr>
          <w:rFonts w:ascii="Times New Roman" w:hAnsi="Times New Roman"/>
          <w:sz w:val="28"/>
          <w:szCs w:val="28"/>
        </w:rPr>
        <w:t>более точно замерять силовые качества групп мышц-антагонистов (очень редко для этого вообще возможно измерять 1ПМ у обеих групп, как и МПМ при одном и том же числе повторений);</w:t>
      </w:r>
    </w:p>
    <w:p w14:paraId="4F088BFD" w14:textId="77777777" w:rsidR="00036B52" w:rsidRPr="006F3771" w:rsidRDefault="00036B52" w:rsidP="00036B52">
      <w:pPr>
        <w:numPr>
          <w:ilvl w:val="0"/>
          <w:numId w:val="7"/>
        </w:numPr>
        <w:spacing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Pr="006F3771">
        <w:rPr>
          <w:rFonts w:ascii="Times New Roman" w:hAnsi="Times New Roman"/>
          <w:sz w:val="28"/>
          <w:szCs w:val="28"/>
        </w:rPr>
        <w:t>выявить математические закономерности в силовых показателях человека.</w:t>
      </w:r>
    </w:p>
    <w:p w14:paraId="5BE61E17" w14:textId="6675712A" w:rsidR="002D4D7E" w:rsidRDefault="00036B52" w:rsidP="00036B52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3771">
        <w:rPr>
          <w:rFonts w:ascii="Times New Roman" w:hAnsi="Times New Roman" w:cs="Times New Roman"/>
          <w:sz w:val="28"/>
          <w:szCs w:val="28"/>
          <w:lang w:val="ru-RU"/>
        </w:rPr>
        <w:t>Я убеждён, что если какой-то спортсмен действительно имеет цель улучшить свои показатели, он не откажется от дополнительных инструментов, которые способны обеспечить ему преимущество. Конкретно в нашем контексте эти инструменты вычислений называют калькуляторами (повторных максимумов).</w:t>
      </w:r>
    </w:p>
    <w:p w14:paraId="352476B4" w14:textId="51FC49BE" w:rsidR="00BD06AD" w:rsidRPr="00BD06AD" w:rsidRDefault="00BD06AD" w:rsidP="00C37319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IO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Исследование тесто связано с проблематикой, освещенной в источниках </w:t>
      </w:r>
      <w:r w:rsidRPr="00BD06AD">
        <w:rPr>
          <w:rFonts w:ascii="Times New Roman" w:hAnsi="Times New Roman" w:cs="Times New Roman"/>
          <w:sz w:val="28"/>
          <w:szCs w:val="28"/>
          <w:lang w:val="ru-RU"/>
        </w:rPr>
        <w:t>[1,2,8]</w:t>
      </w:r>
      <w:r>
        <w:rPr>
          <w:rFonts w:ascii="Times New Roman" w:hAnsi="Times New Roman" w:cs="Times New Roman"/>
          <w:sz w:val="28"/>
          <w:szCs w:val="28"/>
          <w:lang w:val="en-IO"/>
        </w:rPr>
        <w:t>.</w:t>
      </w:r>
    </w:p>
    <w:p w14:paraId="629D06F2" w14:textId="16F8BD45" w:rsidR="00CF1739" w:rsidRPr="00CF1739" w:rsidRDefault="00CF1739" w:rsidP="00AC7665">
      <w:pPr>
        <w:pStyle w:val="1"/>
      </w:pPr>
      <w:bookmarkStart w:id="1" w:name="_Toc73200448"/>
      <w:r w:rsidRPr="00CF1739">
        <w:rPr>
          <w:lang w:val="en-IO"/>
        </w:rPr>
        <w:lastRenderedPageBreak/>
        <w:t xml:space="preserve">2 </w:t>
      </w:r>
      <w:r w:rsidRPr="00CF1739">
        <w:t>Сбор данных</w:t>
      </w:r>
      <w:bookmarkEnd w:id="1"/>
    </w:p>
    <w:p w14:paraId="108F9CBA" w14:textId="77777777" w:rsidR="00DD7CAC" w:rsidRDefault="00DD7CAC" w:rsidP="00C37319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8C7649A" w14:textId="1C58AA72" w:rsidR="00C37319" w:rsidRPr="006F3771" w:rsidRDefault="00C37319" w:rsidP="00C37319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Для сбора наблюдений был создан </w:t>
      </w:r>
      <w:r w:rsidRPr="00D5228F">
        <w:rPr>
          <w:rFonts w:ascii="Times New Roman" w:hAnsi="Times New Roman" w:cs="Times New Roman"/>
          <w:sz w:val="28"/>
          <w:szCs w:val="28"/>
          <w:lang w:val="ru-RU"/>
        </w:rPr>
        <w:t xml:space="preserve">опрос в </w:t>
      </w:r>
      <w:r w:rsidRPr="00D5228F">
        <w:rPr>
          <w:rFonts w:ascii="Times New Roman" w:hAnsi="Times New Roman" w:cs="Times New Roman"/>
          <w:sz w:val="28"/>
          <w:szCs w:val="28"/>
        </w:rPr>
        <w:t>Google</w:t>
      </w:r>
      <w:r w:rsidRPr="00D5228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5228F">
        <w:rPr>
          <w:rFonts w:ascii="Times New Roman" w:hAnsi="Times New Roman" w:cs="Times New Roman"/>
          <w:sz w:val="28"/>
          <w:szCs w:val="28"/>
        </w:rPr>
        <w:t>Forms</w:t>
      </w:r>
      <w:r>
        <w:rPr>
          <w:rStyle w:val="af3"/>
          <w:rFonts w:ascii="Times New Roman" w:hAnsi="Times New Roman" w:cs="Times New Roman"/>
          <w:sz w:val="28"/>
          <w:szCs w:val="28"/>
        </w:rPr>
        <w:footnoteReference w:id="3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 на русском языке и </w:t>
      </w:r>
      <w:r w:rsidRPr="00D5228F">
        <w:rPr>
          <w:rFonts w:ascii="Times New Roman" w:hAnsi="Times New Roman" w:cs="Times New Roman"/>
          <w:sz w:val="28"/>
          <w:szCs w:val="28"/>
          <w:lang w:val="ru-RU"/>
        </w:rPr>
        <w:t>его англоязычный аналог</w:t>
      </w:r>
      <w:r>
        <w:rPr>
          <w:rStyle w:val="af3"/>
          <w:rFonts w:ascii="Times New Roman" w:hAnsi="Times New Roman" w:cs="Times New Roman"/>
          <w:sz w:val="28"/>
          <w:szCs w:val="28"/>
          <w:lang w:val="ru-RU"/>
        </w:rPr>
        <w:footnoteReference w:id="4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46B4155" w14:textId="77777777" w:rsidR="00C37319" w:rsidRPr="006F3771" w:rsidRDefault="00C37319" w:rsidP="00C37319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3771">
        <w:rPr>
          <w:rFonts w:ascii="Times New Roman" w:hAnsi="Times New Roman" w:cs="Times New Roman"/>
          <w:sz w:val="28"/>
          <w:szCs w:val="28"/>
          <w:lang w:val="ru-RU"/>
        </w:rPr>
        <w:t>Русскоязычный опрос распространялся через соц. сеть ВКонтакте преимущественно</w:t>
      </w:r>
      <w:r w:rsidRPr="006F3771">
        <w:rPr>
          <w:rStyle w:val="af3"/>
          <w:rFonts w:ascii="Times New Roman" w:hAnsi="Times New Roman" w:cs="Times New Roman"/>
          <w:sz w:val="28"/>
          <w:szCs w:val="28"/>
        </w:rPr>
        <w:footnoteReference w:id="5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 в следующих группах: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63397">
        <w:rPr>
          <w:rFonts w:ascii="Times New Roman" w:hAnsi="Times New Roman" w:cs="Times New Roman"/>
          <w:sz w:val="28"/>
          <w:szCs w:val="28"/>
          <w:lang w:val="ru-RU"/>
        </w:rPr>
        <w:t>Пауэрлифтинг | Тяжелая атлетика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Style w:val="af3"/>
          <w:rFonts w:ascii="Times New Roman" w:hAnsi="Times New Roman" w:cs="Times New Roman"/>
          <w:sz w:val="28"/>
          <w:szCs w:val="28"/>
          <w:lang w:val="ru-RU"/>
        </w:rPr>
        <w:footnoteReference w:id="6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63397">
        <w:rPr>
          <w:rFonts w:ascii="Times New Roman" w:hAnsi="Times New Roman" w:cs="Times New Roman"/>
          <w:sz w:val="28"/>
          <w:szCs w:val="28"/>
          <w:lang w:val="ru-RU"/>
        </w:rPr>
        <w:t>Я ♥ ПАУЭРЛИФТИНГ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Style w:val="af3"/>
          <w:rFonts w:ascii="Times New Roman" w:hAnsi="Times New Roman" w:cs="Times New Roman"/>
          <w:sz w:val="28"/>
          <w:szCs w:val="28"/>
          <w:lang w:val="ru-RU"/>
        </w:rPr>
        <w:footnoteReference w:id="7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1A5C14">
        <w:rPr>
          <w:rFonts w:ascii="Times New Roman" w:hAnsi="Times New Roman" w:cs="Times New Roman"/>
          <w:sz w:val="28"/>
          <w:szCs w:val="28"/>
          <w:lang w:val="ru-RU"/>
        </w:rPr>
        <w:t>ПАУЭРЛИФТИНГ И ЖИМ ЛЁЖА 18+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Style w:val="af3"/>
          <w:rFonts w:ascii="Times New Roman" w:hAnsi="Times New Roman" w:cs="Times New Roman"/>
          <w:sz w:val="28"/>
          <w:szCs w:val="28"/>
          <w:lang w:val="ru-RU"/>
        </w:rPr>
        <w:footnoteReference w:id="8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1A5C14">
        <w:rPr>
          <w:rFonts w:ascii="Times New Roman" w:hAnsi="Times New Roman" w:cs="Times New Roman"/>
          <w:sz w:val="28"/>
          <w:szCs w:val="28"/>
          <w:lang w:val="ru-RU"/>
        </w:rPr>
        <w:t>Твой Тренер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Style w:val="af3"/>
          <w:rFonts w:ascii="Times New Roman" w:hAnsi="Times New Roman" w:cs="Times New Roman"/>
          <w:sz w:val="28"/>
          <w:szCs w:val="28"/>
          <w:lang w:val="ru-RU"/>
        </w:rPr>
        <w:footnoteReference w:id="9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; аналогично англоязычный опрос распространялся на </w:t>
      </w:r>
      <w:r w:rsidRPr="006F3771">
        <w:rPr>
          <w:rFonts w:ascii="Times New Roman" w:hAnsi="Times New Roman" w:cs="Times New Roman"/>
          <w:sz w:val="28"/>
          <w:szCs w:val="28"/>
        </w:rPr>
        <w:t>Facebook</w:t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здесь: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A57E56">
        <w:rPr>
          <w:rFonts w:ascii="Times New Roman" w:hAnsi="Times New Roman" w:cs="Times New Roman"/>
          <w:sz w:val="28"/>
          <w:szCs w:val="28"/>
        </w:rPr>
        <w:t>Powerlifting</w:t>
      </w:r>
      <w:r w:rsidRPr="00A57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57E56">
        <w:rPr>
          <w:rFonts w:ascii="Times New Roman" w:hAnsi="Times New Roman" w:cs="Times New Roman"/>
          <w:sz w:val="28"/>
          <w:szCs w:val="28"/>
        </w:rPr>
        <w:t>Motivation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Style w:val="af3"/>
          <w:rFonts w:ascii="Times New Roman" w:hAnsi="Times New Roman" w:cs="Times New Roman"/>
          <w:sz w:val="28"/>
          <w:szCs w:val="28"/>
          <w:lang w:val="ru-RU"/>
        </w:rPr>
        <w:footnoteReference w:id="10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A57E56">
        <w:rPr>
          <w:rFonts w:ascii="Times New Roman" w:hAnsi="Times New Roman" w:cs="Times New Roman"/>
          <w:sz w:val="28"/>
          <w:szCs w:val="28"/>
        </w:rPr>
        <w:t>International</w:t>
      </w:r>
      <w:r w:rsidRPr="00A57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57E56">
        <w:rPr>
          <w:rFonts w:ascii="Times New Roman" w:hAnsi="Times New Roman" w:cs="Times New Roman"/>
          <w:sz w:val="28"/>
          <w:szCs w:val="28"/>
        </w:rPr>
        <w:t>Powerlifting</w:t>
      </w:r>
      <w:r w:rsidRPr="00A57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57E56">
        <w:rPr>
          <w:rFonts w:ascii="Times New Roman" w:hAnsi="Times New Roman" w:cs="Times New Roman"/>
          <w:sz w:val="28"/>
          <w:szCs w:val="28"/>
        </w:rPr>
        <w:t>League</w:t>
      </w:r>
      <w:r w:rsidRPr="00A57E56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A57E56">
        <w:rPr>
          <w:rFonts w:ascii="Times New Roman" w:hAnsi="Times New Roman" w:cs="Times New Roman"/>
          <w:sz w:val="28"/>
          <w:szCs w:val="28"/>
        </w:rPr>
        <w:t>IPL</w:t>
      </w:r>
      <w:r w:rsidRPr="00A57E56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Style w:val="af3"/>
          <w:rFonts w:ascii="Times New Roman" w:hAnsi="Times New Roman" w:cs="Times New Roman"/>
          <w:sz w:val="28"/>
          <w:szCs w:val="28"/>
          <w:lang w:val="ru-RU"/>
        </w:rPr>
        <w:footnoteReference w:id="11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A57E56">
        <w:rPr>
          <w:rFonts w:ascii="Times New Roman" w:hAnsi="Times New Roman" w:cs="Times New Roman"/>
          <w:sz w:val="28"/>
          <w:szCs w:val="28"/>
        </w:rPr>
        <w:t>Powerlifting</w:t>
      </w:r>
      <w:r w:rsidRPr="00A57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57E56">
        <w:rPr>
          <w:rFonts w:ascii="Times New Roman" w:hAnsi="Times New Roman" w:cs="Times New Roman"/>
          <w:sz w:val="28"/>
          <w:szCs w:val="28"/>
        </w:rPr>
        <w:t>Motivation</w:t>
      </w:r>
      <w:r w:rsidRPr="00A57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57E56">
        <w:rPr>
          <w:rFonts w:ascii="Times New Roman" w:hAnsi="Times New Roman" w:cs="Times New Roman"/>
          <w:sz w:val="28"/>
          <w:szCs w:val="28"/>
        </w:rPr>
        <w:t>Chat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Style w:val="af3"/>
          <w:rFonts w:ascii="Times New Roman" w:hAnsi="Times New Roman" w:cs="Times New Roman"/>
          <w:sz w:val="28"/>
          <w:szCs w:val="28"/>
          <w:lang w:val="ru-RU"/>
        </w:rPr>
        <w:footnoteReference w:id="12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A57E56">
        <w:rPr>
          <w:rFonts w:ascii="Times New Roman" w:hAnsi="Times New Roman" w:cs="Times New Roman"/>
          <w:sz w:val="28"/>
          <w:szCs w:val="28"/>
        </w:rPr>
        <w:t>Powerlifting</w:t>
      </w:r>
      <w:r w:rsidRPr="00A57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57E56">
        <w:rPr>
          <w:rFonts w:ascii="Times New Roman" w:hAnsi="Times New Roman" w:cs="Times New Roman"/>
          <w:sz w:val="28"/>
          <w:szCs w:val="28"/>
        </w:rPr>
        <w:t>Memes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Style w:val="af3"/>
          <w:rFonts w:ascii="Times New Roman" w:hAnsi="Times New Roman" w:cs="Times New Roman"/>
          <w:sz w:val="28"/>
          <w:szCs w:val="28"/>
          <w:lang w:val="ru-RU"/>
        </w:rPr>
        <w:footnoteReference w:id="13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>. Кроме того, несколько наблюдений я собрал лично.</w:t>
      </w:r>
    </w:p>
    <w:p w14:paraId="31B64E78" w14:textId="77777777" w:rsidR="00C37319" w:rsidRPr="006F3771" w:rsidRDefault="00C37319" w:rsidP="00C37319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Спустя два месяца от создания опросов данные были выгружены и началась их обработка. Теперь эти данные и всё, связанное с ними (в том числе последняя версия этого документа), хранятся </w:t>
      </w:r>
      <w:r w:rsidRPr="00A57E56">
        <w:rPr>
          <w:rFonts w:ascii="Times New Roman" w:hAnsi="Times New Roman" w:cs="Times New Roman"/>
          <w:sz w:val="28"/>
          <w:szCs w:val="28"/>
          <w:lang w:val="ru-RU"/>
        </w:rPr>
        <w:t>в репозитори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r>
        <w:rPr>
          <w:rFonts w:ascii="Times New Roman" w:hAnsi="Times New Roman" w:cs="Times New Roman"/>
          <w:sz w:val="28"/>
          <w:szCs w:val="28"/>
        </w:rPr>
        <w:t>URL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hyperlink r:id="rId9" w:history="1">
        <w:r w:rsidRPr="00280D8E">
          <w:rPr>
            <w:rStyle w:val="af"/>
            <w:rFonts w:ascii="Times New Roman" w:hAnsi="Times New Roman"/>
            <w:sz w:val="28"/>
            <w:szCs w:val="28"/>
            <w:lang w:val="ru-RU"/>
          </w:rPr>
          <w:t>https://github.com/PasaOpasen/Powerlifting-training-diary-and-articles/tree/master/Estimating%20RM</w:t>
        </w:r>
      </w:hyperlink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9ED1D59" w14:textId="085BA264" w:rsidR="00C37319" w:rsidRDefault="00C37319" w:rsidP="00C37319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Для обработки данных и создания отчёта использовалась среда </w:t>
      </w:r>
      <w:r w:rsidRPr="00FF7D30">
        <w:rPr>
          <w:rFonts w:ascii="Times New Roman" w:hAnsi="Times New Roman" w:cs="Times New Roman"/>
          <w:sz w:val="28"/>
          <w:szCs w:val="28"/>
        </w:rPr>
        <w:t>RStudio</w:t>
      </w:r>
      <w:r>
        <w:rPr>
          <w:rStyle w:val="af3"/>
          <w:rFonts w:ascii="Times New Roman" w:hAnsi="Times New Roman" w:cs="Times New Roman"/>
          <w:sz w:val="28"/>
          <w:szCs w:val="28"/>
        </w:rPr>
        <w:footnoteReference w:id="14"/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A309D8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язык </w:t>
      </w:r>
      <w:r w:rsidRPr="00A309D8">
        <w:rPr>
          <w:rFonts w:ascii="Times New Roman" w:hAnsi="Times New Roman" w:cs="Times New Roman"/>
          <w:bCs/>
          <w:sz w:val="28"/>
          <w:szCs w:val="28"/>
        </w:rPr>
        <w:t>R</w:t>
      </w:r>
      <w:r w:rsidRPr="00A309D8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версии 3.6.3</w:t>
      </w:r>
      <w:r w:rsidRPr="006F3771">
        <w:rPr>
          <w:rFonts w:ascii="Times New Roman" w:hAnsi="Times New Roman" w:cs="Times New Roman"/>
          <w:sz w:val="28"/>
          <w:szCs w:val="28"/>
          <w:lang w:val="ru-RU"/>
        </w:rPr>
        <w:t>. Скачав некоторые документы, вы сможете воспроизвести все результаты, о которых будет рассказано далее.</w:t>
      </w:r>
      <w:r w:rsidR="009F494D" w:rsidRPr="009F494D">
        <w:rPr>
          <w:lang w:val="ru-RU"/>
        </w:rPr>
        <w:t xml:space="preserve"> </w:t>
      </w:r>
      <w:r w:rsidR="009F494D" w:rsidRPr="009F494D">
        <w:rPr>
          <w:rFonts w:ascii="Times New Roman" w:hAnsi="Times New Roman" w:cs="Times New Roman"/>
          <w:sz w:val="28"/>
          <w:szCs w:val="28"/>
          <w:lang w:val="ru-RU"/>
        </w:rPr>
        <w:t>Для более подробного изучения языка R и практик его использования в статистическом обучении рекомендую ознакомиться с книгами [3,4,5,6].</w:t>
      </w:r>
    </w:p>
    <w:p w14:paraId="3E718888" w14:textId="77777777" w:rsidR="00DD7CAC" w:rsidRDefault="00DD7CAC" w:rsidP="00C37319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D2235F4" w14:textId="11FAA830" w:rsidR="00C37319" w:rsidRPr="00CF1739" w:rsidRDefault="00CF1739" w:rsidP="00AC7665">
      <w:pPr>
        <w:pStyle w:val="1"/>
      </w:pPr>
      <w:bookmarkStart w:id="2" w:name="_Toc73200449"/>
      <w:r w:rsidRPr="00CF1739">
        <w:t>3 Критерии качества моделей</w:t>
      </w:r>
      <w:bookmarkEnd w:id="2"/>
    </w:p>
    <w:p w14:paraId="69A55FDD" w14:textId="77777777" w:rsidR="00DD7CAC" w:rsidRDefault="00DD7CAC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61D4108" w14:textId="707C3FB8" w:rsidR="002D4D7E" w:rsidRPr="00C640BF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алее</w:t>
      </w:r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происходит построение </w:t>
      </w:r>
      <w:r w:rsidRPr="00971488">
        <w:rPr>
          <w:rFonts w:ascii="Times New Roman" w:hAnsi="Times New Roman" w:cs="Times New Roman"/>
          <w:bCs/>
          <w:i/>
          <w:iCs/>
          <w:sz w:val="28"/>
          <w:szCs w:val="28"/>
          <w:lang w:val="ru-RU"/>
        </w:rPr>
        <w:t>нелинейных моделей</w:t>
      </w:r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для предсказания повторных максимумов, проверяются формулы </w:t>
      </w:r>
      <w:hyperlink r:id="rId10" w:anchor="МакГлотин_(McGlothin)">
        <w:proofErr w:type="spellStart"/>
        <w:r w:rsidRPr="00C640BF">
          <w:rPr>
            <w:rStyle w:val="af"/>
            <w:rFonts w:ascii="Times New Roman" w:hAnsi="Times New Roman"/>
            <w:sz w:val="28"/>
            <w:szCs w:val="28"/>
            <w:lang w:val="ru-RU"/>
          </w:rPr>
          <w:t>МакГлотина</w:t>
        </w:r>
        <w:proofErr w:type="spellEnd"/>
        <w:r w:rsidRPr="00C640BF">
          <w:rPr>
            <w:rStyle w:val="af"/>
            <w:rFonts w:ascii="Times New Roman" w:hAnsi="Times New Roman"/>
            <w:sz w:val="28"/>
            <w:szCs w:val="28"/>
            <w:lang w:val="ru-RU"/>
          </w:rPr>
          <w:t xml:space="preserve">, </w:t>
        </w:r>
        <w:proofErr w:type="spellStart"/>
        <w:r w:rsidRPr="00C640BF">
          <w:rPr>
            <w:rStyle w:val="af"/>
            <w:rFonts w:ascii="Times New Roman" w:hAnsi="Times New Roman"/>
            <w:sz w:val="28"/>
            <w:szCs w:val="28"/>
            <w:lang w:val="ru-RU"/>
          </w:rPr>
          <w:t>Ломбарди</w:t>
        </w:r>
        <w:proofErr w:type="spellEnd"/>
      </w:hyperlink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и другие нелинейные формулы. Оценка качества моделей происходит по аналогичным принципам, то есть значение имеют:</w:t>
      </w:r>
    </w:p>
    <w:p w14:paraId="4B54A03B" w14:textId="77777777" w:rsidR="002D4D7E" w:rsidRPr="00C640BF" w:rsidRDefault="002D4D7E" w:rsidP="002D4D7E">
      <w:pPr>
        <w:numPr>
          <w:ilvl w:val="0"/>
          <w:numId w:val="6"/>
        </w:numPr>
        <w:spacing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Pr="00C640BF">
        <w:rPr>
          <w:rFonts w:ascii="Times New Roman" w:hAnsi="Times New Roman"/>
          <w:sz w:val="28"/>
          <w:szCs w:val="28"/>
        </w:rPr>
        <w:t>точность моделей при перекрёстной проверке, чтобы их можно было сравнить и выбрать лучшую;</w:t>
      </w:r>
    </w:p>
    <w:p w14:paraId="0893C67D" w14:textId="77777777" w:rsidR="002D4D7E" w:rsidRPr="00C640BF" w:rsidRDefault="002D4D7E" w:rsidP="002D4D7E">
      <w:pPr>
        <w:numPr>
          <w:ilvl w:val="0"/>
          <w:numId w:val="6"/>
        </w:numPr>
        <w:spacing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Pr="00C640BF">
        <w:rPr>
          <w:rFonts w:ascii="Times New Roman" w:hAnsi="Times New Roman"/>
          <w:sz w:val="28"/>
          <w:szCs w:val="28"/>
        </w:rPr>
        <w:t>точность модели на обучающих данных (низкое смещение), поскольку неточные модели не имеют пользы, даже если превосходят другие при перекрёстной проверке;</w:t>
      </w:r>
    </w:p>
    <w:p w14:paraId="28324EBA" w14:textId="77777777" w:rsidR="002D4D7E" w:rsidRPr="00C640BF" w:rsidRDefault="002D4D7E" w:rsidP="002D4D7E">
      <w:pPr>
        <w:numPr>
          <w:ilvl w:val="0"/>
          <w:numId w:val="6"/>
        </w:numPr>
        <w:spacing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Pr="00C640BF">
        <w:rPr>
          <w:rFonts w:ascii="Times New Roman" w:hAnsi="Times New Roman"/>
          <w:sz w:val="28"/>
          <w:szCs w:val="28"/>
        </w:rPr>
        <w:t>простота модели.</w:t>
      </w:r>
    </w:p>
    <w:p w14:paraId="2D02FA95" w14:textId="77777777" w:rsidR="002D4D7E" w:rsidRPr="00C640BF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>Сначала рассматриваются отдельные классы моделей из указанной выше ссылки и мои предложения, затем они сравниваются друг с другом и делаются выводы.</w:t>
      </w:r>
    </w:p>
    <w:p w14:paraId="6653E4C4" w14:textId="695F7B72" w:rsidR="002D4D7E" w:rsidRPr="00ED736A" w:rsidRDefault="00CF1739" w:rsidP="00AC7665">
      <w:pPr>
        <w:pStyle w:val="1"/>
      </w:pPr>
      <w:bookmarkStart w:id="3" w:name="основные-известные-модели"/>
      <w:bookmarkStart w:id="4" w:name="_Toc73110455"/>
      <w:bookmarkStart w:id="5" w:name="_Toc73200450"/>
      <w:r>
        <w:lastRenderedPageBreak/>
        <w:t>4</w:t>
      </w:r>
      <w:r w:rsidR="002D4D7E">
        <w:t xml:space="preserve"> </w:t>
      </w:r>
      <w:r w:rsidR="002D4D7E" w:rsidRPr="00ED736A">
        <w:t>Основные известные модели</w:t>
      </w:r>
      <w:bookmarkEnd w:id="3"/>
      <w:bookmarkEnd w:id="4"/>
      <w:bookmarkEnd w:id="5"/>
    </w:p>
    <w:p w14:paraId="33BBCD7A" w14:textId="77777777" w:rsidR="00DD7CAC" w:rsidRDefault="00DD7CAC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B7C2DB6" w14:textId="248F97B5" w:rsidR="002D4D7E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Модели </w:t>
      </w:r>
      <w:proofErr w:type="spellStart"/>
      <w:r w:rsidRPr="00C640BF">
        <w:rPr>
          <w:rFonts w:ascii="Times New Roman" w:hAnsi="Times New Roman" w:cs="Times New Roman"/>
          <w:sz w:val="28"/>
          <w:szCs w:val="28"/>
          <w:lang w:val="ru-RU"/>
        </w:rPr>
        <w:t>Эпли</w:t>
      </w:r>
      <w:proofErr w:type="spellEnd"/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, Вендлера и </w:t>
      </w:r>
      <w:proofErr w:type="spellStart"/>
      <w:r w:rsidRPr="00C640BF">
        <w:rPr>
          <w:rFonts w:ascii="Times New Roman" w:hAnsi="Times New Roman" w:cs="Times New Roman"/>
          <w:sz w:val="28"/>
          <w:szCs w:val="28"/>
          <w:lang w:val="ru-RU"/>
        </w:rPr>
        <w:t>О’Коннора</w:t>
      </w:r>
      <w:proofErr w:type="spellEnd"/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– это одна и та же модель вида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1+</m:t>
        </m:r>
        <m:r>
          <w:rPr>
            <w:rFonts w:ascii="Cambria Math" w:hAnsi="Cambria Math" w:cs="Times New Roman"/>
            <w:sz w:val="28"/>
            <w:szCs w:val="28"/>
          </w:rPr>
          <m:t>c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с разными значениями коэффициента </w:t>
      </w:r>
      <m:oMath>
        <m:r>
          <w:rPr>
            <w:rFonts w:ascii="Cambria Math" w:hAnsi="Cambria Math" w:cs="Times New Roman"/>
            <w:sz w:val="28"/>
            <w:szCs w:val="28"/>
          </w:rPr>
          <m:t>c</m:t>
        </m:r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. Как выяснилось, эти отличия обусловлены только тем, на каком разбросе повторений происходил подбор </w:t>
      </w:r>
      <m:oMath>
        <m:r>
          <w:rPr>
            <w:rFonts w:ascii="Cambria Math" w:hAnsi="Cambria Math" w:cs="Times New Roman"/>
            <w:sz w:val="28"/>
            <w:szCs w:val="28"/>
          </w:rPr>
          <m:t>c</m:t>
        </m:r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: значение из формулы </w:t>
      </w:r>
      <w:proofErr w:type="spellStart"/>
      <w:r w:rsidRPr="00C640BF">
        <w:rPr>
          <w:rFonts w:ascii="Times New Roman" w:hAnsi="Times New Roman" w:cs="Times New Roman"/>
          <w:sz w:val="28"/>
          <w:szCs w:val="28"/>
          <w:lang w:val="ru-RU"/>
        </w:rPr>
        <w:t>О’Коннора</w:t>
      </w:r>
      <w:proofErr w:type="spellEnd"/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наиболее оптимально, если формула должна примерно одинаково хорошо работать на не более чем 20 повторениях, а значение из формулы </w:t>
      </w:r>
      <w:proofErr w:type="spellStart"/>
      <w:r w:rsidRPr="00C640BF">
        <w:rPr>
          <w:rFonts w:ascii="Times New Roman" w:hAnsi="Times New Roman" w:cs="Times New Roman"/>
          <w:sz w:val="28"/>
          <w:szCs w:val="28"/>
          <w:lang w:val="ru-RU"/>
        </w:rPr>
        <w:t>Эпли</w:t>
      </w:r>
      <w:proofErr w:type="spellEnd"/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, предположительно, оптимально для </w:t>
      </w:r>
      <w:proofErr w:type="gramStart"/>
      <w:r w:rsidRPr="00C640BF">
        <w:rPr>
          <w:rFonts w:ascii="Times New Roman" w:hAnsi="Times New Roman" w:cs="Times New Roman"/>
          <w:sz w:val="28"/>
          <w:szCs w:val="28"/>
          <w:lang w:val="ru-RU"/>
        </w:rPr>
        <w:t>2-5</w:t>
      </w:r>
      <w:proofErr w:type="gramEnd"/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повторени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Рис. </w:t>
      </w:r>
      <w:r w:rsidR="00C37319">
        <w:rPr>
          <w:rFonts w:ascii="Times New Roman" w:hAnsi="Times New Roman" w:cs="Times New Roman"/>
          <w:sz w:val="28"/>
          <w:szCs w:val="28"/>
          <w:lang w:val="ru-RU"/>
        </w:rPr>
        <w:t>1</w:t>
      </w:r>
      <w:r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5F27849" w14:textId="77777777" w:rsidR="002D4D7E" w:rsidRDefault="002D4D7E" w:rsidP="002D4D7E">
      <w:pPr>
        <w:pStyle w:val="a0"/>
        <w:keepNext/>
        <w:jc w:val="center"/>
      </w:pPr>
      <w:r>
        <w:rPr>
          <w:noProof/>
        </w:rPr>
        <w:drawing>
          <wp:inline distT="0" distB="0" distL="0" distR="0" wp14:anchorId="70ED3989" wp14:editId="57C51F86">
            <wp:extent cx="6151880" cy="1656080"/>
            <wp:effectExtent l="0" t="0" r="1270" b="1270"/>
            <wp:docPr id="92" name="Рисунок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D41D7" w14:textId="0F633361" w:rsidR="002D4D7E" w:rsidRPr="00C37319" w:rsidRDefault="002D4D7E" w:rsidP="002D4D7E">
      <w:pPr>
        <w:pStyle w:val="ad"/>
        <w:jc w:val="center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r w:rsidRPr="00C324AD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Рисунок </w:t>
      </w:r>
      <w:r w:rsidR="00C37319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1</w:t>
      </w:r>
    </w:p>
    <w:p w14:paraId="4BD3AD39" w14:textId="77777777" w:rsidR="002D4D7E" w:rsidRDefault="002D4D7E" w:rsidP="002D4D7E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2A92E90" w14:textId="77777777" w:rsidR="002D4D7E" w:rsidRPr="00C640BF" w:rsidRDefault="002D4D7E" w:rsidP="002D4D7E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Обучив такую модель (с названием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) для диапазона повторений </w:t>
      </w:r>
      <w:proofErr w:type="gramStart"/>
      <w:r w:rsidRPr="00C640BF">
        <w:rPr>
          <w:rFonts w:ascii="Times New Roman" w:hAnsi="Times New Roman" w:cs="Times New Roman"/>
          <w:sz w:val="28"/>
          <w:szCs w:val="28"/>
          <w:lang w:val="ru-RU"/>
        </w:rPr>
        <w:t>2-10</w:t>
      </w:r>
      <w:proofErr w:type="gramEnd"/>
      <w:r w:rsidRPr="00C640BF">
        <w:rPr>
          <w:rFonts w:ascii="Times New Roman" w:hAnsi="Times New Roman" w:cs="Times New Roman"/>
          <w:sz w:val="28"/>
          <w:szCs w:val="28"/>
          <w:lang w:val="ru-RU"/>
        </w:rPr>
        <w:t>, получим результат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 30% ошибок.</w:t>
      </w:r>
    </w:p>
    <w:p w14:paraId="7F6C0F65" w14:textId="77777777" w:rsidR="002D4D7E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Модели Бжицки и </w:t>
      </w:r>
      <w:proofErr w:type="spellStart"/>
      <w:r w:rsidRPr="00C640BF">
        <w:rPr>
          <w:rFonts w:ascii="Times New Roman" w:hAnsi="Times New Roman" w:cs="Times New Roman"/>
          <w:sz w:val="28"/>
          <w:szCs w:val="28"/>
          <w:lang w:val="ru-RU"/>
        </w:rPr>
        <w:t>МакГлотина</w:t>
      </w:r>
      <w:proofErr w:type="spellEnd"/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– это тоже одна и та же модель вида</w:t>
      </w:r>
    </w:p>
    <w:p w14:paraId="6F9781A9" w14:textId="77777777" w:rsidR="002D4D7E" w:rsidRPr="00040968" w:rsidRDefault="002D4D7E" w:rsidP="002D4D7E">
      <w:pPr>
        <w:pStyle w:val="a0"/>
        <w:rPr>
          <w:lang w:val="ru-RU"/>
        </w:rPr>
      </w:pPr>
    </w:p>
    <w:p w14:paraId="225626DC" w14:textId="61088C6A" w:rsidR="002D4D7E" w:rsidRPr="00040968" w:rsidRDefault="00A12A58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eqArr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RM=MRM⋅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-Count</m:t>
                  </m:r>
                </m:den>
              </m:f>
              <m:r>
                <w:rPr>
                  <w:rFonts w:ascii="Cambria Math" w:hAnsi="Cambria Math" w:cs="Times New Roman"/>
                  <w:sz w:val="28"/>
                  <w:szCs w:val="28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e>
          </m:eqArr>
        </m:oMath>
      </m:oMathPara>
    </w:p>
    <w:p w14:paraId="5E1D8024" w14:textId="77777777" w:rsidR="002D4D7E" w:rsidRPr="00040968" w:rsidRDefault="002D4D7E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14:paraId="2CC9C417" w14:textId="77777777" w:rsidR="002D4D7E" w:rsidRPr="00C640BF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с разными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. Обучив такую модель (с названием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) для диапазона повторений </w:t>
      </w:r>
      <w:proofErr w:type="gramStart"/>
      <w:r w:rsidRPr="00C640BF">
        <w:rPr>
          <w:rFonts w:ascii="Times New Roman" w:hAnsi="Times New Roman" w:cs="Times New Roman"/>
          <w:sz w:val="28"/>
          <w:szCs w:val="28"/>
          <w:lang w:val="ru-RU"/>
        </w:rPr>
        <w:t>2-10</w:t>
      </w:r>
      <w:proofErr w:type="gramEnd"/>
      <w:r w:rsidRPr="00C640BF">
        <w:rPr>
          <w:rFonts w:ascii="Times New Roman" w:hAnsi="Times New Roman" w:cs="Times New Roman"/>
          <w:sz w:val="28"/>
          <w:szCs w:val="28"/>
          <w:lang w:val="ru-RU"/>
        </w:rPr>
        <w:t>, получим более точную модель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20% ошибок).</w:t>
      </w:r>
    </w:p>
    <w:p w14:paraId="5374661E" w14:textId="77777777" w:rsidR="002D4D7E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Аналогично модели </w:t>
      </w:r>
      <w:proofErr w:type="spellStart"/>
      <w:r w:rsidRPr="00C640BF">
        <w:rPr>
          <w:rFonts w:ascii="Times New Roman" w:hAnsi="Times New Roman" w:cs="Times New Roman"/>
          <w:sz w:val="28"/>
          <w:szCs w:val="28"/>
          <w:lang w:val="ru-RU"/>
        </w:rPr>
        <w:t>Мэйхью</w:t>
      </w:r>
      <w:proofErr w:type="spellEnd"/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Pr="00C640BF">
        <w:rPr>
          <w:rFonts w:ascii="Times New Roman" w:hAnsi="Times New Roman" w:cs="Times New Roman"/>
          <w:sz w:val="28"/>
          <w:szCs w:val="28"/>
          <w:lang w:val="ru-RU"/>
        </w:rPr>
        <w:t>Ватана</w:t>
      </w:r>
      <w:proofErr w:type="spellEnd"/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— это вариации модели</w:t>
      </w:r>
    </w:p>
    <w:p w14:paraId="337E7CD8" w14:textId="77777777" w:rsidR="002D4D7E" w:rsidRPr="00040968" w:rsidRDefault="002D4D7E" w:rsidP="002D4D7E">
      <w:pPr>
        <w:pStyle w:val="a0"/>
        <w:rPr>
          <w:lang w:val="ru-RU"/>
        </w:rPr>
      </w:pPr>
    </w:p>
    <w:p w14:paraId="16882C2F" w14:textId="2C6495EB" w:rsidR="002D4D7E" w:rsidRPr="00040968" w:rsidRDefault="00A12A58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eqArr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RM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00⋅MRM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a+b⋅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-c⋅Count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8"/>
                  <w:szCs w:val="28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e>
              </m:d>
            </m:e>
          </m:eqArr>
        </m:oMath>
      </m:oMathPara>
    </w:p>
    <w:p w14:paraId="0113C605" w14:textId="77777777" w:rsidR="002D4D7E" w:rsidRPr="00040968" w:rsidRDefault="002D4D7E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14:paraId="6EA0511B" w14:textId="77777777" w:rsidR="002D4D7E" w:rsidRPr="00C640BF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>Обучив такую модель (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), получим примерно такие же результаты, как у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75467DB" w14:textId="77777777" w:rsidR="002D4D7E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Наконец, модель </w:t>
      </w:r>
      <w:proofErr w:type="spellStart"/>
      <w:r w:rsidRPr="00C640BF">
        <w:rPr>
          <w:rFonts w:ascii="Times New Roman" w:hAnsi="Times New Roman" w:cs="Times New Roman"/>
          <w:sz w:val="28"/>
          <w:szCs w:val="28"/>
          <w:lang w:val="ru-RU"/>
        </w:rPr>
        <w:t>Ломбарди</w:t>
      </w:r>
      <w:proofErr w:type="spellEnd"/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имеет вид</w:t>
      </w:r>
    </w:p>
    <w:p w14:paraId="1C2102EB" w14:textId="77777777" w:rsidR="002D4D7E" w:rsidRPr="00040968" w:rsidRDefault="002D4D7E" w:rsidP="002D4D7E">
      <w:pPr>
        <w:pStyle w:val="a0"/>
        <w:rPr>
          <w:lang w:val="ru-RU"/>
        </w:rPr>
      </w:pPr>
    </w:p>
    <w:p w14:paraId="3979BA5A" w14:textId="2AED1D24" w:rsidR="002D4D7E" w:rsidRPr="00040968" w:rsidRDefault="00A12A58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eqArr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RM=MRM⋅Coun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3</m:t>
                  </m:r>
                </m:e>
              </m:d>
            </m:e>
          </m:eqArr>
        </m:oMath>
      </m:oMathPara>
    </w:p>
    <w:p w14:paraId="0DEEE564" w14:textId="77777777" w:rsidR="002D4D7E" w:rsidRPr="00040968" w:rsidRDefault="002D4D7E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14:paraId="20E2E6E0" w14:textId="46C6892D" w:rsidR="002D4D7E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>Обучив её (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), получим примерно те же результаты (с параметром, очень близким к 0.1, предложенным </w:t>
      </w:r>
      <w:proofErr w:type="spellStart"/>
      <w:r w:rsidRPr="00C640BF">
        <w:rPr>
          <w:rFonts w:ascii="Times New Roman" w:hAnsi="Times New Roman" w:cs="Times New Roman"/>
          <w:sz w:val="28"/>
          <w:szCs w:val="28"/>
          <w:lang w:val="ru-RU"/>
        </w:rPr>
        <w:t>Ломбарди</w:t>
      </w:r>
      <w:proofErr w:type="spellEnd"/>
      <w:r w:rsidRPr="00C640BF">
        <w:rPr>
          <w:rFonts w:ascii="Times New Roman" w:hAnsi="Times New Roman" w:cs="Times New Roman"/>
          <w:sz w:val="28"/>
          <w:szCs w:val="28"/>
          <w:lang w:val="ru-RU"/>
        </w:rPr>
        <w:t>):</w:t>
      </w:r>
    </w:p>
    <w:p w14:paraId="4989649B" w14:textId="77777777" w:rsidR="00DD7CAC" w:rsidRPr="00DD7CAC" w:rsidRDefault="00DD7CAC" w:rsidP="00DD7CAC">
      <w:pPr>
        <w:pStyle w:val="a0"/>
        <w:rPr>
          <w:lang w:val="ru-RU"/>
        </w:rPr>
      </w:pPr>
    </w:p>
    <w:p w14:paraId="3BBFE608" w14:textId="4FE5AA4C" w:rsidR="002D4D7E" w:rsidRPr="00ED736A" w:rsidRDefault="00CF1739" w:rsidP="00AC7665">
      <w:pPr>
        <w:pStyle w:val="1"/>
      </w:pPr>
      <w:bookmarkStart w:id="6" w:name="новые-предложения"/>
      <w:bookmarkStart w:id="7" w:name="_Toc73110456"/>
      <w:bookmarkStart w:id="8" w:name="_Toc73200451"/>
      <w:r>
        <w:t>5</w:t>
      </w:r>
      <w:r w:rsidR="002D4D7E">
        <w:t xml:space="preserve"> </w:t>
      </w:r>
      <w:r w:rsidR="002D4D7E" w:rsidRPr="00ED736A">
        <w:t>Новые предложения</w:t>
      </w:r>
      <w:bookmarkEnd w:id="6"/>
      <w:bookmarkEnd w:id="7"/>
      <w:bookmarkEnd w:id="8"/>
    </w:p>
    <w:p w14:paraId="18861ABD" w14:textId="77777777" w:rsidR="00DD7CAC" w:rsidRDefault="00DD7CAC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BE8A5C2" w14:textId="36E55F4F" w:rsidR="002D4D7E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Кроме этого, я попробую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372BF00C" w14:textId="77777777" w:rsidR="002D4D7E" w:rsidRPr="00040968" w:rsidRDefault="002D4D7E" w:rsidP="002D4D7E">
      <w:pPr>
        <w:pStyle w:val="a0"/>
        <w:rPr>
          <w:lang w:val="ru-RU"/>
        </w:rPr>
      </w:pPr>
    </w:p>
    <w:p w14:paraId="2BA4DDC5" w14:textId="2631D3B6" w:rsidR="002D4D7E" w:rsidRPr="00040968" w:rsidRDefault="00A12A58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eqArr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RM=MR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>⋅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c-Count+d⋅Coun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8"/>
                  <w:szCs w:val="28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4</m:t>
                  </m:r>
                </m:e>
              </m:d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e>
          </m:eqArr>
        </m:oMath>
      </m:oMathPara>
    </w:p>
    <w:p w14:paraId="6EDC8722" w14:textId="77777777" w:rsidR="002D4D7E" w:rsidRPr="00040968" w:rsidRDefault="002D4D7E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14:paraId="1D3928E0" w14:textId="77777777" w:rsidR="002D4D7E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640BF">
        <w:rPr>
          <w:rFonts w:ascii="Times New Roman" w:hAnsi="Times New Roman" w:cs="Times New Roman"/>
          <w:sz w:val="28"/>
          <w:szCs w:val="28"/>
        </w:rPr>
        <w:t xml:space="preserve">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6</m:t>
            </m:r>
          </m:sub>
        </m:sSub>
      </m:oMath>
      <w:r w:rsidRPr="00C640BF">
        <w:rPr>
          <w:rFonts w:ascii="Times New Roman" w:hAnsi="Times New Roman" w:cs="Times New Roman"/>
          <w:sz w:val="28"/>
          <w:szCs w:val="28"/>
        </w:rPr>
        <w:t>:</w:t>
      </w:r>
    </w:p>
    <w:p w14:paraId="34E1E73A" w14:textId="77777777" w:rsidR="002D4D7E" w:rsidRPr="002F055C" w:rsidRDefault="002D4D7E" w:rsidP="002D4D7E">
      <w:pPr>
        <w:pStyle w:val="a0"/>
        <w:rPr>
          <w:lang w:val="ru-RU"/>
        </w:rPr>
      </w:pPr>
    </w:p>
    <w:p w14:paraId="59706B58" w14:textId="1F9260D2" w:rsidR="002D4D7E" w:rsidRPr="00040968" w:rsidRDefault="00A12A58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eqArr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RM=MR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>⋅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+c⋅Coun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d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,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5</m:t>
                  </m:r>
                </m:e>
              </m:d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e>
          </m:eqArr>
        </m:oMath>
      </m:oMathPara>
    </w:p>
    <w:p w14:paraId="48D2EF8D" w14:textId="77777777" w:rsidR="002D4D7E" w:rsidRPr="00040968" w:rsidRDefault="002D4D7E" w:rsidP="002D4D7E">
      <w:pPr>
        <w:pStyle w:val="a0"/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14:paraId="5F3CD33B" w14:textId="6BBC919C" w:rsidR="002D4D7E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0B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а также версии предыдущих шести моделей с поправкой коэффициентов на разные факторные переменные и с включением/отсутствием слагаемого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MRM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ndex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6</m:t>
            </m:r>
          </m:sup>
        </m:sSup>
      </m:oMath>
      <w:r w:rsidRPr="00C640BF">
        <w:rPr>
          <w:rFonts w:ascii="Times New Roman" w:hAnsi="Times New Roman" w:cs="Times New Roman"/>
          <w:sz w:val="28"/>
          <w:szCs w:val="28"/>
          <w:lang w:val="ru-RU"/>
        </w:rPr>
        <w:t xml:space="preserve"> (для линейных моделей оно играло роль).</w:t>
      </w:r>
    </w:p>
    <w:p w14:paraId="3C2AFC6B" w14:textId="77777777" w:rsidR="00DD7CAC" w:rsidRPr="00DD7CAC" w:rsidRDefault="00DD7CAC" w:rsidP="00DD7CAC">
      <w:pPr>
        <w:pStyle w:val="a0"/>
        <w:rPr>
          <w:lang w:val="ru-RU"/>
        </w:rPr>
      </w:pPr>
    </w:p>
    <w:p w14:paraId="3B806490" w14:textId="2E21B5AE" w:rsidR="002D4D7E" w:rsidRPr="00E86DD8" w:rsidRDefault="00CF1739" w:rsidP="00AC7665">
      <w:pPr>
        <w:pStyle w:val="1"/>
      </w:pPr>
      <w:bookmarkStart w:id="9" w:name="сравнение-нелинейных-моделей"/>
      <w:bookmarkStart w:id="10" w:name="_Toc73110457"/>
      <w:bookmarkStart w:id="11" w:name="_Toc73200452"/>
      <w:r>
        <w:t>6</w:t>
      </w:r>
      <w:r w:rsidR="002D4D7E" w:rsidRPr="00E86DD8">
        <w:t xml:space="preserve"> Сравнение нелинейных моделей</w:t>
      </w:r>
      <w:bookmarkEnd w:id="9"/>
      <w:bookmarkEnd w:id="10"/>
      <w:bookmarkEnd w:id="11"/>
    </w:p>
    <w:p w14:paraId="38F030F7" w14:textId="77777777" w:rsidR="00DD7CAC" w:rsidRDefault="00DD7CAC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79EB1E4" w14:textId="58225A54" w:rsidR="002D4D7E" w:rsidRPr="00E86DD8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Сравним названные модели, сделав перекрёстную проверку на диапазоне повторений </w:t>
      </w:r>
      <w:proofErr w:type="gramStart"/>
      <w:r w:rsidRPr="00E86DD8">
        <w:rPr>
          <w:rFonts w:ascii="Times New Roman" w:hAnsi="Times New Roman" w:cs="Times New Roman"/>
          <w:sz w:val="28"/>
          <w:szCs w:val="28"/>
          <w:lang w:val="ru-RU"/>
        </w:rPr>
        <w:t>2-10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(Рис. </w:t>
      </w:r>
      <w:r w:rsidR="00C37319">
        <w:rPr>
          <w:rFonts w:ascii="Times New Roman" w:hAnsi="Times New Roman" w:cs="Times New Roman"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E1B5FE8" w14:textId="77777777" w:rsidR="002D4D7E" w:rsidRDefault="002D4D7E" w:rsidP="002D4D7E">
      <w:pPr>
        <w:pStyle w:val="a0"/>
        <w:keepNext/>
        <w:spacing w:line="360" w:lineRule="auto"/>
        <w:ind w:firstLine="720"/>
        <w:jc w:val="center"/>
      </w:pPr>
      <w:r>
        <w:rPr>
          <w:noProof/>
        </w:rPr>
        <w:drawing>
          <wp:inline distT="0" distB="0" distL="0" distR="0" wp14:anchorId="4057411B" wp14:editId="6E697216">
            <wp:extent cx="5753100" cy="4195464"/>
            <wp:effectExtent l="0" t="0" r="0" b="0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6724" cy="4198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B0638" w14:textId="7F09D824" w:rsidR="002D4D7E" w:rsidRPr="00C37319" w:rsidRDefault="002D4D7E" w:rsidP="002D4D7E">
      <w:pPr>
        <w:pStyle w:val="ad"/>
        <w:jc w:val="center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r w:rsidRPr="00C324AD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Рисунок </w:t>
      </w:r>
      <w:r w:rsidR="00C37319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2</w:t>
      </w:r>
    </w:p>
    <w:p w14:paraId="526A825C" w14:textId="77777777" w:rsidR="002D4D7E" w:rsidRDefault="002D4D7E" w:rsidP="002D4D7E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B17F28A" w14:textId="77777777" w:rsidR="002D4D7E" w:rsidRPr="00E86DD8" w:rsidRDefault="002D4D7E" w:rsidP="002D4D7E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Как видно, </w:t>
      </w:r>
      <w:proofErr w:type="gramStart"/>
      <w:r w:rsidRPr="00E86DD8">
        <w:rPr>
          <w:rFonts w:ascii="Times New Roman" w:hAnsi="Times New Roman" w:cs="Times New Roman"/>
          <w:sz w:val="28"/>
          <w:szCs w:val="28"/>
          <w:lang w:val="ru-RU"/>
        </w:rPr>
        <w:t>самой лучшей</w:t>
      </w:r>
      <w:proofErr w:type="gramEnd"/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 моделью оказалас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4</m:t>
            </m:r>
          </m:sub>
        </m:sSub>
      </m:oMath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 (основанная на моделях Мэйхью и Ватана), на втором месте идё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8</m:t>
            </m:r>
          </m:sub>
        </m:sSub>
      </m:oMath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 (моё предложение):</w:t>
      </w:r>
    </w:p>
    <w:p w14:paraId="40C08049" w14:textId="23311413" w:rsidR="002D4D7E" w:rsidRPr="00E86DD8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86DD8">
        <w:rPr>
          <w:rFonts w:ascii="Times New Roman" w:hAnsi="Times New Roman" w:cs="Times New Roman"/>
          <w:sz w:val="28"/>
          <w:szCs w:val="28"/>
          <w:lang w:val="ru-RU"/>
        </w:rPr>
        <w:lastRenderedPageBreak/>
        <w:t>Обе модели имеют одинаковую среднюю ошибку в менее чем 2.9%. По точности они схожи с</w:t>
      </w:r>
      <w:r w:rsidR="00CC41B2">
        <w:rPr>
          <w:rFonts w:ascii="Times New Roman" w:hAnsi="Times New Roman" w:cs="Times New Roman"/>
          <w:sz w:val="28"/>
          <w:szCs w:val="28"/>
          <w:lang w:val="ru-RU"/>
        </w:rPr>
        <w:t xml:space="preserve"> ранее найденными</w:t>
      </w:r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 линейными моделям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E86DD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406366E" w14:textId="161C3666" w:rsidR="002D4D7E" w:rsidRPr="00E86DD8" w:rsidRDefault="002D4D7E" w:rsidP="002D4D7E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Если сравнить лучшие найденные линейные и нелинейные модели, окажется, что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8</m:t>
            </m:r>
          </m:sub>
        </m:sSub>
      </m:oMath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 в целом неотличимы, а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4</m:t>
            </m:r>
          </m:sub>
        </m:sSub>
      </m:oMath>
      <w:r w:rsidRPr="00E86DD8">
        <w:rPr>
          <w:rFonts w:ascii="Times New Roman" w:hAnsi="Times New Roman" w:cs="Times New Roman"/>
          <w:sz w:val="28"/>
          <w:szCs w:val="28"/>
          <w:lang w:val="ru-RU"/>
        </w:rPr>
        <w:t xml:space="preserve"> немного превосходи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(Рис. </w:t>
      </w:r>
      <w:r w:rsidR="00C37319">
        <w:rPr>
          <w:rFonts w:ascii="Times New Roman" w:eastAsiaTheme="minorEastAsia" w:hAnsi="Times New Roman" w:cs="Times New Roman"/>
          <w:sz w:val="28"/>
          <w:szCs w:val="28"/>
          <w:lang w:val="ru-RU"/>
        </w:rPr>
        <w:t>3</w:t>
      </w: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>)</w:t>
      </w:r>
      <w:r w:rsidRPr="00E86DD8">
        <w:rPr>
          <w:rFonts w:ascii="Times New Roman" w:hAnsi="Times New Roman" w:cs="Times New Roman"/>
          <w:sz w:val="28"/>
          <w:szCs w:val="28"/>
          <w:lang w:val="ru-RU"/>
        </w:rPr>
        <w:t>, но не факт, что значимо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D62DF7E" w14:textId="77777777" w:rsidR="002D4D7E" w:rsidRDefault="002D4D7E" w:rsidP="002D4D7E">
      <w:pPr>
        <w:pStyle w:val="a0"/>
        <w:keepNext/>
        <w:spacing w:line="360" w:lineRule="auto"/>
        <w:ind w:firstLine="720"/>
        <w:jc w:val="center"/>
      </w:pPr>
      <w:r>
        <w:rPr>
          <w:noProof/>
        </w:rPr>
        <w:drawing>
          <wp:inline distT="0" distB="0" distL="0" distR="0" wp14:anchorId="5E4AA88E" wp14:editId="71314572">
            <wp:extent cx="5553075" cy="4204356"/>
            <wp:effectExtent l="0" t="0" r="0" b="5715"/>
            <wp:docPr id="94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56722" cy="4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4D432" w14:textId="148772CA" w:rsidR="002D4D7E" w:rsidRPr="00C37319" w:rsidRDefault="002D4D7E" w:rsidP="002D4D7E">
      <w:pPr>
        <w:pStyle w:val="ad"/>
        <w:jc w:val="center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r w:rsidRPr="00C324AD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Рисунок </w:t>
      </w:r>
      <w:r w:rsidR="00C37319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3</w:t>
      </w:r>
    </w:p>
    <w:p w14:paraId="7C9374E3" w14:textId="77777777" w:rsidR="009F494D" w:rsidRDefault="009F494D" w:rsidP="009F494D">
      <w:pPr>
        <w:pStyle w:val="1"/>
        <w:spacing w:line="360" w:lineRule="auto"/>
        <w:ind w:firstLine="720"/>
        <w:jc w:val="center"/>
        <w:rPr>
          <w:rFonts w:cs="Times New Roman"/>
        </w:rPr>
      </w:pPr>
      <w:r>
        <w:rPr>
          <w:rFonts w:cs="Times New Roman"/>
        </w:rPr>
        <w:br w:type="page"/>
      </w:r>
    </w:p>
    <w:p w14:paraId="2083F560" w14:textId="1C582516" w:rsidR="009F494D" w:rsidRPr="009F494D" w:rsidRDefault="009F494D" w:rsidP="00AC7665">
      <w:pPr>
        <w:pStyle w:val="1"/>
        <w:jc w:val="center"/>
      </w:pPr>
      <w:bookmarkStart w:id="12" w:name="_Toc73200453"/>
      <w:r w:rsidRPr="00AC7665">
        <w:lastRenderedPageBreak/>
        <w:t>СПИСОК</w:t>
      </w:r>
      <w:r w:rsidRPr="009F494D">
        <w:t xml:space="preserve"> ИСПОЛЬЗОВАННЫХ ИСТОЧНИКОВ</w:t>
      </w:r>
      <w:bookmarkEnd w:id="12"/>
    </w:p>
    <w:p w14:paraId="016916C1" w14:textId="77777777" w:rsidR="009F494D" w:rsidRDefault="009F494D" w:rsidP="009F494D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79AAA67" w14:textId="77777777" w:rsidR="009F494D" w:rsidRPr="002F055C" w:rsidRDefault="009F494D" w:rsidP="009F494D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F055C">
        <w:rPr>
          <w:rFonts w:ascii="Times New Roman" w:hAnsi="Times New Roman" w:cs="Times New Roman"/>
          <w:sz w:val="28"/>
          <w:szCs w:val="28"/>
          <w:lang w:val="ru-RU"/>
        </w:rPr>
        <w:t>[1] Хэтфилд Ф. К., Всестороннее руководство по развитию силы // Красноярск: Союзспорт, 1992. - 284 с.</w:t>
      </w:r>
    </w:p>
    <w:p w14:paraId="4388056A" w14:textId="77777777" w:rsidR="009F494D" w:rsidRPr="002F055C" w:rsidRDefault="009F494D" w:rsidP="009F494D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F055C">
        <w:rPr>
          <w:rFonts w:ascii="Times New Roman" w:hAnsi="Times New Roman" w:cs="Times New Roman"/>
          <w:sz w:val="28"/>
          <w:szCs w:val="28"/>
          <w:lang w:val="ru-RU"/>
        </w:rPr>
        <w:t>[2] Вадим Протасенко. Думай! Или «Супертренинг» без заблуждений.</w:t>
      </w:r>
    </w:p>
    <w:p w14:paraId="54448A33" w14:textId="77777777" w:rsidR="009F494D" w:rsidRPr="002F055C" w:rsidRDefault="009F494D" w:rsidP="009F494D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[3] Уикем Х., Гроулмунд Г. Язык </w:t>
      </w:r>
      <w:r w:rsidRPr="002F055C">
        <w:rPr>
          <w:rFonts w:ascii="Times New Roman" w:hAnsi="Times New Roman" w:cs="Times New Roman"/>
          <w:sz w:val="28"/>
          <w:szCs w:val="28"/>
        </w:rPr>
        <w:t>R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 в задачах науки о данных: импорт, обработка, визуализация и моделирование данных</w:t>
      </w:r>
      <w:proofErr w:type="gramStart"/>
      <w:r w:rsidRPr="002F055C">
        <w:rPr>
          <w:rFonts w:ascii="Times New Roman" w:hAnsi="Times New Roman" w:cs="Times New Roman"/>
          <w:sz w:val="28"/>
          <w:szCs w:val="28"/>
          <w:lang w:val="ru-RU"/>
        </w:rPr>
        <w:t>. :</w:t>
      </w:r>
      <w:proofErr w:type="gramEnd"/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 Пер. с англ. — СПб. : ООО “Диалектика”, 2018. — 592 с.</w:t>
      </w:r>
    </w:p>
    <w:p w14:paraId="6476A66F" w14:textId="77777777" w:rsidR="009F494D" w:rsidRPr="002F055C" w:rsidRDefault="009F494D" w:rsidP="009F494D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[4] Мастицкий С. Э., Шитиков В. К. Статистический анализ и визуализация данных с помощью </w:t>
      </w:r>
      <w:r w:rsidRPr="002F055C">
        <w:rPr>
          <w:rFonts w:ascii="Times New Roman" w:hAnsi="Times New Roman" w:cs="Times New Roman"/>
          <w:sz w:val="28"/>
          <w:szCs w:val="28"/>
        </w:rPr>
        <w:t>R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>. – М.: ДМК Пресс, 2015. – 496 с.</w:t>
      </w:r>
    </w:p>
    <w:p w14:paraId="36DBDD59" w14:textId="77777777" w:rsidR="009F494D" w:rsidRPr="002F055C" w:rsidRDefault="009F494D" w:rsidP="009F494D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[5] Роберт И. Кабаков. </w:t>
      </w:r>
      <w:r w:rsidRPr="002F055C">
        <w:rPr>
          <w:rFonts w:ascii="Times New Roman" w:hAnsi="Times New Roman" w:cs="Times New Roman"/>
          <w:sz w:val="28"/>
          <w:szCs w:val="28"/>
        </w:rPr>
        <w:t>R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 в действии. Анализ и визуализация данных в программе </w:t>
      </w:r>
      <w:r w:rsidRPr="002F055C">
        <w:rPr>
          <w:rFonts w:ascii="Times New Roman" w:hAnsi="Times New Roman" w:cs="Times New Roman"/>
          <w:sz w:val="28"/>
          <w:szCs w:val="28"/>
        </w:rPr>
        <w:t>R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>. / пер. с англ. Полины А. Волковой. – М: ДМК Пресс, 2016. – 588 с.</w:t>
      </w:r>
    </w:p>
    <w:p w14:paraId="2BC75DD3" w14:textId="77777777" w:rsidR="009F494D" w:rsidRPr="002F055C" w:rsidRDefault="009F494D" w:rsidP="009F494D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[6] Джеймс Г., Уиттон Дм Хасти Т., Тибширани Р. Введение в статистическое обучение с примерами на языке </w:t>
      </w:r>
      <w:r w:rsidRPr="002F055C">
        <w:rPr>
          <w:rFonts w:ascii="Times New Roman" w:hAnsi="Times New Roman" w:cs="Times New Roman"/>
          <w:sz w:val="28"/>
          <w:szCs w:val="28"/>
        </w:rPr>
        <w:t>R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>. Пер. с англ. С. Э. Мастицкого - М.: ДМК Пресс, 2016. - 450 с:</w:t>
      </w:r>
    </w:p>
    <w:p w14:paraId="1A672DDD" w14:textId="77777777" w:rsidR="009F494D" w:rsidRPr="002F055C" w:rsidRDefault="009F494D" w:rsidP="009F494D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F055C">
        <w:rPr>
          <w:rFonts w:ascii="Times New Roman" w:hAnsi="Times New Roman" w:cs="Times New Roman"/>
          <w:sz w:val="28"/>
          <w:szCs w:val="28"/>
          <w:lang w:val="ru-RU"/>
        </w:rPr>
        <w:t>[7] Крупкина, Т. В. Математическая статистика [Электронный ресурс</w:t>
      </w:r>
      <w:proofErr w:type="gramStart"/>
      <w:r w:rsidRPr="002F055C">
        <w:rPr>
          <w:rFonts w:ascii="Times New Roman" w:hAnsi="Times New Roman" w:cs="Times New Roman"/>
          <w:sz w:val="28"/>
          <w:szCs w:val="28"/>
          <w:lang w:val="ru-RU"/>
        </w:rPr>
        <w:t>] :</w:t>
      </w:r>
      <w:proofErr w:type="gramEnd"/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 курс лекций / Т. В. Крупкина, А. К. Гречкосеев. – Электрон. дан. (3 Мб). – </w:t>
      </w:r>
      <w:proofErr w:type="gramStart"/>
      <w:r w:rsidRPr="002F055C">
        <w:rPr>
          <w:rFonts w:ascii="Times New Roman" w:hAnsi="Times New Roman" w:cs="Times New Roman"/>
          <w:sz w:val="28"/>
          <w:szCs w:val="28"/>
          <w:lang w:val="ru-RU"/>
        </w:rPr>
        <w:t>Красноярск :</w:t>
      </w:r>
      <w:proofErr w:type="gramEnd"/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 ИПК СФУ, 2009.</w:t>
      </w:r>
    </w:p>
    <w:p w14:paraId="03573255" w14:textId="77777777" w:rsidR="009F494D" w:rsidRPr="002F055C" w:rsidRDefault="009F494D" w:rsidP="009F494D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[8] </w:t>
      </w:r>
      <w:r w:rsidRPr="002F055C">
        <w:rPr>
          <w:rFonts w:ascii="Times New Roman" w:hAnsi="Times New Roman" w:cs="Times New Roman"/>
          <w:sz w:val="28"/>
          <w:szCs w:val="28"/>
        </w:rPr>
        <w:t>Brandon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F055C">
        <w:rPr>
          <w:rFonts w:ascii="Times New Roman" w:hAnsi="Times New Roman" w:cs="Times New Roman"/>
          <w:sz w:val="28"/>
          <w:szCs w:val="28"/>
        </w:rPr>
        <w:t>Lilly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 w:rsidRPr="002F055C">
        <w:rPr>
          <w:rFonts w:ascii="Times New Roman" w:hAnsi="Times New Roman" w:cs="Times New Roman"/>
          <w:sz w:val="28"/>
          <w:szCs w:val="28"/>
        </w:rPr>
        <w:t>The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F055C">
        <w:rPr>
          <w:rFonts w:ascii="Times New Roman" w:hAnsi="Times New Roman" w:cs="Times New Roman"/>
          <w:sz w:val="28"/>
          <w:szCs w:val="28"/>
        </w:rPr>
        <w:t>Cube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F055C">
        <w:rPr>
          <w:rFonts w:ascii="Times New Roman" w:hAnsi="Times New Roman" w:cs="Times New Roman"/>
          <w:sz w:val="28"/>
          <w:szCs w:val="28"/>
        </w:rPr>
        <w:t>method</w:t>
      </w:r>
      <w:r w:rsidRPr="002F055C">
        <w:rPr>
          <w:rFonts w:ascii="Times New Roman" w:hAnsi="Times New Roman" w:cs="Times New Roman"/>
          <w:sz w:val="28"/>
          <w:szCs w:val="28"/>
          <w:lang w:val="ru-RU"/>
        </w:rPr>
        <w:t>» (2012)</w:t>
      </w:r>
    </w:p>
    <w:p w14:paraId="41682E4A" w14:textId="77777777" w:rsidR="002D4D7E" w:rsidRPr="000679BC" w:rsidRDefault="002D4D7E" w:rsidP="002D4D7E">
      <w:pPr>
        <w:spacing w:after="0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DD45A5A" w14:textId="77777777" w:rsidR="00BB1228" w:rsidRPr="00BB1228" w:rsidRDefault="00BB1228" w:rsidP="004C6DE4">
      <w:pPr>
        <w:rPr>
          <w:rFonts w:ascii="Times New Roman" w:eastAsia="Times New Roman" w:hAnsi="Times New Roman"/>
          <w:sz w:val="20"/>
          <w:szCs w:val="20"/>
          <w:lang w:eastAsia="ru-RU"/>
        </w:rPr>
      </w:pPr>
    </w:p>
    <w:sectPr w:rsidR="00BB1228" w:rsidRPr="00BB1228" w:rsidSect="008E6FC6">
      <w:footerReference w:type="default" r:id="rId14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05FC5" w14:textId="77777777" w:rsidR="00A12A58" w:rsidRDefault="00A12A58" w:rsidP="002B43DC">
      <w:pPr>
        <w:spacing w:after="0" w:line="240" w:lineRule="auto"/>
      </w:pPr>
      <w:r>
        <w:separator/>
      </w:r>
    </w:p>
  </w:endnote>
  <w:endnote w:type="continuationSeparator" w:id="0">
    <w:p w14:paraId="7473AF27" w14:textId="77777777" w:rsidR="00A12A58" w:rsidRDefault="00A12A58" w:rsidP="002B4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5465745"/>
      <w:docPartObj>
        <w:docPartGallery w:val="Page Numbers (Bottom of Page)"/>
        <w:docPartUnique/>
      </w:docPartObj>
    </w:sdtPr>
    <w:sdtContent>
      <w:p w14:paraId="17A0B45E" w14:textId="6E032B0F" w:rsidR="008E6FC6" w:rsidRDefault="008E6FC6">
        <w:pPr>
          <w:pStyle w:val="a6"/>
          <w:jc w:val="center"/>
        </w:pPr>
        <w:r w:rsidRPr="008E6FC6">
          <w:rPr>
            <w:rFonts w:ascii="Times New Roman" w:hAnsi="Times New Roman"/>
            <w:sz w:val="28"/>
            <w:szCs w:val="28"/>
          </w:rPr>
          <w:fldChar w:fldCharType="begin"/>
        </w:r>
        <w:r w:rsidRPr="008E6FC6">
          <w:rPr>
            <w:rFonts w:ascii="Times New Roman" w:hAnsi="Times New Roman"/>
            <w:sz w:val="28"/>
            <w:szCs w:val="28"/>
          </w:rPr>
          <w:instrText>PAGE   \* MERGEFORMAT</w:instrText>
        </w:r>
        <w:r w:rsidRPr="008E6FC6">
          <w:rPr>
            <w:rFonts w:ascii="Times New Roman" w:hAnsi="Times New Roman"/>
            <w:sz w:val="28"/>
            <w:szCs w:val="28"/>
          </w:rPr>
          <w:fldChar w:fldCharType="separate"/>
        </w:r>
        <w:r w:rsidRPr="008E6FC6">
          <w:rPr>
            <w:rFonts w:ascii="Times New Roman" w:hAnsi="Times New Roman"/>
            <w:sz w:val="28"/>
            <w:szCs w:val="28"/>
          </w:rPr>
          <w:t>2</w:t>
        </w:r>
        <w:r w:rsidRPr="008E6FC6">
          <w:rPr>
            <w:rFonts w:ascii="Times New Roman" w:hAnsi="Times New Roman"/>
            <w:sz w:val="28"/>
            <w:szCs w:val="28"/>
          </w:rPr>
          <w:fldChar w:fldCharType="end"/>
        </w:r>
      </w:p>
    </w:sdtContent>
  </w:sdt>
  <w:p w14:paraId="5D6C907A" w14:textId="77777777" w:rsidR="004608C2" w:rsidRDefault="004608C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769E2" w14:textId="77777777" w:rsidR="00A12A58" w:rsidRDefault="00A12A58" w:rsidP="002B43DC">
      <w:pPr>
        <w:spacing w:after="0" w:line="240" w:lineRule="auto"/>
      </w:pPr>
      <w:r>
        <w:separator/>
      </w:r>
    </w:p>
  </w:footnote>
  <w:footnote w:type="continuationSeparator" w:id="0">
    <w:p w14:paraId="28B3AFA8" w14:textId="77777777" w:rsidR="00A12A58" w:rsidRDefault="00A12A58" w:rsidP="002B43DC">
      <w:pPr>
        <w:spacing w:after="0" w:line="240" w:lineRule="auto"/>
      </w:pPr>
      <w:r>
        <w:continuationSeparator/>
      </w:r>
    </w:p>
  </w:footnote>
  <w:footnote w:id="1">
    <w:p w14:paraId="19A0D1BD" w14:textId="77777777" w:rsidR="00036B52" w:rsidRPr="00ED736A" w:rsidRDefault="00036B52" w:rsidP="00036B52">
      <w:pPr>
        <w:pStyle w:val="af0"/>
        <w:rPr>
          <w:lang w:val="ru-RU"/>
        </w:rPr>
      </w:pPr>
      <w:r>
        <w:rPr>
          <w:rStyle w:val="af3"/>
        </w:rPr>
        <w:footnoteRef/>
      </w:r>
      <w:r w:rsidRPr="00ED736A">
        <w:rPr>
          <w:lang w:val="ru-RU"/>
        </w:rPr>
        <w:t xml:space="preserve"> иногда их называют </w:t>
      </w:r>
      <w:r w:rsidRPr="00ED736A">
        <w:rPr>
          <w:i/>
          <w:lang w:val="ru-RU"/>
        </w:rPr>
        <w:t>разовыми максимумами</w:t>
      </w:r>
      <w:r w:rsidRPr="00ED736A">
        <w:rPr>
          <w:lang w:val="ru-RU"/>
        </w:rPr>
        <w:t xml:space="preserve">, </w:t>
      </w:r>
      <w:r w:rsidRPr="00A309D8">
        <w:rPr>
          <w:bCs/>
          <w:i/>
          <w:iCs/>
          <w:lang w:val="ru-RU"/>
        </w:rPr>
        <w:t>РМ</w:t>
      </w:r>
    </w:p>
  </w:footnote>
  <w:footnote w:id="2">
    <w:p w14:paraId="499B0CD6" w14:textId="77777777" w:rsidR="00036B52" w:rsidRPr="00ED736A" w:rsidRDefault="00036B52" w:rsidP="00036B52">
      <w:pPr>
        <w:pStyle w:val="af0"/>
        <w:rPr>
          <w:lang w:val="ru-RU"/>
        </w:rPr>
      </w:pPr>
      <w:r>
        <w:rPr>
          <w:rStyle w:val="af3"/>
        </w:rPr>
        <w:footnoteRef/>
      </w:r>
      <w:r w:rsidRPr="00ED736A">
        <w:rPr>
          <w:lang w:val="ru-RU"/>
        </w:rPr>
        <w:t xml:space="preserve"> имеется в</w:t>
      </w:r>
      <w:r>
        <w:rPr>
          <w:lang w:val="ru-RU"/>
        </w:rPr>
        <w:t xml:space="preserve"> </w:t>
      </w:r>
      <w:r w:rsidRPr="00ED736A">
        <w:rPr>
          <w:lang w:val="ru-RU"/>
        </w:rPr>
        <w:t xml:space="preserve">виду, что нетрудно и более безопасно на следующей тренировке взять достаточно большой вес и сделать с ними максимальное число повторений (около </w:t>
      </w:r>
      <w:proofErr w:type="gramStart"/>
      <w:r w:rsidRPr="00ED736A">
        <w:rPr>
          <w:lang w:val="ru-RU"/>
        </w:rPr>
        <w:t>4-8</w:t>
      </w:r>
      <w:proofErr w:type="gramEnd"/>
      <w:r w:rsidRPr="00ED736A">
        <w:rPr>
          <w:lang w:val="ru-RU"/>
        </w:rPr>
        <w:t>)</w:t>
      </w:r>
    </w:p>
  </w:footnote>
  <w:footnote w:id="3">
    <w:p w14:paraId="588BAB4F" w14:textId="77777777" w:rsidR="00C37319" w:rsidRPr="00D5228F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D5228F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docs</w:instrText>
      </w:r>
      <w:r w:rsidR="00A12A58" w:rsidRPr="00864819">
        <w:rPr>
          <w:lang w:val="ru-RU"/>
        </w:rPr>
        <w:instrText>.</w:instrText>
      </w:r>
      <w:r w:rsidR="00A12A58">
        <w:instrText>google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forms</w:instrText>
      </w:r>
      <w:r w:rsidR="00A12A58" w:rsidRPr="00864819">
        <w:rPr>
          <w:lang w:val="ru-RU"/>
        </w:rPr>
        <w:instrText>/</w:instrText>
      </w:r>
      <w:r w:rsidR="00A12A58">
        <w:instrText>d</w:instrText>
      </w:r>
      <w:r w:rsidR="00A12A58" w:rsidRPr="00864819">
        <w:rPr>
          <w:lang w:val="ru-RU"/>
        </w:rPr>
        <w:instrText>/</w:instrText>
      </w:r>
      <w:r w:rsidR="00A12A58">
        <w:instrText>e</w:instrText>
      </w:r>
      <w:r w:rsidR="00A12A58" w:rsidRPr="00864819">
        <w:rPr>
          <w:lang w:val="ru-RU"/>
        </w:rPr>
        <w:instrText>/1</w:instrText>
      </w:r>
      <w:r w:rsidR="00A12A58">
        <w:instrText>FAIpQLSeownLfmO</w:instrText>
      </w:r>
      <w:r w:rsidR="00A12A58" w:rsidRPr="00864819">
        <w:rPr>
          <w:lang w:val="ru-RU"/>
        </w:rPr>
        <w:instrText>9</w:instrText>
      </w:r>
      <w:r w:rsidR="00A12A58">
        <w:instrText>Sx</w:instrText>
      </w:r>
      <w:r w:rsidR="00A12A58" w:rsidRPr="00864819">
        <w:rPr>
          <w:lang w:val="ru-RU"/>
        </w:rPr>
        <w:instrText>3</w:instrText>
      </w:r>
      <w:r w:rsidR="00A12A58">
        <w:instrText>rwI</w:instrText>
      </w:r>
      <w:r w:rsidR="00A12A58" w:rsidRPr="00864819">
        <w:rPr>
          <w:lang w:val="ru-RU"/>
        </w:rPr>
        <w:instrText>9</w:instrText>
      </w:r>
      <w:r w:rsidR="00A12A58">
        <w:instrText>gA</w:instrText>
      </w:r>
      <w:r w:rsidR="00A12A58" w:rsidRPr="00864819">
        <w:rPr>
          <w:lang w:val="ru-RU"/>
        </w:rPr>
        <w:instrText>5</w:instrText>
      </w:r>
      <w:r w:rsidR="00A12A58">
        <w:instrText>Msm</w:instrText>
      </w:r>
      <w:r w:rsidR="00A12A58" w:rsidRPr="00864819">
        <w:rPr>
          <w:lang w:val="ru-RU"/>
        </w:rPr>
        <w:instrText>0</w:instrText>
      </w:r>
      <w:r w:rsidR="00A12A58">
        <w:instrText>Z</w:instrText>
      </w:r>
      <w:r w:rsidR="00A12A58" w:rsidRPr="00864819">
        <w:rPr>
          <w:lang w:val="ru-RU"/>
        </w:rPr>
        <w:instrText>_</w:instrText>
      </w:r>
      <w:r w:rsidR="00A12A58">
        <w:instrText>xiFbMj</w:instrText>
      </w:r>
      <w:r w:rsidR="00A12A58" w:rsidRPr="00864819">
        <w:rPr>
          <w:lang w:val="ru-RU"/>
        </w:rPr>
        <w:instrText>12</w:instrText>
      </w:r>
      <w:r w:rsidR="00A12A58">
        <w:instrText>QHS</w:instrText>
      </w:r>
      <w:r w:rsidR="00A12A58" w:rsidRPr="00864819">
        <w:rPr>
          <w:lang w:val="ru-RU"/>
        </w:rPr>
        <w:instrText>490</w:instrText>
      </w:r>
      <w:r w:rsidR="00A12A58">
        <w:instrText>tm</w:instrText>
      </w:r>
      <w:r w:rsidR="00A12A58" w:rsidRPr="00864819">
        <w:rPr>
          <w:lang w:val="ru-RU"/>
        </w:rPr>
        <w:instrText>74</w:instrText>
      </w:r>
      <w:r w:rsidR="00A12A58">
        <w:instrText>UfFJw</w:instrText>
      </w:r>
      <w:r w:rsidR="00A12A58" w:rsidRPr="00864819">
        <w:rPr>
          <w:lang w:val="ru-RU"/>
        </w:rPr>
        <w:instrText>/</w:instrText>
      </w:r>
      <w:r w:rsidR="00A12A58">
        <w:instrText>viewform</w:instrText>
      </w:r>
      <w:r w:rsidR="00A12A58" w:rsidRPr="00864819">
        <w:rPr>
          <w:lang w:val="ru-RU"/>
        </w:rPr>
        <w:instrText xml:space="preserve">" </w:instrText>
      </w:r>
      <w:r w:rsidR="00A12A58">
        <w:fldChar w:fldCharType="separate"/>
      </w:r>
      <w:r w:rsidRPr="00280D8E">
        <w:rPr>
          <w:rStyle w:val="af"/>
        </w:rPr>
        <w:t>https</w:t>
      </w:r>
      <w:r w:rsidRPr="00280D8E">
        <w:rPr>
          <w:rStyle w:val="af"/>
          <w:lang w:val="ru-RU"/>
        </w:rPr>
        <w:t>://</w:t>
      </w:r>
      <w:r w:rsidRPr="00280D8E">
        <w:rPr>
          <w:rStyle w:val="af"/>
        </w:rPr>
        <w:t>docs</w:t>
      </w:r>
      <w:r w:rsidRPr="00280D8E">
        <w:rPr>
          <w:rStyle w:val="af"/>
          <w:lang w:val="ru-RU"/>
        </w:rPr>
        <w:t>.</w:t>
      </w:r>
      <w:r w:rsidRPr="00280D8E">
        <w:rPr>
          <w:rStyle w:val="af"/>
        </w:rPr>
        <w:t>google</w:t>
      </w:r>
      <w:r w:rsidRPr="00280D8E">
        <w:rPr>
          <w:rStyle w:val="af"/>
          <w:lang w:val="ru-RU"/>
        </w:rPr>
        <w:t>.</w:t>
      </w:r>
      <w:r w:rsidRPr="00280D8E">
        <w:rPr>
          <w:rStyle w:val="af"/>
        </w:rPr>
        <w:t>com</w:t>
      </w:r>
      <w:r w:rsidRPr="00280D8E">
        <w:rPr>
          <w:rStyle w:val="af"/>
          <w:lang w:val="ru-RU"/>
        </w:rPr>
        <w:t>/</w:t>
      </w:r>
      <w:r w:rsidRPr="00280D8E">
        <w:rPr>
          <w:rStyle w:val="af"/>
        </w:rPr>
        <w:t>forms</w:t>
      </w:r>
      <w:r w:rsidRPr="00280D8E">
        <w:rPr>
          <w:rStyle w:val="af"/>
          <w:lang w:val="ru-RU"/>
        </w:rPr>
        <w:t>/</w:t>
      </w:r>
      <w:r w:rsidRPr="00280D8E">
        <w:rPr>
          <w:rStyle w:val="af"/>
        </w:rPr>
        <w:t>d</w:t>
      </w:r>
      <w:r w:rsidRPr="00280D8E">
        <w:rPr>
          <w:rStyle w:val="af"/>
          <w:lang w:val="ru-RU"/>
        </w:rPr>
        <w:t>/</w:t>
      </w:r>
      <w:r w:rsidRPr="00280D8E">
        <w:rPr>
          <w:rStyle w:val="af"/>
        </w:rPr>
        <w:t>e</w:t>
      </w:r>
      <w:r w:rsidRPr="00280D8E">
        <w:rPr>
          <w:rStyle w:val="af"/>
          <w:lang w:val="ru-RU"/>
        </w:rPr>
        <w:t>/1</w:t>
      </w:r>
      <w:proofErr w:type="spellStart"/>
      <w:r w:rsidRPr="00280D8E">
        <w:rPr>
          <w:rStyle w:val="af"/>
        </w:rPr>
        <w:t>FAIpQLSeownLfmO</w:t>
      </w:r>
      <w:proofErr w:type="spellEnd"/>
      <w:r w:rsidRPr="00280D8E">
        <w:rPr>
          <w:rStyle w:val="af"/>
          <w:lang w:val="ru-RU"/>
        </w:rPr>
        <w:t>9</w:t>
      </w:r>
      <w:proofErr w:type="spellStart"/>
      <w:r w:rsidRPr="00280D8E">
        <w:rPr>
          <w:rStyle w:val="af"/>
        </w:rPr>
        <w:t>Sx</w:t>
      </w:r>
      <w:proofErr w:type="spellEnd"/>
      <w:r w:rsidRPr="00280D8E">
        <w:rPr>
          <w:rStyle w:val="af"/>
          <w:lang w:val="ru-RU"/>
        </w:rPr>
        <w:t>3</w:t>
      </w:r>
      <w:proofErr w:type="spellStart"/>
      <w:r w:rsidRPr="00280D8E">
        <w:rPr>
          <w:rStyle w:val="af"/>
        </w:rPr>
        <w:t>rwI</w:t>
      </w:r>
      <w:proofErr w:type="spellEnd"/>
      <w:r w:rsidRPr="00280D8E">
        <w:rPr>
          <w:rStyle w:val="af"/>
          <w:lang w:val="ru-RU"/>
        </w:rPr>
        <w:t>9</w:t>
      </w:r>
      <w:proofErr w:type="spellStart"/>
      <w:r w:rsidRPr="00280D8E">
        <w:rPr>
          <w:rStyle w:val="af"/>
        </w:rPr>
        <w:t>gA</w:t>
      </w:r>
      <w:proofErr w:type="spellEnd"/>
      <w:r w:rsidRPr="00280D8E">
        <w:rPr>
          <w:rStyle w:val="af"/>
          <w:lang w:val="ru-RU"/>
        </w:rPr>
        <w:t>5</w:t>
      </w:r>
      <w:proofErr w:type="spellStart"/>
      <w:r w:rsidRPr="00280D8E">
        <w:rPr>
          <w:rStyle w:val="af"/>
        </w:rPr>
        <w:t>Msm</w:t>
      </w:r>
      <w:proofErr w:type="spellEnd"/>
      <w:r w:rsidRPr="00280D8E">
        <w:rPr>
          <w:rStyle w:val="af"/>
          <w:lang w:val="ru-RU"/>
        </w:rPr>
        <w:t>0</w:t>
      </w:r>
      <w:r w:rsidRPr="00280D8E">
        <w:rPr>
          <w:rStyle w:val="af"/>
        </w:rPr>
        <w:t>Z</w:t>
      </w:r>
      <w:r w:rsidRPr="00280D8E">
        <w:rPr>
          <w:rStyle w:val="af"/>
          <w:lang w:val="ru-RU"/>
        </w:rPr>
        <w:t>_</w:t>
      </w:r>
      <w:proofErr w:type="spellStart"/>
      <w:r w:rsidRPr="00280D8E">
        <w:rPr>
          <w:rStyle w:val="af"/>
        </w:rPr>
        <w:t>xiFbMj</w:t>
      </w:r>
      <w:proofErr w:type="spellEnd"/>
      <w:r w:rsidRPr="00280D8E">
        <w:rPr>
          <w:rStyle w:val="af"/>
          <w:lang w:val="ru-RU"/>
        </w:rPr>
        <w:t>12</w:t>
      </w:r>
      <w:r w:rsidRPr="00280D8E">
        <w:rPr>
          <w:rStyle w:val="af"/>
        </w:rPr>
        <w:t>QHS</w:t>
      </w:r>
      <w:r w:rsidRPr="00280D8E">
        <w:rPr>
          <w:rStyle w:val="af"/>
          <w:lang w:val="ru-RU"/>
        </w:rPr>
        <w:t>490</w:t>
      </w:r>
      <w:r w:rsidRPr="00280D8E">
        <w:rPr>
          <w:rStyle w:val="af"/>
        </w:rPr>
        <w:t>tm</w:t>
      </w:r>
      <w:r w:rsidRPr="00280D8E">
        <w:rPr>
          <w:rStyle w:val="af"/>
          <w:lang w:val="ru-RU"/>
        </w:rPr>
        <w:t>74</w:t>
      </w:r>
      <w:proofErr w:type="spellStart"/>
      <w:r w:rsidRPr="00280D8E">
        <w:rPr>
          <w:rStyle w:val="af"/>
        </w:rPr>
        <w:t>UfFJw</w:t>
      </w:r>
      <w:proofErr w:type="spellEnd"/>
      <w:r w:rsidRPr="00280D8E">
        <w:rPr>
          <w:rStyle w:val="af"/>
          <w:lang w:val="ru-RU"/>
        </w:rPr>
        <w:t>/</w:t>
      </w:r>
      <w:proofErr w:type="spellStart"/>
      <w:r w:rsidRPr="00280D8E">
        <w:rPr>
          <w:rStyle w:val="af"/>
        </w:rPr>
        <w:t>viewform</w:t>
      </w:r>
      <w:proofErr w:type="spellEnd"/>
      <w:r w:rsidR="00A12A58">
        <w:rPr>
          <w:rStyle w:val="af"/>
        </w:rPr>
        <w:fldChar w:fldCharType="end"/>
      </w:r>
      <w:r w:rsidRPr="00D5228F">
        <w:rPr>
          <w:lang w:val="ru-RU"/>
        </w:rPr>
        <w:t xml:space="preserve"> </w:t>
      </w:r>
    </w:p>
  </w:footnote>
  <w:footnote w:id="4">
    <w:p w14:paraId="0137D696" w14:textId="77777777" w:rsidR="00C37319" w:rsidRPr="00D5228F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D5228F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docs</w:instrText>
      </w:r>
      <w:r w:rsidR="00A12A58" w:rsidRPr="00864819">
        <w:rPr>
          <w:lang w:val="ru-RU"/>
        </w:rPr>
        <w:instrText>.</w:instrText>
      </w:r>
      <w:r w:rsidR="00A12A58">
        <w:instrText>google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f</w:instrText>
      </w:r>
      <w:r w:rsidR="00A12A58">
        <w:instrText>orms</w:instrText>
      </w:r>
      <w:r w:rsidR="00A12A58" w:rsidRPr="00864819">
        <w:rPr>
          <w:lang w:val="ru-RU"/>
        </w:rPr>
        <w:instrText>/</w:instrText>
      </w:r>
      <w:r w:rsidR="00A12A58">
        <w:instrText>d</w:instrText>
      </w:r>
      <w:r w:rsidR="00A12A58" w:rsidRPr="00864819">
        <w:rPr>
          <w:lang w:val="ru-RU"/>
        </w:rPr>
        <w:instrText>/</w:instrText>
      </w:r>
      <w:r w:rsidR="00A12A58">
        <w:instrText>e</w:instrText>
      </w:r>
      <w:r w:rsidR="00A12A58" w:rsidRPr="00864819">
        <w:rPr>
          <w:lang w:val="ru-RU"/>
        </w:rPr>
        <w:instrText>/1</w:instrText>
      </w:r>
      <w:r w:rsidR="00A12A58">
        <w:instrText>FAIpQLSfDJEK</w:instrText>
      </w:r>
      <w:r w:rsidR="00A12A58" w:rsidRPr="00864819">
        <w:rPr>
          <w:lang w:val="ru-RU"/>
        </w:rPr>
        <w:instrText>3</w:instrText>
      </w:r>
      <w:r w:rsidR="00A12A58">
        <w:instrText>SxuQnVlD</w:instrText>
      </w:r>
      <w:r w:rsidR="00A12A58" w:rsidRPr="00864819">
        <w:rPr>
          <w:lang w:val="ru-RU"/>
        </w:rPr>
        <w:instrText>-_</w:instrText>
      </w:r>
      <w:r w:rsidR="00A12A58">
        <w:instrText>mHbFvB</w:instrText>
      </w:r>
      <w:r w:rsidR="00A12A58" w:rsidRPr="00864819">
        <w:rPr>
          <w:lang w:val="ru-RU"/>
        </w:rPr>
        <w:instrText>47</w:instrText>
      </w:r>
      <w:r w:rsidR="00A12A58">
        <w:instrText>BpUouUmUv</w:instrText>
      </w:r>
      <w:r w:rsidR="00A12A58" w:rsidRPr="00864819">
        <w:rPr>
          <w:lang w:val="ru-RU"/>
        </w:rPr>
        <w:instrText>_</w:instrText>
      </w:r>
      <w:r w:rsidR="00A12A58">
        <w:instrText>md</w:instrText>
      </w:r>
      <w:r w:rsidR="00A12A58" w:rsidRPr="00864819">
        <w:rPr>
          <w:lang w:val="ru-RU"/>
        </w:rPr>
        <w:instrText>10</w:instrText>
      </w:r>
      <w:r w:rsidR="00A12A58">
        <w:instrText>gSQcnsI</w:instrText>
      </w:r>
      <w:r w:rsidR="00A12A58" w:rsidRPr="00864819">
        <w:rPr>
          <w:lang w:val="ru-RU"/>
        </w:rPr>
        <w:instrText>3</w:instrText>
      </w:r>
      <w:r w:rsidR="00A12A58">
        <w:instrText>TA</w:instrText>
      </w:r>
      <w:r w:rsidR="00A12A58" w:rsidRPr="00864819">
        <w:rPr>
          <w:lang w:val="ru-RU"/>
        </w:rPr>
        <w:instrText>/</w:instrText>
      </w:r>
      <w:r w:rsidR="00A12A58">
        <w:instrText>viewform</w:instrText>
      </w:r>
      <w:r w:rsidR="00A12A58" w:rsidRPr="00864819">
        <w:rPr>
          <w:lang w:val="ru-RU"/>
        </w:rPr>
        <w:instrText xml:space="preserve">" </w:instrText>
      </w:r>
      <w:r w:rsidR="00A12A58">
        <w:fldChar w:fldCharType="separate"/>
      </w:r>
      <w:r w:rsidRPr="00280D8E">
        <w:rPr>
          <w:rStyle w:val="af"/>
          <w:lang w:val="ru-RU"/>
        </w:rPr>
        <w:t>https://docs.google.com/forms/d/e/1FAIpQLSfDJEK3SxuQnVlD-_mHbFvB47BpUouUmUv_md10gSQcnsI3TA/viewform</w:t>
      </w:r>
      <w:r w:rsidR="00A12A58">
        <w:rPr>
          <w:rStyle w:val="af"/>
          <w:lang w:val="ru-RU"/>
        </w:rPr>
        <w:fldChar w:fldCharType="end"/>
      </w:r>
      <w:r w:rsidRPr="00D5228F">
        <w:rPr>
          <w:lang w:val="ru-RU"/>
        </w:rPr>
        <w:t xml:space="preserve"> </w:t>
      </w:r>
    </w:p>
  </w:footnote>
  <w:footnote w:id="5">
    <w:p w14:paraId="562FE6A6" w14:textId="77777777" w:rsidR="00C37319" w:rsidRPr="00ED736A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ED736A">
        <w:rPr>
          <w:lang w:val="ru-RU"/>
        </w:rPr>
        <w:t xml:space="preserve"> “преимущественно” означает, что предположительно именно из этих группы поступила основная масса опрошенных</w:t>
      </w:r>
    </w:p>
  </w:footnote>
  <w:footnote w:id="6">
    <w:p w14:paraId="06B043F4" w14:textId="77777777" w:rsidR="00C37319" w:rsidRPr="00363397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363397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vk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powerliftingnews</w:instrText>
      </w:r>
      <w:r w:rsidR="00A12A58" w:rsidRPr="00864819">
        <w:rPr>
          <w:lang w:val="ru-RU"/>
        </w:rPr>
        <w:instrText xml:space="preserve">" </w:instrText>
      </w:r>
      <w:r w:rsidR="00A12A58">
        <w:fldChar w:fldCharType="separate"/>
      </w:r>
      <w:r w:rsidRPr="00280D8E">
        <w:rPr>
          <w:rStyle w:val="af"/>
          <w:lang w:val="ru-RU"/>
        </w:rPr>
        <w:t>https://vk.com/powerliftingnews</w:t>
      </w:r>
      <w:r w:rsidR="00A12A58">
        <w:rPr>
          <w:rStyle w:val="af"/>
          <w:lang w:val="ru-RU"/>
        </w:rPr>
        <w:fldChar w:fldCharType="end"/>
      </w:r>
      <w:r>
        <w:rPr>
          <w:lang w:val="ru-RU"/>
        </w:rPr>
        <w:t xml:space="preserve"> </w:t>
      </w:r>
    </w:p>
  </w:footnote>
  <w:footnote w:id="7">
    <w:p w14:paraId="332B97D2" w14:textId="77777777" w:rsidR="00C37319" w:rsidRPr="00363397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363397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vk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ilovepowerlifting</w:instrText>
      </w:r>
      <w:r w:rsidR="00A12A58" w:rsidRPr="00864819">
        <w:rPr>
          <w:lang w:val="ru-RU"/>
        </w:rPr>
        <w:instrText xml:space="preserve">" </w:instrText>
      </w:r>
      <w:r w:rsidR="00A12A58">
        <w:fldChar w:fldCharType="separate"/>
      </w:r>
      <w:r w:rsidRPr="00280D8E">
        <w:rPr>
          <w:rStyle w:val="af"/>
          <w:lang w:val="ru-RU"/>
        </w:rPr>
        <w:t>https://vk.com/ilovepowerlifting</w:t>
      </w:r>
      <w:r w:rsidR="00A12A58">
        <w:rPr>
          <w:rStyle w:val="af"/>
          <w:lang w:val="ru-RU"/>
        </w:rPr>
        <w:fldChar w:fldCharType="end"/>
      </w:r>
      <w:r>
        <w:rPr>
          <w:lang w:val="ru-RU"/>
        </w:rPr>
        <w:t xml:space="preserve"> </w:t>
      </w:r>
    </w:p>
  </w:footnote>
  <w:footnote w:id="8">
    <w:p w14:paraId="2A6C2543" w14:textId="77777777" w:rsidR="00C37319" w:rsidRPr="001A5C14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1A5C14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vk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powerliftingworld</w:instrText>
      </w:r>
      <w:r w:rsidR="00A12A58" w:rsidRPr="00864819">
        <w:rPr>
          <w:lang w:val="ru-RU"/>
        </w:rPr>
        <w:instrText xml:space="preserve">" </w:instrText>
      </w:r>
      <w:r w:rsidR="00A12A58">
        <w:fldChar w:fldCharType="separate"/>
      </w:r>
      <w:r w:rsidRPr="00280D8E">
        <w:rPr>
          <w:rStyle w:val="af"/>
          <w:lang w:val="ru-RU"/>
        </w:rPr>
        <w:t>https://vk.com/powerliftingworld</w:t>
      </w:r>
      <w:r w:rsidR="00A12A58">
        <w:rPr>
          <w:rStyle w:val="af"/>
          <w:lang w:val="ru-RU"/>
        </w:rPr>
        <w:fldChar w:fldCharType="end"/>
      </w:r>
      <w:r>
        <w:rPr>
          <w:lang w:val="ru-RU"/>
        </w:rPr>
        <w:t xml:space="preserve"> </w:t>
      </w:r>
    </w:p>
  </w:footnote>
  <w:footnote w:id="9">
    <w:p w14:paraId="11DE4A3E" w14:textId="77777777" w:rsidR="00C37319" w:rsidRPr="001A5C14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1A5C14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vk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tvoytrenercom</w:instrText>
      </w:r>
      <w:r w:rsidR="00A12A58" w:rsidRPr="00864819">
        <w:rPr>
          <w:lang w:val="ru-RU"/>
        </w:rPr>
        <w:instrText xml:space="preserve">" </w:instrText>
      </w:r>
      <w:r w:rsidR="00A12A58">
        <w:fldChar w:fldCharType="separate"/>
      </w:r>
      <w:r w:rsidRPr="00280D8E">
        <w:rPr>
          <w:rStyle w:val="af"/>
          <w:lang w:val="ru-RU"/>
        </w:rPr>
        <w:t>https://vk.com/tvoytrenercom</w:t>
      </w:r>
      <w:r w:rsidR="00A12A58">
        <w:rPr>
          <w:rStyle w:val="af"/>
          <w:lang w:val="ru-RU"/>
        </w:rPr>
        <w:fldChar w:fldCharType="end"/>
      </w:r>
      <w:r>
        <w:rPr>
          <w:lang w:val="ru-RU"/>
        </w:rPr>
        <w:t xml:space="preserve"> </w:t>
      </w:r>
    </w:p>
  </w:footnote>
  <w:footnote w:id="10">
    <w:p w14:paraId="17D2EA44" w14:textId="77777777" w:rsidR="00C37319" w:rsidRPr="00A57E56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A57E56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www</w:instrText>
      </w:r>
      <w:r w:rsidR="00A12A58" w:rsidRPr="00864819">
        <w:rPr>
          <w:lang w:val="ru-RU"/>
        </w:rPr>
        <w:instrText>.</w:instrText>
      </w:r>
      <w:r w:rsidR="00A12A58">
        <w:instrText>facebook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PowerliftingMotivation</w:instrText>
      </w:r>
      <w:r w:rsidR="00A12A58" w:rsidRPr="00864819">
        <w:rPr>
          <w:lang w:val="ru-RU"/>
        </w:rPr>
        <w:instrText xml:space="preserve">/" </w:instrText>
      </w:r>
      <w:r w:rsidR="00A12A58">
        <w:fldChar w:fldCharType="separate"/>
      </w:r>
      <w:r w:rsidRPr="00280D8E">
        <w:rPr>
          <w:rStyle w:val="af"/>
          <w:lang w:val="ru-RU"/>
        </w:rPr>
        <w:t>https://www.facebook.com/PowerliftingMotivation/</w:t>
      </w:r>
      <w:r w:rsidR="00A12A58">
        <w:rPr>
          <w:rStyle w:val="af"/>
          <w:lang w:val="ru-RU"/>
        </w:rPr>
        <w:fldChar w:fldCharType="end"/>
      </w:r>
      <w:r>
        <w:rPr>
          <w:lang w:val="ru-RU"/>
        </w:rPr>
        <w:t xml:space="preserve"> </w:t>
      </w:r>
    </w:p>
  </w:footnote>
  <w:footnote w:id="11">
    <w:p w14:paraId="1171FFF5" w14:textId="77777777" w:rsidR="00C37319" w:rsidRPr="00A57E56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A57E56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www</w:instrText>
      </w:r>
      <w:r w:rsidR="00A12A58" w:rsidRPr="00864819">
        <w:rPr>
          <w:lang w:val="ru-RU"/>
        </w:rPr>
        <w:instrText>.</w:instrText>
      </w:r>
      <w:r w:rsidR="00A12A58">
        <w:instrText>facebook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groups</w:instrText>
      </w:r>
      <w:r w:rsidR="00A12A58" w:rsidRPr="00864819">
        <w:rPr>
          <w:lang w:val="ru-RU"/>
        </w:rPr>
        <w:instrText>/</w:instrText>
      </w:r>
      <w:r w:rsidR="00A12A58">
        <w:instrText>IPLPowerlifting</w:instrText>
      </w:r>
      <w:r w:rsidR="00A12A58" w:rsidRPr="00864819">
        <w:rPr>
          <w:lang w:val="ru-RU"/>
        </w:rPr>
        <w:instrText xml:space="preserve">/" </w:instrText>
      </w:r>
      <w:r w:rsidR="00A12A58">
        <w:fldChar w:fldCharType="separate"/>
      </w:r>
      <w:r w:rsidRPr="00280D8E">
        <w:rPr>
          <w:rStyle w:val="af"/>
          <w:lang w:val="ru-RU"/>
        </w:rPr>
        <w:t>https://www.facebook.com/groups/IPLPowerlifting/</w:t>
      </w:r>
      <w:r w:rsidR="00A12A58">
        <w:rPr>
          <w:rStyle w:val="af"/>
          <w:lang w:val="ru-RU"/>
        </w:rPr>
        <w:fldChar w:fldCharType="end"/>
      </w:r>
      <w:r>
        <w:rPr>
          <w:lang w:val="ru-RU"/>
        </w:rPr>
        <w:t xml:space="preserve"> </w:t>
      </w:r>
    </w:p>
  </w:footnote>
  <w:footnote w:id="12">
    <w:p w14:paraId="5D7517E5" w14:textId="77777777" w:rsidR="00C37319" w:rsidRPr="00A57E56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A57E56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www</w:instrText>
      </w:r>
      <w:r w:rsidR="00A12A58" w:rsidRPr="00864819">
        <w:rPr>
          <w:lang w:val="ru-RU"/>
        </w:rPr>
        <w:instrText>.</w:instrText>
      </w:r>
      <w:r w:rsidR="00A12A58">
        <w:instrText>facebook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groups</w:instrText>
      </w:r>
      <w:r w:rsidR="00A12A58" w:rsidRPr="00864819">
        <w:rPr>
          <w:lang w:val="ru-RU"/>
        </w:rPr>
        <w:instrText>/</w:instrText>
      </w:r>
      <w:r w:rsidR="00A12A58">
        <w:instrText>powerliftingmotivation</w:instrText>
      </w:r>
      <w:r w:rsidR="00A12A58" w:rsidRPr="00864819">
        <w:rPr>
          <w:lang w:val="ru-RU"/>
        </w:rPr>
        <w:instrText xml:space="preserve">/" </w:instrText>
      </w:r>
      <w:r w:rsidR="00A12A58">
        <w:fldChar w:fldCharType="separate"/>
      </w:r>
      <w:r w:rsidRPr="00280D8E">
        <w:rPr>
          <w:rStyle w:val="af"/>
          <w:lang w:val="ru-RU"/>
        </w:rPr>
        <w:t>https://www.facebook.com/groups/powerliftingmotivation/</w:t>
      </w:r>
      <w:r w:rsidR="00A12A58">
        <w:rPr>
          <w:rStyle w:val="af"/>
          <w:lang w:val="ru-RU"/>
        </w:rPr>
        <w:fldChar w:fldCharType="end"/>
      </w:r>
      <w:r>
        <w:rPr>
          <w:lang w:val="ru-RU"/>
        </w:rPr>
        <w:t xml:space="preserve"> </w:t>
      </w:r>
    </w:p>
  </w:footnote>
  <w:footnote w:id="13">
    <w:p w14:paraId="70228760" w14:textId="77777777" w:rsidR="00C37319" w:rsidRPr="00A57E56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A57E56">
        <w:rPr>
          <w:lang w:val="ru-RU"/>
        </w:rPr>
        <w:t xml:space="preserve"> </w:t>
      </w:r>
      <w:r w:rsidR="00A12A58">
        <w:fldChar w:fldCharType="begin"/>
      </w:r>
      <w:r w:rsidR="00A12A58" w:rsidRPr="00864819">
        <w:rPr>
          <w:lang w:val="ru-RU"/>
        </w:rPr>
        <w:instrText xml:space="preserve"> </w:instrText>
      </w:r>
      <w:r w:rsidR="00A12A58">
        <w:instrText>HYPERLINK</w:instrText>
      </w:r>
      <w:r w:rsidR="00A12A58" w:rsidRPr="00864819">
        <w:rPr>
          <w:lang w:val="ru-RU"/>
        </w:rPr>
        <w:instrText xml:space="preserve"> "</w:instrText>
      </w:r>
      <w:r w:rsidR="00A12A58">
        <w:instrText>https</w:instrText>
      </w:r>
      <w:r w:rsidR="00A12A58" w:rsidRPr="00864819">
        <w:rPr>
          <w:lang w:val="ru-RU"/>
        </w:rPr>
        <w:instrText>://</w:instrText>
      </w:r>
      <w:r w:rsidR="00A12A58">
        <w:instrText>www</w:instrText>
      </w:r>
      <w:r w:rsidR="00A12A58" w:rsidRPr="00864819">
        <w:rPr>
          <w:lang w:val="ru-RU"/>
        </w:rPr>
        <w:instrText>.</w:instrText>
      </w:r>
      <w:r w:rsidR="00A12A58">
        <w:instrText>facebook</w:instrText>
      </w:r>
      <w:r w:rsidR="00A12A58" w:rsidRPr="00864819">
        <w:rPr>
          <w:lang w:val="ru-RU"/>
        </w:rPr>
        <w:instrText>.</w:instrText>
      </w:r>
      <w:r w:rsidR="00A12A58">
        <w:instrText>com</w:instrText>
      </w:r>
      <w:r w:rsidR="00A12A58" w:rsidRPr="00864819">
        <w:rPr>
          <w:lang w:val="ru-RU"/>
        </w:rPr>
        <w:instrText>/</w:instrText>
      </w:r>
      <w:r w:rsidR="00A12A58">
        <w:instrText>groups</w:instrText>
      </w:r>
      <w:r w:rsidR="00A12A58" w:rsidRPr="00864819">
        <w:rPr>
          <w:lang w:val="ru-RU"/>
        </w:rPr>
        <w:instrText>/</w:instrText>
      </w:r>
      <w:r w:rsidR="00A12A58">
        <w:instrText>powerliftingmemes</w:instrText>
      </w:r>
      <w:r w:rsidR="00A12A58" w:rsidRPr="00864819">
        <w:rPr>
          <w:lang w:val="ru-RU"/>
        </w:rPr>
        <w:instrText xml:space="preserve">/" </w:instrText>
      </w:r>
      <w:r w:rsidR="00A12A58">
        <w:fldChar w:fldCharType="separate"/>
      </w:r>
      <w:r w:rsidRPr="00280D8E">
        <w:rPr>
          <w:rStyle w:val="af"/>
          <w:lang w:val="ru-RU"/>
        </w:rPr>
        <w:t>https://www.facebook.com/groups/powerliftingmemes/</w:t>
      </w:r>
      <w:r w:rsidR="00A12A58">
        <w:rPr>
          <w:rStyle w:val="af"/>
          <w:lang w:val="ru-RU"/>
        </w:rPr>
        <w:fldChar w:fldCharType="end"/>
      </w:r>
      <w:r>
        <w:rPr>
          <w:lang w:val="ru-RU"/>
        </w:rPr>
        <w:t xml:space="preserve"> </w:t>
      </w:r>
    </w:p>
  </w:footnote>
  <w:footnote w:id="14">
    <w:p w14:paraId="77B0703F" w14:textId="77777777" w:rsidR="00C37319" w:rsidRPr="00FF7D30" w:rsidRDefault="00C37319" w:rsidP="00C37319">
      <w:pPr>
        <w:pStyle w:val="af0"/>
        <w:rPr>
          <w:lang w:val="ru-RU"/>
        </w:rPr>
      </w:pPr>
      <w:r>
        <w:rPr>
          <w:rStyle w:val="af3"/>
        </w:rPr>
        <w:footnoteRef/>
      </w:r>
      <w:r w:rsidRPr="00FF7D30">
        <w:rPr>
          <w:lang w:val="ru-RU"/>
        </w:rPr>
        <w:t xml:space="preserve"> </w:t>
      </w:r>
      <w:hyperlink r:id="rId1" w:history="1">
        <w:r w:rsidRPr="00280D8E">
          <w:rPr>
            <w:rStyle w:val="af"/>
            <w:lang w:val="ru-RU"/>
          </w:rPr>
          <w:t>https://www.rstudio.com</w:t>
        </w:r>
      </w:hyperlink>
      <w:r>
        <w:rPr>
          <w:lang w:val="ru-RU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EE0190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</w:rPr>
    </w:lvl>
  </w:abstractNum>
  <w:abstractNum w:abstractNumId="2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</w:rPr>
    </w:lvl>
  </w:abstractNum>
  <w:abstractNum w:abstractNumId="3" w15:restartNumberingAfterBreak="0">
    <w:nsid w:val="0D6348F6"/>
    <w:multiLevelType w:val="hybridMultilevel"/>
    <w:tmpl w:val="8C0ABEE6"/>
    <w:lvl w:ilvl="0" w:tplc="33AC9F2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155" w:hanging="360"/>
      </w:pPr>
    </w:lvl>
    <w:lvl w:ilvl="2" w:tplc="0419001B">
      <w:start w:val="1"/>
      <w:numFmt w:val="lowerRoman"/>
      <w:lvlText w:val="%3."/>
      <w:lvlJc w:val="right"/>
      <w:pPr>
        <w:ind w:left="1875" w:hanging="180"/>
      </w:pPr>
    </w:lvl>
    <w:lvl w:ilvl="3" w:tplc="0419000F">
      <w:start w:val="1"/>
      <w:numFmt w:val="decimal"/>
      <w:lvlText w:val="%4."/>
      <w:lvlJc w:val="left"/>
      <w:pPr>
        <w:ind w:left="2595" w:hanging="360"/>
      </w:pPr>
    </w:lvl>
    <w:lvl w:ilvl="4" w:tplc="04190019">
      <w:start w:val="1"/>
      <w:numFmt w:val="lowerLetter"/>
      <w:lvlText w:val="%5."/>
      <w:lvlJc w:val="left"/>
      <w:pPr>
        <w:ind w:left="3315" w:hanging="360"/>
      </w:pPr>
    </w:lvl>
    <w:lvl w:ilvl="5" w:tplc="0419001B">
      <w:start w:val="1"/>
      <w:numFmt w:val="lowerRoman"/>
      <w:lvlText w:val="%6."/>
      <w:lvlJc w:val="right"/>
      <w:pPr>
        <w:ind w:left="4035" w:hanging="180"/>
      </w:pPr>
    </w:lvl>
    <w:lvl w:ilvl="6" w:tplc="0419000F">
      <w:start w:val="1"/>
      <w:numFmt w:val="decimal"/>
      <w:lvlText w:val="%7."/>
      <w:lvlJc w:val="left"/>
      <w:pPr>
        <w:ind w:left="4755" w:hanging="360"/>
      </w:pPr>
    </w:lvl>
    <w:lvl w:ilvl="7" w:tplc="04190019">
      <w:start w:val="1"/>
      <w:numFmt w:val="lowerLetter"/>
      <w:lvlText w:val="%8."/>
      <w:lvlJc w:val="left"/>
      <w:pPr>
        <w:ind w:left="5475" w:hanging="360"/>
      </w:pPr>
    </w:lvl>
    <w:lvl w:ilvl="8" w:tplc="0419001B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2225276A"/>
    <w:multiLevelType w:val="hybridMultilevel"/>
    <w:tmpl w:val="8C0ABEE6"/>
    <w:lvl w:ilvl="0" w:tplc="33AC9F22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297" w:hanging="360"/>
      </w:pPr>
    </w:lvl>
    <w:lvl w:ilvl="2" w:tplc="0419001B">
      <w:start w:val="1"/>
      <w:numFmt w:val="lowerRoman"/>
      <w:lvlText w:val="%3."/>
      <w:lvlJc w:val="right"/>
      <w:pPr>
        <w:ind w:left="2017" w:hanging="180"/>
      </w:pPr>
    </w:lvl>
    <w:lvl w:ilvl="3" w:tplc="0419000F">
      <w:start w:val="1"/>
      <w:numFmt w:val="decimal"/>
      <w:lvlText w:val="%4."/>
      <w:lvlJc w:val="left"/>
      <w:pPr>
        <w:ind w:left="2737" w:hanging="360"/>
      </w:pPr>
    </w:lvl>
    <w:lvl w:ilvl="4" w:tplc="04190019">
      <w:start w:val="1"/>
      <w:numFmt w:val="lowerLetter"/>
      <w:lvlText w:val="%5."/>
      <w:lvlJc w:val="left"/>
      <w:pPr>
        <w:ind w:left="3457" w:hanging="360"/>
      </w:pPr>
    </w:lvl>
    <w:lvl w:ilvl="5" w:tplc="0419001B">
      <w:start w:val="1"/>
      <w:numFmt w:val="lowerRoman"/>
      <w:lvlText w:val="%6."/>
      <w:lvlJc w:val="right"/>
      <w:pPr>
        <w:ind w:left="4177" w:hanging="180"/>
      </w:pPr>
    </w:lvl>
    <w:lvl w:ilvl="6" w:tplc="0419000F">
      <w:start w:val="1"/>
      <w:numFmt w:val="decimal"/>
      <w:lvlText w:val="%7."/>
      <w:lvlJc w:val="left"/>
      <w:pPr>
        <w:ind w:left="4897" w:hanging="360"/>
      </w:pPr>
    </w:lvl>
    <w:lvl w:ilvl="7" w:tplc="04190019">
      <w:start w:val="1"/>
      <w:numFmt w:val="lowerLetter"/>
      <w:lvlText w:val="%8."/>
      <w:lvlJc w:val="left"/>
      <w:pPr>
        <w:ind w:left="5617" w:hanging="360"/>
      </w:pPr>
    </w:lvl>
    <w:lvl w:ilvl="8" w:tplc="0419001B">
      <w:start w:val="1"/>
      <w:numFmt w:val="lowerRoman"/>
      <w:lvlText w:val="%9."/>
      <w:lvlJc w:val="right"/>
      <w:pPr>
        <w:ind w:left="6337" w:hanging="180"/>
      </w:pPr>
    </w:lvl>
  </w:abstractNum>
  <w:abstractNum w:abstractNumId="5" w15:restartNumberingAfterBreak="0">
    <w:nsid w:val="571C1832"/>
    <w:multiLevelType w:val="hybridMultilevel"/>
    <w:tmpl w:val="C0BC5F94"/>
    <w:lvl w:ilvl="0" w:tplc="0419000F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"/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B43DC"/>
    <w:rsid w:val="000008FF"/>
    <w:rsid w:val="00001226"/>
    <w:rsid w:val="00001E67"/>
    <w:rsid w:val="00002FC2"/>
    <w:rsid w:val="000032B1"/>
    <w:rsid w:val="00003465"/>
    <w:rsid w:val="00003DFC"/>
    <w:rsid w:val="00004123"/>
    <w:rsid w:val="00004E26"/>
    <w:rsid w:val="00005730"/>
    <w:rsid w:val="000102B7"/>
    <w:rsid w:val="000108DE"/>
    <w:rsid w:val="00010C3C"/>
    <w:rsid w:val="00010E5E"/>
    <w:rsid w:val="00011856"/>
    <w:rsid w:val="000123B0"/>
    <w:rsid w:val="00012FCB"/>
    <w:rsid w:val="00014C72"/>
    <w:rsid w:val="00014F2F"/>
    <w:rsid w:val="000170BC"/>
    <w:rsid w:val="000178F7"/>
    <w:rsid w:val="00022840"/>
    <w:rsid w:val="00023F73"/>
    <w:rsid w:val="00024765"/>
    <w:rsid w:val="00025524"/>
    <w:rsid w:val="000301CB"/>
    <w:rsid w:val="00032276"/>
    <w:rsid w:val="000326FE"/>
    <w:rsid w:val="00032EE2"/>
    <w:rsid w:val="00034CC7"/>
    <w:rsid w:val="00036B52"/>
    <w:rsid w:val="00037DEB"/>
    <w:rsid w:val="00037FB9"/>
    <w:rsid w:val="00040635"/>
    <w:rsid w:val="000410FA"/>
    <w:rsid w:val="000415A6"/>
    <w:rsid w:val="000416E2"/>
    <w:rsid w:val="00042B04"/>
    <w:rsid w:val="00042CF8"/>
    <w:rsid w:val="00043D7C"/>
    <w:rsid w:val="000455E4"/>
    <w:rsid w:val="0004574F"/>
    <w:rsid w:val="000464EE"/>
    <w:rsid w:val="000467C8"/>
    <w:rsid w:val="000468D2"/>
    <w:rsid w:val="000503AB"/>
    <w:rsid w:val="0005091F"/>
    <w:rsid w:val="00050D59"/>
    <w:rsid w:val="00050E30"/>
    <w:rsid w:val="00051211"/>
    <w:rsid w:val="00051EC9"/>
    <w:rsid w:val="0005311C"/>
    <w:rsid w:val="00053EBD"/>
    <w:rsid w:val="0005443D"/>
    <w:rsid w:val="00055AB4"/>
    <w:rsid w:val="00055E8F"/>
    <w:rsid w:val="00056A7C"/>
    <w:rsid w:val="0005771F"/>
    <w:rsid w:val="00057A96"/>
    <w:rsid w:val="00057E02"/>
    <w:rsid w:val="0006091A"/>
    <w:rsid w:val="00060C02"/>
    <w:rsid w:val="00061D01"/>
    <w:rsid w:val="00063F1E"/>
    <w:rsid w:val="00066672"/>
    <w:rsid w:val="00066707"/>
    <w:rsid w:val="000679BC"/>
    <w:rsid w:val="00070E6E"/>
    <w:rsid w:val="00072EDC"/>
    <w:rsid w:val="000731D0"/>
    <w:rsid w:val="0007591B"/>
    <w:rsid w:val="00075D92"/>
    <w:rsid w:val="00075E86"/>
    <w:rsid w:val="0007605C"/>
    <w:rsid w:val="00077BE3"/>
    <w:rsid w:val="00080ED0"/>
    <w:rsid w:val="000830B9"/>
    <w:rsid w:val="0008322F"/>
    <w:rsid w:val="0008383E"/>
    <w:rsid w:val="000840FC"/>
    <w:rsid w:val="00086498"/>
    <w:rsid w:val="000871D2"/>
    <w:rsid w:val="0009190C"/>
    <w:rsid w:val="000921C1"/>
    <w:rsid w:val="00092353"/>
    <w:rsid w:val="000924AC"/>
    <w:rsid w:val="00092763"/>
    <w:rsid w:val="000933A8"/>
    <w:rsid w:val="00093425"/>
    <w:rsid w:val="000962B8"/>
    <w:rsid w:val="00096354"/>
    <w:rsid w:val="00096849"/>
    <w:rsid w:val="00096DE5"/>
    <w:rsid w:val="000973AB"/>
    <w:rsid w:val="00097653"/>
    <w:rsid w:val="000A047F"/>
    <w:rsid w:val="000A084C"/>
    <w:rsid w:val="000A23BF"/>
    <w:rsid w:val="000A28B0"/>
    <w:rsid w:val="000A33A2"/>
    <w:rsid w:val="000A4FC0"/>
    <w:rsid w:val="000A5274"/>
    <w:rsid w:val="000A6155"/>
    <w:rsid w:val="000B0784"/>
    <w:rsid w:val="000B08C7"/>
    <w:rsid w:val="000B1DAC"/>
    <w:rsid w:val="000B241B"/>
    <w:rsid w:val="000B29E0"/>
    <w:rsid w:val="000B4B54"/>
    <w:rsid w:val="000B6332"/>
    <w:rsid w:val="000C06E5"/>
    <w:rsid w:val="000C0A4A"/>
    <w:rsid w:val="000C0DA2"/>
    <w:rsid w:val="000C14F0"/>
    <w:rsid w:val="000C1735"/>
    <w:rsid w:val="000C1773"/>
    <w:rsid w:val="000C4364"/>
    <w:rsid w:val="000C471C"/>
    <w:rsid w:val="000C60E3"/>
    <w:rsid w:val="000C677B"/>
    <w:rsid w:val="000C6B2F"/>
    <w:rsid w:val="000C7386"/>
    <w:rsid w:val="000C791C"/>
    <w:rsid w:val="000D0A99"/>
    <w:rsid w:val="000D1911"/>
    <w:rsid w:val="000D1B36"/>
    <w:rsid w:val="000D20E1"/>
    <w:rsid w:val="000D2D0E"/>
    <w:rsid w:val="000D4B91"/>
    <w:rsid w:val="000D7624"/>
    <w:rsid w:val="000E061E"/>
    <w:rsid w:val="000E1611"/>
    <w:rsid w:val="000E2C21"/>
    <w:rsid w:val="000E3DAD"/>
    <w:rsid w:val="000E567C"/>
    <w:rsid w:val="000E66AF"/>
    <w:rsid w:val="000F281B"/>
    <w:rsid w:val="000F3EC5"/>
    <w:rsid w:val="000F427F"/>
    <w:rsid w:val="000F4ED9"/>
    <w:rsid w:val="000F5535"/>
    <w:rsid w:val="000F6345"/>
    <w:rsid w:val="000F64C1"/>
    <w:rsid w:val="000F6769"/>
    <w:rsid w:val="000F7918"/>
    <w:rsid w:val="001000A1"/>
    <w:rsid w:val="00100941"/>
    <w:rsid w:val="00100AC7"/>
    <w:rsid w:val="0010240C"/>
    <w:rsid w:val="001024D6"/>
    <w:rsid w:val="001027EC"/>
    <w:rsid w:val="00102ECC"/>
    <w:rsid w:val="001042DC"/>
    <w:rsid w:val="0010683A"/>
    <w:rsid w:val="0010767C"/>
    <w:rsid w:val="00107D73"/>
    <w:rsid w:val="00110A3E"/>
    <w:rsid w:val="00111EE4"/>
    <w:rsid w:val="00114698"/>
    <w:rsid w:val="00114B1C"/>
    <w:rsid w:val="00114CDB"/>
    <w:rsid w:val="0012077A"/>
    <w:rsid w:val="00121BF5"/>
    <w:rsid w:val="00121E3E"/>
    <w:rsid w:val="0012225A"/>
    <w:rsid w:val="001224FF"/>
    <w:rsid w:val="0012337A"/>
    <w:rsid w:val="00124B07"/>
    <w:rsid w:val="00125AFD"/>
    <w:rsid w:val="0012682A"/>
    <w:rsid w:val="00127545"/>
    <w:rsid w:val="00127A0E"/>
    <w:rsid w:val="001314DF"/>
    <w:rsid w:val="00131682"/>
    <w:rsid w:val="001318EC"/>
    <w:rsid w:val="00132EAD"/>
    <w:rsid w:val="00135671"/>
    <w:rsid w:val="00136EFC"/>
    <w:rsid w:val="001378D1"/>
    <w:rsid w:val="00137993"/>
    <w:rsid w:val="00140561"/>
    <w:rsid w:val="00142EE5"/>
    <w:rsid w:val="001430B2"/>
    <w:rsid w:val="00143A2A"/>
    <w:rsid w:val="00145687"/>
    <w:rsid w:val="0014699D"/>
    <w:rsid w:val="00147BF6"/>
    <w:rsid w:val="00150D00"/>
    <w:rsid w:val="00153679"/>
    <w:rsid w:val="0015526B"/>
    <w:rsid w:val="0015528A"/>
    <w:rsid w:val="00155B8D"/>
    <w:rsid w:val="0016035D"/>
    <w:rsid w:val="001609A9"/>
    <w:rsid w:val="00160DAC"/>
    <w:rsid w:val="00162AD8"/>
    <w:rsid w:val="00162B11"/>
    <w:rsid w:val="001637FC"/>
    <w:rsid w:val="00165073"/>
    <w:rsid w:val="00166E10"/>
    <w:rsid w:val="00167E59"/>
    <w:rsid w:val="00170825"/>
    <w:rsid w:val="001711D0"/>
    <w:rsid w:val="00172FEA"/>
    <w:rsid w:val="00175C5B"/>
    <w:rsid w:val="001769D1"/>
    <w:rsid w:val="0018051F"/>
    <w:rsid w:val="001818D7"/>
    <w:rsid w:val="0018274C"/>
    <w:rsid w:val="0018307A"/>
    <w:rsid w:val="0018495E"/>
    <w:rsid w:val="00184A3D"/>
    <w:rsid w:val="0018582A"/>
    <w:rsid w:val="00186BC2"/>
    <w:rsid w:val="00190BDF"/>
    <w:rsid w:val="001911A8"/>
    <w:rsid w:val="001916AE"/>
    <w:rsid w:val="00192614"/>
    <w:rsid w:val="00194560"/>
    <w:rsid w:val="0019479B"/>
    <w:rsid w:val="00194C62"/>
    <w:rsid w:val="0019503D"/>
    <w:rsid w:val="001A1CB1"/>
    <w:rsid w:val="001A3873"/>
    <w:rsid w:val="001A4B5F"/>
    <w:rsid w:val="001A62B9"/>
    <w:rsid w:val="001A6450"/>
    <w:rsid w:val="001A6FAC"/>
    <w:rsid w:val="001A79B4"/>
    <w:rsid w:val="001B0239"/>
    <w:rsid w:val="001B1510"/>
    <w:rsid w:val="001B19C7"/>
    <w:rsid w:val="001B33DF"/>
    <w:rsid w:val="001B360C"/>
    <w:rsid w:val="001B360E"/>
    <w:rsid w:val="001B5623"/>
    <w:rsid w:val="001B588F"/>
    <w:rsid w:val="001B5DBE"/>
    <w:rsid w:val="001B677D"/>
    <w:rsid w:val="001C1228"/>
    <w:rsid w:val="001C457B"/>
    <w:rsid w:val="001C5B59"/>
    <w:rsid w:val="001C6374"/>
    <w:rsid w:val="001C6889"/>
    <w:rsid w:val="001D0859"/>
    <w:rsid w:val="001D2ED4"/>
    <w:rsid w:val="001D37F1"/>
    <w:rsid w:val="001D3FA3"/>
    <w:rsid w:val="001D473E"/>
    <w:rsid w:val="001D77BC"/>
    <w:rsid w:val="001D7CAB"/>
    <w:rsid w:val="001E030D"/>
    <w:rsid w:val="001E0BBC"/>
    <w:rsid w:val="001E0BE9"/>
    <w:rsid w:val="001E151F"/>
    <w:rsid w:val="001E1A08"/>
    <w:rsid w:val="001E2929"/>
    <w:rsid w:val="001E364F"/>
    <w:rsid w:val="001E3F51"/>
    <w:rsid w:val="001E499B"/>
    <w:rsid w:val="001E7F74"/>
    <w:rsid w:val="001F062F"/>
    <w:rsid w:val="001F0FD7"/>
    <w:rsid w:val="001F355E"/>
    <w:rsid w:val="001F426D"/>
    <w:rsid w:val="001F427F"/>
    <w:rsid w:val="001F49AA"/>
    <w:rsid w:val="001F599F"/>
    <w:rsid w:val="00201B98"/>
    <w:rsid w:val="00201DF4"/>
    <w:rsid w:val="0020213F"/>
    <w:rsid w:val="002023F4"/>
    <w:rsid w:val="00202D9C"/>
    <w:rsid w:val="0020373E"/>
    <w:rsid w:val="00204B75"/>
    <w:rsid w:val="002058FC"/>
    <w:rsid w:val="002071E4"/>
    <w:rsid w:val="00207A05"/>
    <w:rsid w:val="00207CFB"/>
    <w:rsid w:val="00210100"/>
    <w:rsid w:val="00211E2B"/>
    <w:rsid w:val="00212A4B"/>
    <w:rsid w:val="00214383"/>
    <w:rsid w:val="00214F89"/>
    <w:rsid w:val="00216269"/>
    <w:rsid w:val="0021768D"/>
    <w:rsid w:val="002178E6"/>
    <w:rsid w:val="0022019A"/>
    <w:rsid w:val="00220BF1"/>
    <w:rsid w:val="00220FBE"/>
    <w:rsid w:val="00220FDF"/>
    <w:rsid w:val="00221007"/>
    <w:rsid w:val="00221DE9"/>
    <w:rsid w:val="00223D88"/>
    <w:rsid w:val="0022566D"/>
    <w:rsid w:val="00225CEE"/>
    <w:rsid w:val="002307CF"/>
    <w:rsid w:val="00233820"/>
    <w:rsid w:val="00234985"/>
    <w:rsid w:val="00234C39"/>
    <w:rsid w:val="00234E7D"/>
    <w:rsid w:val="00235550"/>
    <w:rsid w:val="00236C0E"/>
    <w:rsid w:val="002378A0"/>
    <w:rsid w:val="00237C44"/>
    <w:rsid w:val="00237F8A"/>
    <w:rsid w:val="0024148E"/>
    <w:rsid w:val="002422A8"/>
    <w:rsid w:val="002429C3"/>
    <w:rsid w:val="002444D5"/>
    <w:rsid w:val="00246473"/>
    <w:rsid w:val="0024761C"/>
    <w:rsid w:val="0025006B"/>
    <w:rsid w:val="00253529"/>
    <w:rsid w:val="00253E45"/>
    <w:rsid w:val="002549CF"/>
    <w:rsid w:val="0025516E"/>
    <w:rsid w:val="00255705"/>
    <w:rsid w:val="002568CA"/>
    <w:rsid w:val="00256C24"/>
    <w:rsid w:val="00256CA9"/>
    <w:rsid w:val="00257AC0"/>
    <w:rsid w:val="00257FD0"/>
    <w:rsid w:val="00260311"/>
    <w:rsid w:val="0026035A"/>
    <w:rsid w:val="00261CCC"/>
    <w:rsid w:val="00262276"/>
    <w:rsid w:val="002641FC"/>
    <w:rsid w:val="00265EF6"/>
    <w:rsid w:val="00267057"/>
    <w:rsid w:val="00267612"/>
    <w:rsid w:val="00270CAF"/>
    <w:rsid w:val="002710DC"/>
    <w:rsid w:val="00271617"/>
    <w:rsid w:val="0027335E"/>
    <w:rsid w:val="00274357"/>
    <w:rsid w:val="0027747A"/>
    <w:rsid w:val="002804D9"/>
    <w:rsid w:val="00281338"/>
    <w:rsid w:val="00282D40"/>
    <w:rsid w:val="00283483"/>
    <w:rsid w:val="00284095"/>
    <w:rsid w:val="00284677"/>
    <w:rsid w:val="00285946"/>
    <w:rsid w:val="00286A83"/>
    <w:rsid w:val="00290EFC"/>
    <w:rsid w:val="00291D17"/>
    <w:rsid w:val="00291F5A"/>
    <w:rsid w:val="00292646"/>
    <w:rsid w:val="00292F5B"/>
    <w:rsid w:val="0029334B"/>
    <w:rsid w:val="00293691"/>
    <w:rsid w:val="00296673"/>
    <w:rsid w:val="002A0BB1"/>
    <w:rsid w:val="002A1AFC"/>
    <w:rsid w:val="002A3FF7"/>
    <w:rsid w:val="002A43ED"/>
    <w:rsid w:val="002A45C0"/>
    <w:rsid w:val="002A4FEE"/>
    <w:rsid w:val="002A5BED"/>
    <w:rsid w:val="002A6CC9"/>
    <w:rsid w:val="002B045B"/>
    <w:rsid w:val="002B04FF"/>
    <w:rsid w:val="002B0C3D"/>
    <w:rsid w:val="002B1A9D"/>
    <w:rsid w:val="002B1F79"/>
    <w:rsid w:val="002B26B1"/>
    <w:rsid w:val="002B3BEC"/>
    <w:rsid w:val="002B3CDC"/>
    <w:rsid w:val="002B43DC"/>
    <w:rsid w:val="002B51C5"/>
    <w:rsid w:val="002B5E9B"/>
    <w:rsid w:val="002B62E7"/>
    <w:rsid w:val="002B78F9"/>
    <w:rsid w:val="002B7CCB"/>
    <w:rsid w:val="002C0BD2"/>
    <w:rsid w:val="002C0E8C"/>
    <w:rsid w:val="002C4711"/>
    <w:rsid w:val="002C6ED3"/>
    <w:rsid w:val="002C7048"/>
    <w:rsid w:val="002D0F05"/>
    <w:rsid w:val="002D186E"/>
    <w:rsid w:val="002D2381"/>
    <w:rsid w:val="002D471E"/>
    <w:rsid w:val="002D4D7E"/>
    <w:rsid w:val="002D56F2"/>
    <w:rsid w:val="002D6910"/>
    <w:rsid w:val="002E3797"/>
    <w:rsid w:val="002E38CB"/>
    <w:rsid w:val="002E4E52"/>
    <w:rsid w:val="002E4EF1"/>
    <w:rsid w:val="002E6641"/>
    <w:rsid w:val="002E683E"/>
    <w:rsid w:val="002E7B64"/>
    <w:rsid w:val="002F1428"/>
    <w:rsid w:val="002F2FC3"/>
    <w:rsid w:val="002F3C58"/>
    <w:rsid w:val="002F4085"/>
    <w:rsid w:val="002F492C"/>
    <w:rsid w:val="002F4B6B"/>
    <w:rsid w:val="002F52CF"/>
    <w:rsid w:val="002F5786"/>
    <w:rsid w:val="002F5975"/>
    <w:rsid w:val="002F64F7"/>
    <w:rsid w:val="002F71FF"/>
    <w:rsid w:val="002F7AB9"/>
    <w:rsid w:val="00301AF4"/>
    <w:rsid w:val="00302188"/>
    <w:rsid w:val="00302C26"/>
    <w:rsid w:val="0030364F"/>
    <w:rsid w:val="0030464B"/>
    <w:rsid w:val="00304924"/>
    <w:rsid w:val="003078F8"/>
    <w:rsid w:val="00310EF1"/>
    <w:rsid w:val="003116B7"/>
    <w:rsid w:val="00312309"/>
    <w:rsid w:val="003125EA"/>
    <w:rsid w:val="00312A23"/>
    <w:rsid w:val="00312D77"/>
    <w:rsid w:val="00312E1B"/>
    <w:rsid w:val="003137A4"/>
    <w:rsid w:val="003141FD"/>
    <w:rsid w:val="00314995"/>
    <w:rsid w:val="00316638"/>
    <w:rsid w:val="003173D2"/>
    <w:rsid w:val="00320232"/>
    <w:rsid w:val="00320B9B"/>
    <w:rsid w:val="00322307"/>
    <w:rsid w:val="00322574"/>
    <w:rsid w:val="00322DBB"/>
    <w:rsid w:val="00323BA8"/>
    <w:rsid w:val="003241A5"/>
    <w:rsid w:val="00324366"/>
    <w:rsid w:val="003248D0"/>
    <w:rsid w:val="00325584"/>
    <w:rsid w:val="00326E68"/>
    <w:rsid w:val="00330FA6"/>
    <w:rsid w:val="00333870"/>
    <w:rsid w:val="003348A3"/>
    <w:rsid w:val="00336023"/>
    <w:rsid w:val="00336437"/>
    <w:rsid w:val="00342208"/>
    <w:rsid w:val="00342600"/>
    <w:rsid w:val="00342638"/>
    <w:rsid w:val="00342873"/>
    <w:rsid w:val="0034326F"/>
    <w:rsid w:val="00344931"/>
    <w:rsid w:val="00344955"/>
    <w:rsid w:val="0034537B"/>
    <w:rsid w:val="00346403"/>
    <w:rsid w:val="00346CAB"/>
    <w:rsid w:val="00347692"/>
    <w:rsid w:val="0035060D"/>
    <w:rsid w:val="00350D5C"/>
    <w:rsid w:val="00351059"/>
    <w:rsid w:val="003513F1"/>
    <w:rsid w:val="00351D4E"/>
    <w:rsid w:val="0035248E"/>
    <w:rsid w:val="00352CA3"/>
    <w:rsid w:val="00354DFB"/>
    <w:rsid w:val="003553DE"/>
    <w:rsid w:val="00356CFA"/>
    <w:rsid w:val="00357328"/>
    <w:rsid w:val="00357A4A"/>
    <w:rsid w:val="0036077F"/>
    <w:rsid w:val="00363134"/>
    <w:rsid w:val="00365204"/>
    <w:rsid w:val="00366FCD"/>
    <w:rsid w:val="00367483"/>
    <w:rsid w:val="00367CC7"/>
    <w:rsid w:val="003712EB"/>
    <w:rsid w:val="00371565"/>
    <w:rsid w:val="00371B48"/>
    <w:rsid w:val="00371B78"/>
    <w:rsid w:val="00371BA8"/>
    <w:rsid w:val="003730BE"/>
    <w:rsid w:val="00374561"/>
    <w:rsid w:val="0037481A"/>
    <w:rsid w:val="00374902"/>
    <w:rsid w:val="003750F8"/>
    <w:rsid w:val="003753CA"/>
    <w:rsid w:val="00376F9F"/>
    <w:rsid w:val="0037700E"/>
    <w:rsid w:val="00380F62"/>
    <w:rsid w:val="00381073"/>
    <w:rsid w:val="00381D69"/>
    <w:rsid w:val="00381F1B"/>
    <w:rsid w:val="00382586"/>
    <w:rsid w:val="00382C96"/>
    <w:rsid w:val="00382FED"/>
    <w:rsid w:val="00384350"/>
    <w:rsid w:val="00386065"/>
    <w:rsid w:val="0038668A"/>
    <w:rsid w:val="003867B9"/>
    <w:rsid w:val="003869AA"/>
    <w:rsid w:val="00390215"/>
    <w:rsid w:val="00390CB8"/>
    <w:rsid w:val="003916FE"/>
    <w:rsid w:val="00391BA5"/>
    <w:rsid w:val="003921D6"/>
    <w:rsid w:val="00392C2A"/>
    <w:rsid w:val="00393336"/>
    <w:rsid w:val="003945D2"/>
    <w:rsid w:val="00396CF6"/>
    <w:rsid w:val="003975CC"/>
    <w:rsid w:val="00397E46"/>
    <w:rsid w:val="003A0EC8"/>
    <w:rsid w:val="003A211A"/>
    <w:rsid w:val="003A274D"/>
    <w:rsid w:val="003A4D42"/>
    <w:rsid w:val="003A4D97"/>
    <w:rsid w:val="003A617E"/>
    <w:rsid w:val="003A6319"/>
    <w:rsid w:val="003A6C0C"/>
    <w:rsid w:val="003A6D73"/>
    <w:rsid w:val="003A7183"/>
    <w:rsid w:val="003A76D9"/>
    <w:rsid w:val="003B0FEA"/>
    <w:rsid w:val="003B1276"/>
    <w:rsid w:val="003B1746"/>
    <w:rsid w:val="003B279D"/>
    <w:rsid w:val="003B3B77"/>
    <w:rsid w:val="003B4510"/>
    <w:rsid w:val="003B5174"/>
    <w:rsid w:val="003C00E5"/>
    <w:rsid w:val="003C028F"/>
    <w:rsid w:val="003C1A87"/>
    <w:rsid w:val="003C35EC"/>
    <w:rsid w:val="003C3E66"/>
    <w:rsid w:val="003C6F1C"/>
    <w:rsid w:val="003C7063"/>
    <w:rsid w:val="003D04DF"/>
    <w:rsid w:val="003D1BAF"/>
    <w:rsid w:val="003D47C4"/>
    <w:rsid w:val="003D54F3"/>
    <w:rsid w:val="003D65A5"/>
    <w:rsid w:val="003D6D5F"/>
    <w:rsid w:val="003D7772"/>
    <w:rsid w:val="003E1B48"/>
    <w:rsid w:val="003E2C46"/>
    <w:rsid w:val="003E2EE6"/>
    <w:rsid w:val="003E4219"/>
    <w:rsid w:val="003E48FF"/>
    <w:rsid w:val="003E5661"/>
    <w:rsid w:val="003E6A8B"/>
    <w:rsid w:val="003E6B60"/>
    <w:rsid w:val="003E6BF4"/>
    <w:rsid w:val="003E6DB2"/>
    <w:rsid w:val="003F18EC"/>
    <w:rsid w:val="003F2AD7"/>
    <w:rsid w:val="003F39B5"/>
    <w:rsid w:val="003F3B89"/>
    <w:rsid w:val="003F5819"/>
    <w:rsid w:val="003F5AE2"/>
    <w:rsid w:val="00400A30"/>
    <w:rsid w:val="0040373B"/>
    <w:rsid w:val="0040397E"/>
    <w:rsid w:val="00404B4C"/>
    <w:rsid w:val="00405EA3"/>
    <w:rsid w:val="00406EF0"/>
    <w:rsid w:val="00407064"/>
    <w:rsid w:val="004074E8"/>
    <w:rsid w:val="0041032E"/>
    <w:rsid w:val="00410A0F"/>
    <w:rsid w:val="004113F0"/>
    <w:rsid w:val="00412EA9"/>
    <w:rsid w:val="00413609"/>
    <w:rsid w:val="004138C6"/>
    <w:rsid w:val="00413EB9"/>
    <w:rsid w:val="0041470F"/>
    <w:rsid w:val="0041572C"/>
    <w:rsid w:val="00415A98"/>
    <w:rsid w:val="00420B8C"/>
    <w:rsid w:val="0042143C"/>
    <w:rsid w:val="00421C96"/>
    <w:rsid w:val="0042514F"/>
    <w:rsid w:val="0042554A"/>
    <w:rsid w:val="00431C6A"/>
    <w:rsid w:val="00435458"/>
    <w:rsid w:val="0043601E"/>
    <w:rsid w:val="004363AD"/>
    <w:rsid w:val="0043746E"/>
    <w:rsid w:val="00440DE3"/>
    <w:rsid w:val="00440F44"/>
    <w:rsid w:val="00441569"/>
    <w:rsid w:val="00441D1D"/>
    <w:rsid w:val="00442035"/>
    <w:rsid w:val="0044504D"/>
    <w:rsid w:val="004457E2"/>
    <w:rsid w:val="00446553"/>
    <w:rsid w:val="00447D7B"/>
    <w:rsid w:val="0045248D"/>
    <w:rsid w:val="00454156"/>
    <w:rsid w:val="004541B3"/>
    <w:rsid w:val="00456D48"/>
    <w:rsid w:val="00457B5D"/>
    <w:rsid w:val="0046000D"/>
    <w:rsid w:val="004607A0"/>
    <w:rsid w:val="004608C2"/>
    <w:rsid w:val="00460B21"/>
    <w:rsid w:val="00460D91"/>
    <w:rsid w:val="00461310"/>
    <w:rsid w:val="00462120"/>
    <w:rsid w:val="004623B6"/>
    <w:rsid w:val="004626D3"/>
    <w:rsid w:val="00462F97"/>
    <w:rsid w:val="00463452"/>
    <w:rsid w:val="0046396B"/>
    <w:rsid w:val="00465399"/>
    <w:rsid w:val="004658CA"/>
    <w:rsid w:val="00465EDD"/>
    <w:rsid w:val="004669A3"/>
    <w:rsid w:val="00470350"/>
    <w:rsid w:val="0047333B"/>
    <w:rsid w:val="00474DAA"/>
    <w:rsid w:val="00475772"/>
    <w:rsid w:val="00475B44"/>
    <w:rsid w:val="00476F25"/>
    <w:rsid w:val="004776A0"/>
    <w:rsid w:val="00480796"/>
    <w:rsid w:val="004808E9"/>
    <w:rsid w:val="00480ACA"/>
    <w:rsid w:val="004814A8"/>
    <w:rsid w:val="0048236E"/>
    <w:rsid w:val="00482EE3"/>
    <w:rsid w:val="00485B63"/>
    <w:rsid w:val="00485DB1"/>
    <w:rsid w:val="004866E2"/>
    <w:rsid w:val="004873AD"/>
    <w:rsid w:val="00487AE1"/>
    <w:rsid w:val="00487E88"/>
    <w:rsid w:val="004900B2"/>
    <w:rsid w:val="00492D6B"/>
    <w:rsid w:val="00492DD2"/>
    <w:rsid w:val="00496454"/>
    <w:rsid w:val="004A1888"/>
    <w:rsid w:val="004A1966"/>
    <w:rsid w:val="004A1B11"/>
    <w:rsid w:val="004A275D"/>
    <w:rsid w:val="004A28A1"/>
    <w:rsid w:val="004A29C7"/>
    <w:rsid w:val="004A4F7D"/>
    <w:rsid w:val="004A62E7"/>
    <w:rsid w:val="004A6770"/>
    <w:rsid w:val="004A707F"/>
    <w:rsid w:val="004B2FEF"/>
    <w:rsid w:val="004B311B"/>
    <w:rsid w:val="004B4085"/>
    <w:rsid w:val="004B44E0"/>
    <w:rsid w:val="004B4CA8"/>
    <w:rsid w:val="004B4F0D"/>
    <w:rsid w:val="004B5711"/>
    <w:rsid w:val="004B620E"/>
    <w:rsid w:val="004B7150"/>
    <w:rsid w:val="004B7723"/>
    <w:rsid w:val="004C1FA1"/>
    <w:rsid w:val="004C4703"/>
    <w:rsid w:val="004C4D1A"/>
    <w:rsid w:val="004C5608"/>
    <w:rsid w:val="004C62FE"/>
    <w:rsid w:val="004C689C"/>
    <w:rsid w:val="004C698E"/>
    <w:rsid w:val="004C6DE4"/>
    <w:rsid w:val="004D078A"/>
    <w:rsid w:val="004D08FE"/>
    <w:rsid w:val="004D0C73"/>
    <w:rsid w:val="004D0FC4"/>
    <w:rsid w:val="004D1AA7"/>
    <w:rsid w:val="004D1BD7"/>
    <w:rsid w:val="004D1C74"/>
    <w:rsid w:val="004D23F6"/>
    <w:rsid w:val="004D329C"/>
    <w:rsid w:val="004D6F93"/>
    <w:rsid w:val="004E11BE"/>
    <w:rsid w:val="004E2866"/>
    <w:rsid w:val="004E3BD9"/>
    <w:rsid w:val="004E46F5"/>
    <w:rsid w:val="004E55B1"/>
    <w:rsid w:val="004E593D"/>
    <w:rsid w:val="004E60B0"/>
    <w:rsid w:val="004E6F7C"/>
    <w:rsid w:val="004E75A4"/>
    <w:rsid w:val="004F086C"/>
    <w:rsid w:val="004F22E1"/>
    <w:rsid w:val="004F31E0"/>
    <w:rsid w:val="004F509B"/>
    <w:rsid w:val="004F5E53"/>
    <w:rsid w:val="004F6432"/>
    <w:rsid w:val="005027A7"/>
    <w:rsid w:val="0050626D"/>
    <w:rsid w:val="005067A1"/>
    <w:rsid w:val="00506A8A"/>
    <w:rsid w:val="00511C9B"/>
    <w:rsid w:val="005128D7"/>
    <w:rsid w:val="00513448"/>
    <w:rsid w:val="00514E2C"/>
    <w:rsid w:val="005157A4"/>
    <w:rsid w:val="00517F79"/>
    <w:rsid w:val="005216F7"/>
    <w:rsid w:val="00522353"/>
    <w:rsid w:val="00522936"/>
    <w:rsid w:val="00524478"/>
    <w:rsid w:val="0052600D"/>
    <w:rsid w:val="00526ADC"/>
    <w:rsid w:val="005278BF"/>
    <w:rsid w:val="0052791D"/>
    <w:rsid w:val="00527D99"/>
    <w:rsid w:val="0053097B"/>
    <w:rsid w:val="00531C75"/>
    <w:rsid w:val="00531EF0"/>
    <w:rsid w:val="00534572"/>
    <w:rsid w:val="00534724"/>
    <w:rsid w:val="005365CB"/>
    <w:rsid w:val="00537A50"/>
    <w:rsid w:val="00537DAA"/>
    <w:rsid w:val="00541394"/>
    <w:rsid w:val="00541F62"/>
    <w:rsid w:val="00542109"/>
    <w:rsid w:val="005423B0"/>
    <w:rsid w:val="00542A05"/>
    <w:rsid w:val="00542F9C"/>
    <w:rsid w:val="00543190"/>
    <w:rsid w:val="00545A08"/>
    <w:rsid w:val="00551869"/>
    <w:rsid w:val="00551B77"/>
    <w:rsid w:val="00552333"/>
    <w:rsid w:val="005526D7"/>
    <w:rsid w:val="00552FAE"/>
    <w:rsid w:val="00555BAF"/>
    <w:rsid w:val="005562F3"/>
    <w:rsid w:val="005574FD"/>
    <w:rsid w:val="00557E9F"/>
    <w:rsid w:val="005608FA"/>
    <w:rsid w:val="00560E07"/>
    <w:rsid w:val="0056114B"/>
    <w:rsid w:val="00561EC7"/>
    <w:rsid w:val="00562410"/>
    <w:rsid w:val="00562968"/>
    <w:rsid w:val="00563B74"/>
    <w:rsid w:val="00564926"/>
    <w:rsid w:val="00564A71"/>
    <w:rsid w:val="00564D26"/>
    <w:rsid w:val="005660CA"/>
    <w:rsid w:val="005668C1"/>
    <w:rsid w:val="00566B57"/>
    <w:rsid w:val="005679F9"/>
    <w:rsid w:val="00567AD5"/>
    <w:rsid w:val="0057278B"/>
    <w:rsid w:val="005727B0"/>
    <w:rsid w:val="00572BB3"/>
    <w:rsid w:val="00572CEA"/>
    <w:rsid w:val="00574A98"/>
    <w:rsid w:val="00574EC9"/>
    <w:rsid w:val="005755F6"/>
    <w:rsid w:val="00575AA7"/>
    <w:rsid w:val="00576C3E"/>
    <w:rsid w:val="00576FAD"/>
    <w:rsid w:val="00580CA8"/>
    <w:rsid w:val="00580FAE"/>
    <w:rsid w:val="00583736"/>
    <w:rsid w:val="00583FBB"/>
    <w:rsid w:val="00584374"/>
    <w:rsid w:val="005843E0"/>
    <w:rsid w:val="00584750"/>
    <w:rsid w:val="005864FB"/>
    <w:rsid w:val="00586BCE"/>
    <w:rsid w:val="00586DE1"/>
    <w:rsid w:val="00587FA6"/>
    <w:rsid w:val="00590A15"/>
    <w:rsid w:val="0059143C"/>
    <w:rsid w:val="00591442"/>
    <w:rsid w:val="00592F96"/>
    <w:rsid w:val="00594F67"/>
    <w:rsid w:val="00595A98"/>
    <w:rsid w:val="00596FC4"/>
    <w:rsid w:val="00597279"/>
    <w:rsid w:val="005A1F01"/>
    <w:rsid w:val="005A2F90"/>
    <w:rsid w:val="005A316A"/>
    <w:rsid w:val="005A4CD5"/>
    <w:rsid w:val="005A4D4F"/>
    <w:rsid w:val="005A4E32"/>
    <w:rsid w:val="005A62B7"/>
    <w:rsid w:val="005A66DC"/>
    <w:rsid w:val="005A69C2"/>
    <w:rsid w:val="005B0927"/>
    <w:rsid w:val="005B1838"/>
    <w:rsid w:val="005B4EAF"/>
    <w:rsid w:val="005B6354"/>
    <w:rsid w:val="005C190E"/>
    <w:rsid w:val="005C2FCB"/>
    <w:rsid w:val="005C39C3"/>
    <w:rsid w:val="005C53A4"/>
    <w:rsid w:val="005C58A9"/>
    <w:rsid w:val="005C6642"/>
    <w:rsid w:val="005C6937"/>
    <w:rsid w:val="005C7006"/>
    <w:rsid w:val="005D0ED6"/>
    <w:rsid w:val="005D267F"/>
    <w:rsid w:val="005D2F75"/>
    <w:rsid w:val="005D3591"/>
    <w:rsid w:val="005D3B5A"/>
    <w:rsid w:val="005D43B9"/>
    <w:rsid w:val="005D5993"/>
    <w:rsid w:val="005D5E5E"/>
    <w:rsid w:val="005D713F"/>
    <w:rsid w:val="005D7858"/>
    <w:rsid w:val="005E0E2A"/>
    <w:rsid w:val="005E235E"/>
    <w:rsid w:val="005E2420"/>
    <w:rsid w:val="005E27E1"/>
    <w:rsid w:val="005E3123"/>
    <w:rsid w:val="005E4610"/>
    <w:rsid w:val="005E48F1"/>
    <w:rsid w:val="005E592F"/>
    <w:rsid w:val="005E68DB"/>
    <w:rsid w:val="005F0297"/>
    <w:rsid w:val="005F0D9A"/>
    <w:rsid w:val="005F14A5"/>
    <w:rsid w:val="005F190B"/>
    <w:rsid w:val="005F21EA"/>
    <w:rsid w:val="005F2B5C"/>
    <w:rsid w:val="005F3DAA"/>
    <w:rsid w:val="005F4D4E"/>
    <w:rsid w:val="005F67CA"/>
    <w:rsid w:val="005F7A9B"/>
    <w:rsid w:val="005F7E24"/>
    <w:rsid w:val="00600130"/>
    <w:rsid w:val="0060025C"/>
    <w:rsid w:val="0060070F"/>
    <w:rsid w:val="00601945"/>
    <w:rsid w:val="00604853"/>
    <w:rsid w:val="00605E1E"/>
    <w:rsid w:val="006060AD"/>
    <w:rsid w:val="00606E82"/>
    <w:rsid w:val="00607C41"/>
    <w:rsid w:val="006115B9"/>
    <w:rsid w:val="006131F6"/>
    <w:rsid w:val="006137CD"/>
    <w:rsid w:val="00613CEE"/>
    <w:rsid w:val="006144AD"/>
    <w:rsid w:val="0061482A"/>
    <w:rsid w:val="006150BD"/>
    <w:rsid w:val="00615CFA"/>
    <w:rsid w:val="00616D37"/>
    <w:rsid w:val="00616DBC"/>
    <w:rsid w:val="00617957"/>
    <w:rsid w:val="00617C8E"/>
    <w:rsid w:val="0062079C"/>
    <w:rsid w:val="00621D1A"/>
    <w:rsid w:val="006239C3"/>
    <w:rsid w:val="006252D1"/>
    <w:rsid w:val="0062570E"/>
    <w:rsid w:val="00626A1B"/>
    <w:rsid w:val="006271C2"/>
    <w:rsid w:val="00627264"/>
    <w:rsid w:val="00631418"/>
    <w:rsid w:val="00631F97"/>
    <w:rsid w:val="00632990"/>
    <w:rsid w:val="00632C06"/>
    <w:rsid w:val="00632C20"/>
    <w:rsid w:val="00634452"/>
    <w:rsid w:val="006344F7"/>
    <w:rsid w:val="00635197"/>
    <w:rsid w:val="006358B9"/>
    <w:rsid w:val="00635A97"/>
    <w:rsid w:val="00637672"/>
    <w:rsid w:val="00641305"/>
    <w:rsid w:val="006420BB"/>
    <w:rsid w:val="006427C0"/>
    <w:rsid w:val="006429C0"/>
    <w:rsid w:val="00642F6D"/>
    <w:rsid w:val="006433A5"/>
    <w:rsid w:val="00643953"/>
    <w:rsid w:val="00644064"/>
    <w:rsid w:val="00644B1D"/>
    <w:rsid w:val="00644CB2"/>
    <w:rsid w:val="00645F6D"/>
    <w:rsid w:val="0064727C"/>
    <w:rsid w:val="00650708"/>
    <w:rsid w:val="00650C84"/>
    <w:rsid w:val="00650DAA"/>
    <w:rsid w:val="006511FF"/>
    <w:rsid w:val="0065187C"/>
    <w:rsid w:val="00651A2A"/>
    <w:rsid w:val="00652B46"/>
    <w:rsid w:val="00652E46"/>
    <w:rsid w:val="00653645"/>
    <w:rsid w:val="00654DB6"/>
    <w:rsid w:val="0065690C"/>
    <w:rsid w:val="0065767E"/>
    <w:rsid w:val="00660AA8"/>
    <w:rsid w:val="0066131B"/>
    <w:rsid w:val="00661758"/>
    <w:rsid w:val="006623A4"/>
    <w:rsid w:val="0066277B"/>
    <w:rsid w:val="00662ADF"/>
    <w:rsid w:val="006643EB"/>
    <w:rsid w:val="006646D0"/>
    <w:rsid w:val="006672CA"/>
    <w:rsid w:val="0066751F"/>
    <w:rsid w:val="00667711"/>
    <w:rsid w:val="0066789C"/>
    <w:rsid w:val="006704FA"/>
    <w:rsid w:val="006736D4"/>
    <w:rsid w:val="0067412D"/>
    <w:rsid w:val="006748AE"/>
    <w:rsid w:val="0067733F"/>
    <w:rsid w:val="00677388"/>
    <w:rsid w:val="0067771C"/>
    <w:rsid w:val="00680824"/>
    <w:rsid w:val="006828B4"/>
    <w:rsid w:val="00682F57"/>
    <w:rsid w:val="00684854"/>
    <w:rsid w:val="00684990"/>
    <w:rsid w:val="00685240"/>
    <w:rsid w:val="00685D2C"/>
    <w:rsid w:val="006903DF"/>
    <w:rsid w:val="006924EE"/>
    <w:rsid w:val="006930AB"/>
    <w:rsid w:val="006932A3"/>
    <w:rsid w:val="00693644"/>
    <w:rsid w:val="00694331"/>
    <w:rsid w:val="00696953"/>
    <w:rsid w:val="00696A4C"/>
    <w:rsid w:val="006A1178"/>
    <w:rsid w:val="006A28D9"/>
    <w:rsid w:val="006A47AF"/>
    <w:rsid w:val="006A6070"/>
    <w:rsid w:val="006A6139"/>
    <w:rsid w:val="006A684C"/>
    <w:rsid w:val="006A762E"/>
    <w:rsid w:val="006B008C"/>
    <w:rsid w:val="006B02BC"/>
    <w:rsid w:val="006B04FE"/>
    <w:rsid w:val="006B2665"/>
    <w:rsid w:val="006B3FE1"/>
    <w:rsid w:val="006B4CE3"/>
    <w:rsid w:val="006B4D24"/>
    <w:rsid w:val="006B5684"/>
    <w:rsid w:val="006B56AB"/>
    <w:rsid w:val="006B7600"/>
    <w:rsid w:val="006C1249"/>
    <w:rsid w:val="006C3F25"/>
    <w:rsid w:val="006C4C97"/>
    <w:rsid w:val="006C5E37"/>
    <w:rsid w:val="006C60DC"/>
    <w:rsid w:val="006D0CAF"/>
    <w:rsid w:val="006D21E9"/>
    <w:rsid w:val="006D3D86"/>
    <w:rsid w:val="006D5680"/>
    <w:rsid w:val="006E0ED7"/>
    <w:rsid w:val="006E140A"/>
    <w:rsid w:val="006E1E04"/>
    <w:rsid w:val="006E1E68"/>
    <w:rsid w:val="006E429A"/>
    <w:rsid w:val="006E45F5"/>
    <w:rsid w:val="006E4769"/>
    <w:rsid w:val="006E492D"/>
    <w:rsid w:val="006E552A"/>
    <w:rsid w:val="006E761C"/>
    <w:rsid w:val="006F15DA"/>
    <w:rsid w:val="006F1CDE"/>
    <w:rsid w:val="006F2FC2"/>
    <w:rsid w:val="006F5443"/>
    <w:rsid w:val="006F5C80"/>
    <w:rsid w:val="006F5C83"/>
    <w:rsid w:val="006F615A"/>
    <w:rsid w:val="006F68B4"/>
    <w:rsid w:val="006F70EB"/>
    <w:rsid w:val="00701695"/>
    <w:rsid w:val="00702502"/>
    <w:rsid w:val="0070332D"/>
    <w:rsid w:val="007040DE"/>
    <w:rsid w:val="00705B20"/>
    <w:rsid w:val="00705DAA"/>
    <w:rsid w:val="007108D7"/>
    <w:rsid w:val="00710AF4"/>
    <w:rsid w:val="007124CC"/>
    <w:rsid w:val="00712B78"/>
    <w:rsid w:val="00712DC0"/>
    <w:rsid w:val="00712FD0"/>
    <w:rsid w:val="007145A7"/>
    <w:rsid w:val="00714BD6"/>
    <w:rsid w:val="00714E76"/>
    <w:rsid w:val="00716213"/>
    <w:rsid w:val="007163C2"/>
    <w:rsid w:val="00717260"/>
    <w:rsid w:val="007202D2"/>
    <w:rsid w:val="00720BA0"/>
    <w:rsid w:val="00722061"/>
    <w:rsid w:val="00722E84"/>
    <w:rsid w:val="00723532"/>
    <w:rsid w:val="00724728"/>
    <w:rsid w:val="00724C1A"/>
    <w:rsid w:val="00726A3A"/>
    <w:rsid w:val="00730E76"/>
    <w:rsid w:val="00731DD0"/>
    <w:rsid w:val="0073210F"/>
    <w:rsid w:val="00732A3B"/>
    <w:rsid w:val="00732D00"/>
    <w:rsid w:val="00732FE9"/>
    <w:rsid w:val="00733CD0"/>
    <w:rsid w:val="0073546C"/>
    <w:rsid w:val="00737632"/>
    <w:rsid w:val="00737D8C"/>
    <w:rsid w:val="00737F5E"/>
    <w:rsid w:val="00740526"/>
    <w:rsid w:val="007423A4"/>
    <w:rsid w:val="00743699"/>
    <w:rsid w:val="007448AE"/>
    <w:rsid w:val="00745B9F"/>
    <w:rsid w:val="0074722F"/>
    <w:rsid w:val="00747A4A"/>
    <w:rsid w:val="007502B0"/>
    <w:rsid w:val="007507F1"/>
    <w:rsid w:val="0075286C"/>
    <w:rsid w:val="0075407D"/>
    <w:rsid w:val="0075469C"/>
    <w:rsid w:val="007571E5"/>
    <w:rsid w:val="00757224"/>
    <w:rsid w:val="00757607"/>
    <w:rsid w:val="0075763D"/>
    <w:rsid w:val="0076293E"/>
    <w:rsid w:val="00763769"/>
    <w:rsid w:val="007637D7"/>
    <w:rsid w:val="00765123"/>
    <w:rsid w:val="007660D6"/>
    <w:rsid w:val="00766C19"/>
    <w:rsid w:val="007677C2"/>
    <w:rsid w:val="00767A24"/>
    <w:rsid w:val="00767BD8"/>
    <w:rsid w:val="007716C7"/>
    <w:rsid w:val="007724F2"/>
    <w:rsid w:val="0077298E"/>
    <w:rsid w:val="00772D53"/>
    <w:rsid w:val="00774530"/>
    <w:rsid w:val="007748A8"/>
    <w:rsid w:val="0077533D"/>
    <w:rsid w:val="007772D0"/>
    <w:rsid w:val="0077741B"/>
    <w:rsid w:val="00777AAE"/>
    <w:rsid w:val="00781061"/>
    <w:rsid w:val="00782492"/>
    <w:rsid w:val="00782560"/>
    <w:rsid w:val="007839C3"/>
    <w:rsid w:val="00783ABD"/>
    <w:rsid w:val="007844AD"/>
    <w:rsid w:val="00784FF5"/>
    <w:rsid w:val="00786555"/>
    <w:rsid w:val="00786982"/>
    <w:rsid w:val="00786B68"/>
    <w:rsid w:val="00787547"/>
    <w:rsid w:val="00791506"/>
    <w:rsid w:val="00792BB9"/>
    <w:rsid w:val="0079464B"/>
    <w:rsid w:val="007948EE"/>
    <w:rsid w:val="00794F2F"/>
    <w:rsid w:val="007A06B5"/>
    <w:rsid w:val="007A0C6E"/>
    <w:rsid w:val="007A2BE6"/>
    <w:rsid w:val="007A3628"/>
    <w:rsid w:val="007A38D8"/>
    <w:rsid w:val="007A571E"/>
    <w:rsid w:val="007A7D81"/>
    <w:rsid w:val="007B009A"/>
    <w:rsid w:val="007B1391"/>
    <w:rsid w:val="007B37E6"/>
    <w:rsid w:val="007B3B13"/>
    <w:rsid w:val="007B490F"/>
    <w:rsid w:val="007B5CA7"/>
    <w:rsid w:val="007B7A07"/>
    <w:rsid w:val="007C2C04"/>
    <w:rsid w:val="007C3012"/>
    <w:rsid w:val="007C3D6E"/>
    <w:rsid w:val="007C446C"/>
    <w:rsid w:val="007C5D20"/>
    <w:rsid w:val="007C6865"/>
    <w:rsid w:val="007D08EB"/>
    <w:rsid w:val="007D0FDB"/>
    <w:rsid w:val="007D235E"/>
    <w:rsid w:val="007D2526"/>
    <w:rsid w:val="007D32C8"/>
    <w:rsid w:val="007D46F6"/>
    <w:rsid w:val="007D4A01"/>
    <w:rsid w:val="007D4A7E"/>
    <w:rsid w:val="007D570E"/>
    <w:rsid w:val="007D74AD"/>
    <w:rsid w:val="007D7B6D"/>
    <w:rsid w:val="007E18E8"/>
    <w:rsid w:val="007E1A50"/>
    <w:rsid w:val="007E3091"/>
    <w:rsid w:val="007E5FD7"/>
    <w:rsid w:val="007E6B51"/>
    <w:rsid w:val="007F04C2"/>
    <w:rsid w:val="007F1DD2"/>
    <w:rsid w:val="007F2C73"/>
    <w:rsid w:val="007F31E0"/>
    <w:rsid w:val="007F530F"/>
    <w:rsid w:val="007F53B5"/>
    <w:rsid w:val="007F5F26"/>
    <w:rsid w:val="007F6257"/>
    <w:rsid w:val="007F78DA"/>
    <w:rsid w:val="007F7F96"/>
    <w:rsid w:val="00800DF0"/>
    <w:rsid w:val="00802464"/>
    <w:rsid w:val="008027D3"/>
    <w:rsid w:val="00802BC9"/>
    <w:rsid w:val="0080422E"/>
    <w:rsid w:val="0080434F"/>
    <w:rsid w:val="00804C47"/>
    <w:rsid w:val="00804DDF"/>
    <w:rsid w:val="00806D32"/>
    <w:rsid w:val="008104FA"/>
    <w:rsid w:val="0081095A"/>
    <w:rsid w:val="00810BBC"/>
    <w:rsid w:val="008110FD"/>
    <w:rsid w:val="008117E8"/>
    <w:rsid w:val="0081279B"/>
    <w:rsid w:val="008128D0"/>
    <w:rsid w:val="00814A14"/>
    <w:rsid w:val="00814C3C"/>
    <w:rsid w:val="00814D76"/>
    <w:rsid w:val="008214D8"/>
    <w:rsid w:val="0082200E"/>
    <w:rsid w:val="00824FF6"/>
    <w:rsid w:val="0082538A"/>
    <w:rsid w:val="00827CF0"/>
    <w:rsid w:val="0083142C"/>
    <w:rsid w:val="00831D23"/>
    <w:rsid w:val="008328FC"/>
    <w:rsid w:val="00832E4E"/>
    <w:rsid w:val="00834AEE"/>
    <w:rsid w:val="00835408"/>
    <w:rsid w:val="00836686"/>
    <w:rsid w:val="008375A9"/>
    <w:rsid w:val="00840202"/>
    <w:rsid w:val="008406E2"/>
    <w:rsid w:val="00842295"/>
    <w:rsid w:val="00842355"/>
    <w:rsid w:val="0084420F"/>
    <w:rsid w:val="00844CF7"/>
    <w:rsid w:val="00844F93"/>
    <w:rsid w:val="00845177"/>
    <w:rsid w:val="008452A6"/>
    <w:rsid w:val="00847B9E"/>
    <w:rsid w:val="00850706"/>
    <w:rsid w:val="008512B9"/>
    <w:rsid w:val="00851833"/>
    <w:rsid w:val="00851917"/>
    <w:rsid w:val="00851E07"/>
    <w:rsid w:val="008523C8"/>
    <w:rsid w:val="008546F1"/>
    <w:rsid w:val="00854AD6"/>
    <w:rsid w:val="008551C4"/>
    <w:rsid w:val="00856035"/>
    <w:rsid w:val="00856451"/>
    <w:rsid w:val="00856BBA"/>
    <w:rsid w:val="00857BCC"/>
    <w:rsid w:val="00857DBC"/>
    <w:rsid w:val="0086083B"/>
    <w:rsid w:val="00860B50"/>
    <w:rsid w:val="00860DE1"/>
    <w:rsid w:val="008615AF"/>
    <w:rsid w:val="00861DFC"/>
    <w:rsid w:val="00863C6D"/>
    <w:rsid w:val="008643D9"/>
    <w:rsid w:val="00864819"/>
    <w:rsid w:val="008656BE"/>
    <w:rsid w:val="00866671"/>
    <w:rsid w:val="008671C7"/>
    <w:rsid w:val="008708D3"/>
    <w:rsid w:val="00870E9B"/>
    <w:rsid w:val="00872552"/>
    <w:rsid w:val="0087476F"/>
    <w:rsid w:val="0087533E"/>
    <w:rsid w:val="00875580"/>
    <w:rsid w:val="008766D3"/>
    <w:rsid w:val="00877A77"/>
    <w:rsid w:val="0088035F"/>
    <w:rsid w:val="00883A2A"/>
    <w:rsid w:val="00884482"/>
    <w:rsid w:val="0088474B"/>
    <w:rsid w:val="00884EF0"/>
    <w:rsid w:val="00885190"/>
    <w:rsid w:val="00890183"/>
    <w:rsid w:val="00892F8A"/>
    <w:rsid w:val="008931B0"/>
    <w:rsid w:val="008953E3"/>
    <w:rsid w:val="0089574A"/>
    <w:rsid w:val="00895CEF"/>
    <w:rsid w:val="008967D7"/>
    <w:rsid w:val="00896C39"/>
    <w:rsid w:val="0089702B"/>
    <w:rsid w:val="00897450"/>
    <w:rsid w:val="008A1124"/>
    <w:rsid w:val="008A1767"/>
    <w:rsid w:val="008A1CAF"/>
    <w:rsid w:val="008A24C1"/>
    <w:rsid w:val="008A5602"/>
    <w:rsid w:val="008A73F7"/>
    <w:rsid w:val="008A7ED1"/>
    <w:rsid w:val="008B08A0"/>
    <w:rsid w:val="008B272F"/>
    <w:rsid w:val="008B69E0"/>
    <w:rsid w:val="008B6A50"/>
    <w:rsid w:val="008B6A63"/>
    <w:rsid w:val="008B70FD"/>
    <w:rsid w:val="008C143D"/>
    <w:rsid w:val="008C2235"/>
    <w:rsid w:val="008C22AF"/>
    <w:rsid w:val="008C2783"/>
    <w:rsid w:val="008C39BE"/>
    <w:rsid w:val="008C41E7"/>
    <w:rsid w:val="008C51DD"/>
    <w:rsid w:val="008C6B9C"/>
    <w:rsid w:val="008C7A23"/>
    <w:rsid w:val="008D01B7"/>
    <w:rsid w:val="008D108E"/>
    <w:rsid w:val="008D1D31"/>
    <w:rsid w:val="008D28A0"/>
    <w:rsid w:val="008D2DAC"/>
    <w:rsid w:val="008D2EE2"/>
    <w:rsid w:val="008D2F10"/>
    <w:rsid w:val="008D3386"/>
    <w:rsid w:val="008D454E"/>
    <w:rsid w:val="008D482D"/>
    <w:rsid w:val="008D4B8D"/>
    <w:rsid w:val="008D5615"/>
    <w:rsid w:val="008D5B40"/>
    <w:rsid w:val="008D6DAC"/>
    <w:rsid w:val="008D6DBA"/>
    <w:rsid w:val="008E1019"/>
    <w:rsid w:val="008E1374"/>
    <w:rsid w:val="008E1509"/>
    <w:rsid w:val="008E1827"/>
    <w:rsid w:val="008E1C3A"/>
    <w:rsid w:val="008E3421"/>
    <w:rsid w:val="008E4F2C"/>
    <w:rsid w:val="008E4FBC"/>
    <w:rsid w:val="008E5519"/>
    <w:rsid w:val="008E5FB6"/>
    <w:rsid w:val="008E69E5"/>
    <w:rsid w:val="008E6F1C"/>
    <w:rsid w:val="008E6F29"/>
    <w:rsid w:val="008E6FC6"/>
    <w:rsid w:val="008F1B18"/>
    <w:rsid w:val="008F1B4F"/>
    <w:rsid w:val="008F27BB"/>
    <w:rsid w:val="008F3446"/>
    <w:rsid w:val="008F5C4B"/>
    <w:rsid w:val="008F6322"/>
    <w:rsid w:val="00902269"/>
    <w:rsid w:val="0090298E"/>
    <w:rsid w:val="00902C33"/>
    <w:rsid w:val="00902E37"/>
    <w:rsid w:val="00904E74"/>
    <w:rsid w:val="00905159"/>
    <w:rsid w:val="00906E7F"/>
    <w:rsid w:val="00907F6D"/>
    <w:rsid w:val="00910FAF"/>
    <w:rsid w:val="00911003"/>
    <w:rsid w:val="009113F9"/>
    <w:rsid w:val="00911689"/>
    <w:rsid w:val="009126C8"/>
    <w:rsid w:val="00912A31"/>
    <w:rsid w:val="00913021"/>
    <w:rsid w:val="009130FD"/>
    <w:rsid w:val="009139AE"/>
    <w:rsid w:val="0091435F"/>
    <w:rsid w:val="00914BE3"/>
    <w:rsid w:val="009152AB"/>
    <w:rsid w:val="009157B1"/>
    <w:rsid w:val="009162BE"/>
    <w:rsid w:val="009203D3"/>
    <w:rsid w:val="009204BF"/>
    <w:rsid w:val="00921525"/>
    <w:rsid w:val="00921A99"/>
    <w:rsid w:val="0092291E"/>
    <w:rsid w:val="009231AE"/>
    <w:rsid w:val="00923372"/>
    <w:rsid w:val="0092353E"/>
    <w:rsid w:val="009246D0"/>
    <w:rsid w:val="0092500E"/>
    <w:rsid w:val="0092554E"/>
    <w:rsid w:val="009256A1"/>
    <w:rsid w:val="009257E1"/>
    <w:rsid w:val="00925D66"/>
    <w:rsid w:val="0092678B"/>
    <w:rsid w:val="00926B0D"/>
    <w:rsid w:val="00927310"/>
    <w:rsid w:val="009317E8"/>
    <w:rsid w:val="0093224A"/>
    <w:rsid w:val="00933CBF"/>
    <w:rsid w:val="00933F05"/>
    <w:rsid w:val="00933F26"/>
    <w:rsid w:val="00940262"/>
    <w:rsid w:val="00940311"/>
    <w:rsid w:val="009411B0"/>
    <w:rsid w:val="00943230"/>
    <w:rsid w:val="009433B5"/>
    <w:rsid w:val="00943DA2"/>
    <w:rsid w:val="009468E3"/>
    <w:rsid w:val="00946FFC"/>
    <w:rsid w:val="0095087F"/>
    <w:rsid w:val="0095290F"/>
    <w:rsid w:val="00955120"/>
    <w:rsid w:val="0095698A"/>
    <w:rsid w:val="009574E0"/>
    <w:rsid w:val="00957CA3"/>
    <w:rsid w:val="00960854"/>
    <w:rsid w:val="00960D89"/>
    <w:rsid w:val="0096525D"/>
    <w:rsid w:val="009654EE"/>
    <w:rsid w:val="009667B1"/>
    <w:rsid w:val="00966800"/>
    <w:rsid w:val="00967176"/>
    <w:rsid w:val="00967D31"/>
    <w:rsid w:val="00970CFF"/>
    <w:rsid w:val="0097318C"/>
    <w:rsid w:val="009755A2"/>
    <w:rsid w:val="00976543"/>
    <w:rsid w:val="0097689F"/>
    <w:rsid w:val="0097698B"/>
    <w:rsid w:val="009828DF"/>
    <w:rsid w:val="00982EB7"/>
    <w:rsid w:val="009835BE"/>
    <w:rsid w:val="00983994"/>
    <w:rsid w:val="0098446A"/>
    <w:rsid w:val="009847D5"/>
    <w:rsid w:val="00984BA3"/>
    <w:rsid w:val="00984F42"/>
    <w:rsid w:val="00987D52"/>
    <w:rsid w:val="00987F16"/>
    <w:rsid w:val="00990B09"/>
    <w:rsid w:val="00990CB6"/>
    <w:rsid w:val="0099112C"/>
    <w:rsid w:val="00993C37"/>
    <w:rsid w:val="009948D4"/>
    <w:rsid w:val="00994FBE"/>
    <w:rsid w:val="00996F84"/>
    <w:rsid w:val="00996F98"/>
    <w:rsid w:val="00996FC8"/>
    <w:rsid w:val="009A0241"/>
    <w:rsid w:val="009A02FC"/>
    <w:rsid w:val="009A4350"/>
    <w:rsid w:val="009A4D39"/>
    <w:rsid w:val="009A5884"/>
    <w:rsid w:val="009A5FD1"/>
    <w:rsid w:val="009B07A3"/>
    <w:rsid w:val="009B1564"/>
    <w:rsid w:val="009B16C6"/>
    <w:rsid w:val="009B18B1"/>
    <w:rsid w:val="009B7942"/>
    <w:rsid w:val="009C0ACF"/>
    <w:rsid w:val="009C2F74"/>
    <w:rsid w:val="009C327B"/>
    <w:rsid w:val="009C34D3"/>
    <w:rsid w:val="009C386B"/>
    <w:rsid w:val="009C67A7"/>
    <w:rsid w:val="009C69B6"/>
    <w:rsid w:val="009C6D47"/>
    <w:rsid w:val="009C7CE4"/>
    <w:rsid w:val="009D06C0"/>
    <w:rsid w:val="009D14B5"/>
    <w:rsid w:val="009D3811"/>
    <w:rsid w:val="009D52D6"/>
    <w:rsid w:val="009D5637"/>
    <w:rsid w:val="009D5755"/>
    <w:rsid w:val="009D61BD"/>
    <w:rsid w:val="009E0100"/>
    <w:rsid w:val="009E03F9"/>
    <w:rsid w:val="009E04D6"/>
    <w:rsid w:val="009E14E2"/>
    <w:rsid w:val="009E1A24"/>
    <w:rsid w:val="009E53B5"/>
    <w:rsid w:val="009E572E"/>
    <w:rsid w:val="009E687A"/>
    <w:rsid w:val="009F0357"/>
    <w:rsid w:val="009F1483"/>
    <w:rsid w:val="009F254D"/>
    <w:rsid w:val="009F2CC2"/>
    <w:rsid w:val="009F2CC7"/>
    <w:rsid w:val="009F3244"/>
    <w:rsid w:val="009F494D"/>
    <w:rsid w:val="009F4AC6"/>
    <w:rsid w:val="009F53FF"/>
    <w:rsid w:val="009F5935"/>
    <w:rsid w:val="009F5A57"/>
    <w:rsid w:val="009F5DCB"/>
    <w:rsid w:val="009F5EC7"/>
    <w:rsid w:val="009F6F04"/>
    <w:rsid w:val="009F750A"/>
    <w:rsid w:val="009F7898"/>
    <w:rsid w:val="00A027C8"/>
    <w:rsid w:val="00A037E9"/>
    <w:rsid w:val="00A03AD6"/>
    <w:rsid w:val="00A04912"/>
    <w:rsid w:val="00A05753"/>
    <w:rsid w:val="00A0616F"/>
    <w:rsid w:val="00A069A4"/>
    <w:rsid w:val="00A11289"/>
    <w:rsid w:val="00A112A6"/>
    <w:rsid w:val="00A119F3"/>
    <w:rsid w:val="00A1228B"/>
    <w:rsid w:val="00A128F0"/>
    <w:rsid w:val="00A12A58"/>
    <w:rsid w:val="00A12EB3"/>
    <w:rsid w:val="00A1358F"/>
    <w:rsid w:val="00A144A8"/>
    <w:rsid w:val="00A15070"/>
    <w:rsid w:val="00A150C6"/>
    <w:rsid w:val="00A20F58"/>
    <w:rsid w:val="00A2224B"/>
    <w:rsid w:val="00A22D38"/>
    <w:rsid w:val="00A2317F"/>
    <w:rsid w:val="00A23B30"/>
    <w:rsid w:val="00A246F3"/>
    <w:rsid w:val="00A26203"/>
    <w:rsid w:val="00A26A05"/>
    <w:rsid w:val="00A325B7"/>
    <w:rsid w:val="00A32B42"/>
    <w:rsid w:val="00A32FEA"/>
    <w:rsid w:val="00A33461"/>
    <w:rsid w:val="00A35B27"/>
    <w:rsid w:val="00A3692A"/>
    <w:rsid w:val="00A40531"/>
    <w:rsid w:val="00A40E38"/>
    <w:rsid w:val="00A412ED"/>
    <w:rsid w:val="00A422A7"/>
    <w:rsid w:val="00A437AE"/>
    <w:rsid w:val="00A437E9"/>
    <w:rsid w:val="00A43FA7"/>
    <w:rsid w:val="00A44A06"/>
    <w:rsid w:val="00A45701"/>
    <w:rsid w:val="00A4691C"/>
    <w:rsid w:val="00A47874"/>
    <w:rsid w:val="00A5155B"/>
    <w:rsid w:val="00A51F76"/>
    <w:rsid w:val="00A5254E"/>
    <w:rsid w:val="00A5386E"/>
    <w:rsid w:val="00A5629B"/>
    <w:rsid w:val="00A56354"/>
    <w:rsid w:val="00A6486E"/>
    <w:rsid w:val="00A670F6"/>
    <w:rsid w:val="00A7079C"/>
    <w:rsid w:val="00A7138A"/>
    <w:rsid w:val="00A72642"/>
    <w:rsid w:val="00A73CA6"/>
    <w:rsid w:val="00A75A23"/>
    <w:rsid w:val="00A76305"/>
    <w:rsid w:val="00A77D6A"/>
    <w:rsid w:val="00A801D1"/>
    <w:rsid w:val="00A803F8"/>
    <w:rsid w:val="00A813C7"/>
    <w:rsid w:val="00A819B8"/>
    <w:rsid w:val="00A822C2"/>
    <w:rsid w:val="00A83528"/>
    <w:rsid w:val="00A85935"/>
    <w:rsid w:val="00A85F33"/>
    <w:rsid w:val="00A87931"/>
    <w:rsid w:val="00A9011D"/>
    <w:rsid w:val="00A92564"/>
    <w:rsid w:val="00A9260B"/>
    <w:rsid w:val="00A92B0F"/>
    <w:rsid w:val="00A92B85"/>
    <w:rsid w:val="00A92E93"/>
    <w:rsid w:val="00A94F15"/>
    <w:rsid w:val="00A94FA5"/>
    <w:rsid w:val="00A9549A"/>
    <w:rsid w:val="00A959B8"/>
    <w:rsid w:val="00A96155"/>
    <w:rsid w:val="00A97F14"/>
    <w:rsid w:val="00AA0889"/>
    <w:rsid w:val="00AA1687"/>
    <w:rsid w:val="00AA1CA8"/>
    <w:rsid w:val="00AA1DE7"/>
    <w:rsid w:val="00AA24F7"/>
    <w:rsid w:val="00AA2515"/>
    <w:rsid w:val="00AA254E"/>
    <w:rsid w:val="00AA401C"/>
    <w:rsid w:val="00AA725D"/>
    <w:rsid w:val="00AA74A5"/>
    <w:rsid w:val="00AA7D9C"/>
    <w:rsid w:val="00AB19D8"/>
    <w:rsid w:val="00AB1E4F"/>
    <w:rsid w:val="00AB308E"/>
    <w:rsid w:val="00AB4421"/>
    <w:rsid w:val="00AB4B03"/>
    <w:rsid w:val="00AB5F81"/>
    <w:rsid w:val="00AC114F"/>
    <w:rsid w:val="00AC1A7E"/>
    <w:rsid w:val="00AC1B34"/>
    <w:rsid w:val="00AC1C0A"/>
    <w:rsid w:val="00AC2673"/>
    <w:rsid w:val="00AC2F90"/>
    <w:rsid w:val="00AC55F3"/>
    <w:rsid w:val="00AC5620"/>
    <w:rsid w:val="00AC61B9"/>
    <w:rsid w:val="00AC6C63"/>
    <w:rsid w:val="00AC7387"/>
    <w:rsid w:val="00AC7665"/>
    <w:rsid w:val="00AC7829"/>
    <w:rsid w:val="00AD0D4B"/>
    <w:rsid w:val="00AD0D83"/>
    <w:rsid w:val="00AD0F3F"/>
    <w:rsid w:val="00AD16C7"/>
    <w:rsid w:val="00AD1CFF"/>
    <w:rsid w:val="00AD3E93"/>
    <w:rsid w:val="00AD3FAE"/>
    <w:rsid w:val="00AD547D"/>
    <w:rsid w:val="00AD701E"/>
    <w:rsid w:val="00AD7551"/>
    <w:rsid w:val="00AD7D8E"/>
    <w:rsid w:val="00AE14BB"/>
    <w:rsid w:val="00AE18C7"/>
    <w:rsid w:val="00AE1CCC"/>
    <w:rsid w:val="00AE26F8"/>
    <w:rsid w:val="00AE3891"/>
    <w:rsid w:val="00AE40B2"/>
    <w:rsid w:val="00AE4BC9"/>
    <w:rsid w:val="00AE4E25"/>
    <w:rsid w:val="00AE4E82"/>
    <w:rsid w:val="00AE611A"/>
    <w:rsid w:val="00AE66B7"/>
    <w:rsid w:val="00AF3E37"/>
    <w:rsid w:val="00AF442B"/>
    <w:rsid w:val="00AF5CA7"/>
    <w:rsid w:val="00B0054B"/>
    <w:rsid w:val="00B008E0"/>
    <w:rsid w:val="00B014F9"/>
    <w:rsid w:val="00B02215"/>
    <w:rsid w:val="00B03E53"/>
    <w:rsid w:val="00B06BD6"/>
    <w:rsid w:val="00B06EEA"/>
    <w:rsid w:val="00B07D01"/>
    <w:rsid w:val="00B10570"/>
    <w:rsid w:val="00B11209"/>
    <w:rsid w:val="00B120CA"/>
    <w:rsid w:val="00B1387D"/>
    <w:rsid w:val="00B14494"/>
    <w:rsid w:val="00B163EA"/>
    <w:rsid w:val="00B164EB"/>
    <w:rsid w:val="00B17028"/>
    <w:rsid w:val="00B205C4"/>
    <w:rsid w:val="00B20994"/>
    <w:rsid w:val="00B21F96"/>
    <w:rsid w:val="00B2219C"/>
    <w:rsid w:val="00B22AFB"/>
    <w:rsid w:val="00B22D82"/>
    <w:rsid w:val="00B23066"/>
    <w:rsid w:val="00B23202"/>
    <w:rsid w:val="00B23633"/>
    <w:rsid w:val="00B23CF7"/>
    <w:rsid w:val="00B250EA"/>
    <w:rsid w:val="00B273F3"/>
    <w:rsid w:val="00B27429"/>
    <w:rsid w:val="00B2782D"/>
    <w:rsid w:val="00B27A71"/>
    <w:rsid w:val="00B32483"/>
    <w:rsid w:val="00B3386D"/>
    <w:rsid w:val="00B34B89"/>
    <w:rsid w:val="00B35095"/>
    <w:rsid w:val="00B36DA1"/>
    <w:rsid w:val="00B4016D"/>
    <w:rsid w:val="00B40323"/>
    <w:rsid w:val="00B40A9D"/>
    <w:rsid w:val="00B40C6A"/>
    <w:rsid w:val="00B41615"/>
    <w:rsid w:val="00B4194A"/>
    <w:rsid w:val="00B420A8"/>
    <w:rsid w:val="00B4236A"/>
    <w:rsid w:val="00B424AC"/>
    <w:rsid w:val="00B43349"/>
    <w:rsid w:val="00B43365"/>
    <w:rsid w:val="00B44FEE"/>
    <w:rsid w:val="00B4533B"/>
    <w:rsid w:val="00B46E99"/>
    <w:rsid w:val="00B47630"/>
    <w:rsid w:val="00B47A2C"/>
    <w:rsid w:val="00B47ACD"/>
    <w:rsid w:val="00B50AB7"/>
    <w:rsid w:val="00B51728"/>
    <w:rsid w:val="00B53351"/>
    <w:rsid w:val="00B53A37"/>
    <w:rsid w:val="00B55F3A"/>
    <w:rsid w:val="00B562ED"/>
    <w:rsid w:val="00B56C34"/>
    <w:rsid w:val="00B57160"/>
    <w:rsid w:val="00B5717F"/>
    <w:rsid w:val="00B61BD0"/>
    <w:rsid w:val="00B62C94"/>
    <w:rsid w:val="00B64341"/>
    <w:rsid w:val="00B677D7"/>
    <w:rsid w:val="00B67935"/>
    <w:rsid w:val="00B6794A"/>
    <w:rsid w:val="00B67D6A"/>
    <w:rsid w:val="00B722C0"/>
    <w:rsid w:val="00B72CE5"/>
    <w:rsid w:val="00B72E74"/>
    <w:rsid w:val="00B739C7"/>
    <w:rsid w:val="00B74965"/>
    <w:rsid w:val="00B74FF8"/>
    <w:rsid w:val="00B765B0"/>
    <w:rsid w:val="00B77B8B"/>
    <w:rsid w:val="00B81155"/>
    <w:rsid w:val="00B814B6"/>
    <w:rsid w:val="00B81D26"/>
    <w:rsid w:val="00B8226E"/>
    <w:rsid w:val="00B824EF"/>
    <w:rsid w:val="00B83D58"/>
    <w:rsid w:val="00B85F2B"/>
    <w:rsid w:val="00B86857"/>
    <w:rsid w:val="00B86959"/>
    <w:rsid w:val="00B9221D"/>
    <w:rsid w:val="00B93152"/>
    <w:rsid w:val="00B933F0"/>
    <w:rsid w:val="00B94151"/>
    <w:rsid w:val="00B95110"/>
    <w:rsid w:val="00B95522"/>
    <w:rsid w:val="00B96536"/>
    <w:rsid w:val="00B9709F"/>
    <w:rsid w:val="00B97411"/>
    <w:rsid w:val="00BA06B2"/>
    <w:rsid w:val="00BA39C6"/>
    <w:rsid w:val="00BA428A"/>
    <w:rsid w:val="00BA47C7"/>
    <w:rsid w:val="00BA53BD"/>
    <w:rsid w:val="00BA550C"/>
    <w:rsid w:val="00BA5B44"/>
    <w:rsid w:val="00BA5C4B"/>
    <w:rsid w:val="00BB11CB"/>
    <w:rsid w:val="00BB1228"/>
    <w:rsid w:val="00BB2F7E"/>
    <w:rsid w:val="00BB4A3E"/>
    <w:rsid w:val="00BB5226"/>
    <w:rsid w:val="00BB6239"/>
    <w:rsid w:val="00BB6911"/>
    <w:rsid w:val="00BB7541"/>
    <w:rsid w:val="00BC19F9"/>
    <w:rsid w:val="00BC2E05"/>
    <w:rsid w:val="00BC3D26"/>
    <w:rsid w:val="00BC3ECE"/>
    <w:rsid w:val="00BC67F4"/>
    <w:rsid w:val="00BD06AD"/>
    <w:rsid w:val="00BD06DC"/>
    <w:rsid w:val="00BD249F"/>
    <w:rsid w:val="00BD4317"/>
    <w:rsid w:val="00BD4828"/>
    <w:rsid w:val="00BD51E2"/>
    <w:rsid w:val="00BD5358"/>
    <w:rsid w:val="00BD666A"/>
    <w:rsid w:val="00BD6803"/>
    <w:rsid w:val="00BE0E30"/>
    <w:rsid w:val="00BE204B"/>
    <w:rsid w:val="00BE254C"/>
    <w:rsid w:val="00BE373A"/>
    <w:rsid w:val="00BE3E9E"/>
    <w:rsid w:val="00BE50EB"/>
    <w:rsid w:val="00BE5BEF"/>
    <w:rsid w:val="00BE66EA"/>
    <w:rsid w:val="00BE7095"/>
    <w:rsid w:val="00BE720A"/>
    <w:rsid w:val="00BE7470"/>
    <w:rsid w:val="00BF0762"/>
    <w:rsid w:val="00BF1680"/>
    <w:rsid w:val="00BF177F"/>
    <w:rsid w:val="00BF2001"/>
    <w:rsid w:val="00BF2886"/>
    <w:rsid w:val="00BF4786"/>
    <w:rsid w:val="00BF7167"/>
    <w:rsid w:val="00C02CC4"/>
    <w:rsid w:val="00C02D0B"/>
    <w:rsid w:val="00C03D7A"/>
    <w:rsid w:val="00C04993"/>
    <w:rsid w:val="00C04D79"/>
    <w:rsid w:val="00C04FC6"/>
    <w:rsid w:val="00C07780"/>
    <w:rsid w:val="00C07A5D"/>
    <w:rsid w:val="00C14F51"/>
    <w:rsid w:val="00C15612"/>
    <w:rsid w:val="00C163A0"/>
    <w:rsid w:val="00C17037"/>
    <w:rsid w:val="00C17BE0"/>
    <w:rsid w:val="00C22261"/>
    <w:rsid w:val="00C22FB5"/>
    <w:rsid w:val="00C23290"/>
    <w:rsid w:val="00C23492"/>
    <w:rsid w:val="00C24782"/>
    <w:rsid w:val="00C247DB"/>
    <w:rsid w:val="00C25B74"/>
    <w:rsid w:val="00C27322"/>
    <w:rsid w:val="00C27441"/>
    <w:rsid w:val="00C27F3C"/>
    <w:rsid w:val="00C30F1D"/>
    <w:rsid w:val="00C314B0"/>
    <w:rsid w:val="00C31F5D"/>
    <w:rsid w:val="00C32BDC"/>
    <w:rsid w:val="00C35D29"/>
    <w:rsid w:val="00C36C08"/>
    <w:rsid w:val="00C37319"/>
    <w:rsid w:val="00C37351"/>
    <w:rsid w:val="00C40904"/>
    <w:rsid w:val="00C417F4"/>
    <w:rsid w:val="00C41BC2"/>
    <w:rsid w:val="00C41C24"/>
    <w:rsid w:val="00C41EC5"/>
    <w:rsid w:val="00C437F5"/>
    <w:rsid w:val="00C43D47"/>
    <w:rsid w:val="00C44097"/>
    <w:rsid w:val="00C44258"/>
    <w:rsid w:val="00C443A0"/>
    <w:rsid w:val="00C45065"/>
    <w:rsid w:val="00C45117"/>
    <w:rsid w:val="00C458C6"/>
    <w:rsid w:val="00C46E96"/>
    <w:rsid w:val="00C46F3F"/>
    <w:rsid w:val="00C471F4"/>
    <w:rsid w:val="00C47C56"/>
    <w:rsid w:val="00C51631"/>
    <w:rsid w:val="00C51B42"/>
    <w:rsid w:val="00C5272B"/>
    <w:rsid w:val="00C52DCE"/>
    <w:rsid w:val="00C55C7E"/>
    <w:rsid w:val="00C56318"/>
    <w:rsid w:val="00C621BC"/>
    <w:rsid w:val="00C622ED"/>
    <w:rsid w:val="00C62410"/>
    <w:rsid w:val="00C64F09"/>
    <w:rsid w:val="00C666D9"/>
    <w:rsid w:val="00C66B80"/>
    <w:rsid w:val="00C67985"/>
    <w:rsid w:val="00C70029"/>
    <w:rsid w:val="00C7073F"/>
    <w:rsid w:val="00C70C05"/>
    <w:rsid w:val="00C70C5B"/>
    <w:rsid w:val="00C72FD6"/>
    <w:rsid w:val="00C7382C"/>
    <w:rsid w:val="00C743B1"/>
    <w:rsid w:val="00C74F8C"/>
    <w:rsid w:val="00C762C4"/>
    <w:rsid w:val="00C76CBD"/>
    <w:rsid w:val="00C802A1"/>
    <w:rsid w:val="00C8081F"/>
    <w:rsid w:val="00C80A54"/>
    <w:rsid w:val="00C80ED8"/>
    <w:rsid w:val="00C81195"/>
    <w:rsid w:val="00C8233F"/>
    <w:rsid w:val="00C83ABA"/>
    <w:rsid w:val="00C840B9"/>
    <w:rsid w:val="00C841C8"/>
    <w:rsid w:val="00C85294"/>
    <w:rsid w:val="00C85379"/>
    <w:rsid w:val="00C854A4"/>
    <w:rsid w:val="00C85DFA"/>
    <w:rsid w:val="00C866C4"/>
    <w:rsid w:val="00C873DB"/>
    <w:rsid w:val="00C877ED"/>
    <w:rsid w:val="00C909A0"/>
    <w:rsid w:val="00C90CB7"/>
    <w:rsid w:val="00C9173D"/>
    <w:rsid w:val="00C91C44"/>
    <w:rsid w:val="00C94127"/>
    <w:rsid w:val="00C951B8"/>
    <w:rsid w:val="00C976EB"/>
    <w:rsid w:val="00CA16BC"/>
    <w:rsid w:val="00CA19A7"/>
    <w:rsid w:val="00CA3335"/>
    <w:rsid w:val="00CA5D95"/>
    <w:rsid w:val="00CA7F5F"/>
    <w:rsid w:val="00CB2ED4"/>
    <w:rsid w:val="00CB44A5"/>
    <w:rsid w:val="00CB514B"/>
    <w:rsid w:val="00CB569C"/>
    <w:rsid w:val="00CB738C"/>
    <w:rsid w:val="00CB7A05"/>
    <w:rsid w:val="00CC06F4"/>
    <w:rsid w:val="00CC0A2C"/>
    <w:rsid w:val="00CC1DC8"/>
    <w:rsid w:val="00CC282B"/>
    <w:rsid w:val="00CC2AB9"/>
    <w:rsid w:val="00CC41B2"/>
    <w:rsid w:val="00CC6FF7"/>
    <w:rsid w:val="00CC77F2"/>
    <w:rsid w:val="00CC7ABC"/>
    <w:rsid w:val="00CD2342"/>
    <w:rsid w:val="00CD39A3"/>
    <w:rsid w:val="00CD51C6"/>
    <w:rsid w:val="00CD5218"/>
    <w:rsid w:val="00CD5AAD"/>
    <w:rsid w:val="00CD663E"/>
    <w:rsid w:val="00CD6EBF"/>
    <w:rsid w:val="00CE0AB2"/>
    <w:rsid w:val="00CE106C"/>
    <w:rsid w:val="00CE4739"/>
    <w:rsid w:val="00CE5E77"/>
    <w:rsid w:val="00CE6B67"/>
    <w:rsid w:val="00CE7652"/>
    <w:rsid w:val="00CF08E2"/>
    <w:rsid w:val="00CF1739"/>
    <w:rsid w:val="00CF2F1A"/>
    <w:rsid w:val="00CF3073"/>
    <w:rsid w:val="00CF4F48"/>
    <w:rsid w:val="00CF6842"/>
    <w:rsid w:val="00CF6CA1"/>
    <w:rsid w:val="00CF78DB"/>
    <w:rsid w:val="00CF79F7"/>
    <w:rsid w:val="00CF7B9A"/>
    <w:rsid w:val="00CF7CE8"/>
    <w:rsid w:val="00D00CC0"/>
    <w:rsid w:val="00D00DD5"/>
    <w:rsid w:val="00D02B92"/>
    <w:rsid w:val="00D03D44"/>
    <w:rsid w:val="00D04556"/>
    <w:rsid w:val="00D04F87"/>
    <w:rsid w:val="00D053AD"/>
    <w:rsid w:val="00D05407"/>
    <w:rsid w:val="00D07081"/>
    <w:rsid w:val="00D10412"/>
    <w:rsid w:val="00D115EE"/>
    <w:rsid w:val="00D11B19"/>
    <w:rsid w:val="00D12477"/>
    <w:rsid w:val="00D155B3"/>
    <w:rsid w:val="00D155E8"/>
    <w:rsid w:val="00D2348B"/>
    <w:rsid w:val="00D23BCE"/>
    <w:rsid w:val="00D23CF8"/>
    <w:rsid w:val="00D25BD1"/>
    <w:rsid w:val="00D27DBE"/>
    <w:rsid w:val="00D27FAF"/>
    <w:rsid w:val="00D30E87"/>
    <w:rsid w:val="00D32087"/>
    <w:rsid w:val="00D329A9"/>
    <w:rsid w:val="00D33EAC"/>
    <w:rsid w:val="00D345B3"/>
    <w:rsid w:val="00D34CEF"/>
    <w:rsid w:val="00D364D9"/>
    <w:rsid w:val="00D37136"/>
    <w:rsid w:val="00D37798"/>
    <w:rsid w:val="00D37DEC"/>
    <w:rsid w:val="00D41883"/>
    <w:rsid w:val="00D41A56"/>
    <w:rsid w:val="00D41A8A"/>
    <w:rsid w:val="00D42C94"/>
    <w:rsid w:val="00D42C97"/>
    <w:rsid w:val="00D4343D"/>
    <w:rsid w:val="00D45597"/>
    <w:rsid w:val="00D45D48"/>
    <w:rsid w:val="00D45D79"/>
    <w:rsid w:val="00D45EC8"/>
    <w:rsid w:val="00D46936"/>
    <w:rsid w:val="00D46F2D"/>
    <w:rsid w:val="00D470A0"/>
    <w:rsid w:val="00D5060F"/>
    <w:rsid w:val="00D50E66"/>
    <w:rsid w:val="00D50E72"/>
    <w:rsid w:val="00D5240F"/>
    <w:rsid w:val="00D53AF7"/>
    <w:rsid w:val="00D55225"/>
    <w:rsid w:val="00D56363"/>
    <w:rsid w:val="00D578D9"/>
    <w:rsid w:val="00D57DFC"/>
    <w:rsid w:val="00D61B2E"/>
    <w:rsid w:val="00D61F03"/>
    <w:rsid w:val="00D624F1"/>
    <w:rsid w:val="00D62B61"/>
    <w:rsid w:val="00D62BFB"/>
    <w:rsid w:val="00D639C5"/>
    <w:rsid w:val="00D64D29"/>
    <w:rsid w:val="00D662A5"/>
    <w:rsid w:val="00D66807"/>
    <w:rsid w:val="00D679D0"/>
    <w:rsid w:val="00D70A13"/>
    <w:rsid w:val="00D70A34"/>
    <w:rsid w:val="00D70FF3"/>
    <w:rsid w:val="00D719F6"/>
    <w:rsid w:val="00D743AA"/>
    <w:rsid w:val="00D74CE8"/>
    <w:rsid w:val="00D75759"/>
    <w:rsid w:val="00D75DEC"/>
    <w:rsid w:val="00D76F22"/>
    <w:rsid w:val="00D777FA"/>
    <w:rsid w:val="00D77A89"/>
    <w:rsid w:val="00D8058C"/>
    <w:rsid w:val="00D8163E"/>
    <w:rsid w:val="00D83C06"/>
    <w:rsid w:val="00D85A8A"/>
    <w:rsid w:val="00D86E87"/>
    <w:rsid w:val="00D872C1"/>
    <w:rsid w:val="00D92475"/>
    <w:rsid w:val="00D924E6"/>
    <w:rsid w:val="00D954C4"/>
    <w:rsid w:val="00D957F4"/>
    <w:rsid w:val="00D96DA8"/>
    <w:rsid w:val="00D96EDA"/>
    <w:rsid w:val="00D9728A"/>
    <w:rsid w:val="00DA0368"/>
    <w:rsid w:val="00DA0715"/>
    <w:rsid w:val="00DA1028"/>
    <w:rsid w:val="00DA212B"/>
    <w:rsid w:val="00DA2D85"/>
    <w:rsid w:val="00DA34BD"/>
    <w:rsid w:val="00DA37BD"/>
    <w:rsid w:val="00DA505E"/>
    <w:rsid w:val="00DA6DDC"/>
    <w:rsid w:val="00DA7831"/>
    <w:rsid w:val="00DB0EDC"/>
    <w:rsid w:val="00DB1187"/>
    <w:rsid w:val="00DB1C60"/>
    <w:rsid w:val="00DB36E3"/>
    <w:rsid w:val="00DB4E72"/>
    <w:rsid w:val="00DB6070"/>
    <w:rsid w:val="00DB6827"/>
    <w:rsid w:val="00DB6CE9"/>
    <w:rsid w:val="00DC0B3A"/>
    <w:rsid w:val="00DC132D"/>
    <w:rsid w:val="00DC4F8E"/>
    <w:rsid w:val="00DC543D"/>
    <w:rsid w:val="00DC55A7"/>
    <w:rsid w:val="00DC6BDD"/>
    <w:rsid w:val="00DC7E94"/>
    <w:rsid w:val="00DD0E98"/>
    <w:rsid w:val="00DD150F"/>
    <w:rsid w:val="00DD1B36"/>
    <w:rsid w:val="00DD2401"/>
    <w:rsid w:val="00DD3862"/>
    <w:rsid w:val="00DD3E9D"/>
    <w:rsid w:val="00DD6318"/>
    <w:rsid w:val="00DD799F"/>
    <w:rsid w:val="00DD7A71"/>
    <w:rsid w:val="00DD7CAC"/>
    <w:rsid w:val="00DE0A26"/>
    <w:rsid w:val="00DE1611"/>
    <w:rsid w:val="00DE16DD"/>
    <w:rsid w:val="00DE2A2F"/>
    <w:rsid w:val="00DE6397"/>
    <w:rsid w:val="00DE7738"/>
    <w:rsid w:val="00DF0608"/>
    <w:rsid w:val="00DF105B"/>
    <w:rsid w:val="00DF2246"/>
    <w:rsid w:val="00DF2C88"/>
    <w:rsid w:val="00DF3402"/>
    <w:rsid w:val="00DF3EA5"/>
    <w:rsid w:val="00DF6544"/>
    <w:rsid w:val="00DF6567"/>
    <w:rsid w:val="00DF6922"/>
    <w:rsid w:val="00DF69B2"/>
    <w:rsid w:val="00DF6C5B"/>
    <w:rsid w:val="00DF78D7"/>
    <w:rsid w:val="00DF7ACF"/>
    <w:rsid w:val="00E00349"/>
    <w:rsid w:val="00E00C3D"/>
    <w:rsid w:val="00E01881"/>
    <w:rsid w:val="00E03875"/>
    <w:rsid w:val="00E0507C"/>
    <w:rsid w:val="00E051E6"/>
    <w:rsid w:val="00E07B0D"/>
    <w:rsid w:val="00E13E17"/>
    <w:rsid w:val="00E157FE"/>
    <w:rsid w:val="00E16289"/>
    <w:rsid w:val="00E20973"/>
    <w:rsid w:val="00E21333"/>
    <w:rsid w:val="00E22233"/>
    <w:rsid w:val="00E2424D"/>
    <w:rsid w:val="00E27AFC"/>
    <w:rsid w:val="00E27FF5"/>
    <w:rsid w:val="00E31DE5"/>
    <w:rsid w:val="00E323E0"/>
    <w:rsid w:val="00E3244A"/>
    <w:rsid w:val="00E32903"/>
    <w:rsid w:val="00E33467"/>
    <w:rsid w:val="00E336F2"/>
    <w:rsid w:val="00E36303"/>
    <w:rsid w:val="00E365EF"/>
    <w:rsid w:val="00E36E1B"/>
    <w:rsid w:val="00E40FA1"/>
    <w:rsid w:val="00E412E8"/>
    <w:rsid w:val="00E4134E"/>
    <w:rsid w:val="00E4141D"/>
    <w:rsid w:val="00E43AD0"/>
    <w:rsid w:val="00E46882"/>
    <w:rsid w:val="00E47DAE"/>
    <w:rsid w:val="00E50003"/>
    <w:rsid w:val="00E515F3"/>
    <w:rsid w:val="00E51DD0"/>
    <w:rsid w:val="00E522B5"/>
    <w:rsid w:val="00E522BC"/>
    <w:rsid w:val="00E52BBC"/>
    <w:rsid w:val="00E52CC9"/>
    <w:rsid w:val="00E535B0"/>
    <w:rsid w:val="00E537DB"/>
    <w:rsid w:val="00E53B9C"/>
    <w:rsid w:val="00E53F23"/>
    <w:rsid w:val="00E54D5B"/>
    <w:rsid w:val="00E56F0B"/>
    <w:rsid w:val="00E57B42"/>
    <w:rsid w:val="00E57DBD"/>
    <w:rsid w:val="00E60B2D"/>
    <w:rsid w:val="00E614B5"/>
    <w:rsid w:val="00E654B8"/>
    <w:rsid w:val="00E65711"/>
    <w:rsid w:val="00E66463"/>
    <w:rsid w:val="00E70934"/>
    <w:rsid w:val="00E70D1E"/>
    <w:rsid w:val="00E71D1E"/>
    <w:rsid w:val="00E72552"/>
    <w:rsid w:val="00E732B9"/>
    <w:rsid w:val="00E80132"/>
    <w:rsid w:val="00E81501"/>
    <w:rsid w:val="00E841C5"/>
    <w:rsid w:val="00E85F5C"/>
    <w:rsid w:val="00E87531"/>
    <w:rsid w:val="00E879FD"/>
    <w:rsid w:val="00E909FF"/>
    <w:rsid w:val="00E922C1"/>
    <w:rsid w:val="00E93227"/>
    <w:rsid w:val="00E934C0"/>
    <w:rsid w:val="00E952E5"/>
    <w:rsid w:val="00E95FC3"/>
    <w:rsid w:val="00E961DB"/>
    <w:rsid w:val="00E96497"/>
    <w:rsid w:val="00E97D21"/>
    <w:rsid w:val="00EA0C1C"/>
    <w:rsid w:val="00EA0E09"/>
    <w:rsid w:val="00EA16F7"/>
    <w:rsid w:val="00EA3106"/>
    <w:rsid w:val="00EA322D"/>
    <w:rsid w:val="00EA41E4"/>
    <w:rsid w:val="00EA4D4D"/>
    <w:rsid w:val="00EA5174"/>
    <w:rsid w:val="00EA57AB"/>
    <w:rsid w:val="00EA6397"/>
    <w:rsid w:val="00EA68B7"/>
    <w:rsid w:val="00EA767B"/>
    <w:rsid w:val="00EB085E"/>
    <w:rsid w:val="00EB0C62"/>
    <w:rsid w:val="00EB0F0D"/>
    <w:rsid w:val="00EB320E"/>
    <w:rsid w:val="00EB3DD6"/>
    <w:rsid w:val="00EB5E48"/>
    <w:rsid w:val="00EB5ED3"/>
    <w:rsid w:val="00EB64E2"/>
    <w:rsid w:val="00EC12D6"/>
    <w:rsid w:val="00EC2852"/>
    <w:rsid w:val="00EC6E09"/>
    <w:rsid w:val="00EC6E47"/>
    <w:rsid w:val="00EC7030"/>
    <w:rsid w:val="00EC7661"/>
    <w:rsid w:val="00ED1009"/>
    <w:rsid w:val="00ED1362"/>
    <w:rsid w:val="00ED1C9A"/>
    <w:rsid w:val="00ED309D"/>
    <w:rsid w:val="00ED32E3"/>
    <w:rsid w:val="00ED52B5"/>
    <w:rsid w:val="00ED6044"/>
    <w:rsid w:val="00ED62B0"/>
    <w:rsid w:val="00ED63D4"/>
    <w:rsid w:val="00ED70EE"/>
    <w:rsid w:val="00EE066F"/>
    <w:rsid w:val="00EE334B"/>
    <w:rsid w:val="00EE395A"/>
    <w:rsid w:val="00EE502E"/>
    <w:rsid w:val="00EE68DB"/>
    <w:rsid w:val="00EF0693"/>
    <w:rsid w:val="00EF13F2"/>
    <w:rsid w:val="00EF2FBB"/>
    <w:rsid w:val="00EF66C6"/>
    <w:rsid w:val="00F0035A"/>
    <w:rsid w:val="00F00540"/>
    <w:rsid w:val="00F00E56"/>
    <w:rsid w:val="00F02435"/>
    <w:rsid w:val="00F031EB"/>
    <w:rsid w:val="00F03598"/>
    <w:rsid w:val="00F04B0D"/>
    <w:rsid w:val="00F06921"/>
    <w:rsid w:val="00F0764C"/>
    <w:rsid w:val="00F07DE9"/>
    <w:rsid w:val="00F10328"/>
    <w:rsid w:val="00F10EFE"/>
    <w:rsid w:val="00F11345"/>
    <w:rsid w:val="00F11FCB"/>
    <w:rsid w:val="00F12057"/>
    <w:rsid w:val="00F1214A"/>
    <w:rsid w:val="00F12ADE"/>
    <w:rsid w:val="00F1326C"/>
    <w:rsid w:val="00F13A8E"/>
    <w:rsid w:val="00F1420C"/>
    <w:rsid w:val="00F164E3"/>
    <w:rsid w:val="00F221E7"/>
    <w:rsid w:val="00F2307D"/>
    <w:rsid w:val="00F23B30"/>
    <w:rsid w:val="00F27162"/>
    <w:rsid w:val="00F27B1D"/>
    <w:rsid w:val="00F302AC"/>
    <w:rsid w:val="00F313D5"/>
    <w:rsid w:val="00F327BA"/>
    <w:rsid w:val="00F32F50"/>
    <w:rsid w:val="00F34094"/>
    <w:rsid w:val="00F34A82"/>
    <w:rsid w:val="00F36D71"/>
    <w:rsid w:val="00F37797"/>
    <w:rsid w:val="00F40CBD"/>
    <w:rsid w:val="00F417CA"/>
    <w:rsid w:val="00F421FC"/>
    <w:rsid w:val="00F4220E"/>
    <w:rsid w:val="00F448D3"/>
    <w:rsid w:val="00F4593B"/>
    <w:rsid w:val="00F466B3"/>
    <w:rsid w:val="00F469EE"/>
    <w:rsid w:val="00F46C4C"/>
    <w:rsid w:val="00F46E82"/>
    <w:rsid w:val="00F47B33"/>
    <w:rsid w:val="00F50E64"/>
    <w:rsid w:val="00F51D1F"/>
    <w:rsid w:val="00F52D09"/>
    <w:rsid w:val="00F560E2"/>
    <w:rsid w:val="00F564A5"/>
    <w:rsid w:val="00F6000F"/>
    <w:rsid w:val="00F60986"/>
    <w:rsid w:val="00F626B6"/>
    <w:rsid w:val="00F6314D"/>
    <w:rsid w:val="00F63AF6"/>
    <w:rsid w:val="00F65337"/>
    <w:rsid w:val="00F653EB"/>
    <w:rsid w:val="00F6555A"/>
    <w:rsid w:val="00F6602C"/>
    <w:rsid w:val="00F66902"/>
    <w:rsid w:val="00F6736C"/>
    <w:rsid w:val="00F7027E"/>
    <w:rsid w:val="00F72241"/>
    <w:rsid w:val="00F7661C"/>
    <w:rsid w:val="00F77523"/>
    <w:rsid w:val="00F77BAC"/>
    <w:rsid w:val="00F77EB6"/>
    <w:rsid w:val="00F80437"/>
    <w:rsid w:val="00F80E3F"/>
    <w:rsid w:val="00F83A76"/>
    <w:rsid w:val="00F84277"/>
    <w:rsid w:val="00F85EEA"/>
    <w:rsid w:val="00F85FB7"/>
    <w:rsid w:val="00F86A47"/>
    <w:rsid w:val="00F87C16"/>
    <w:rsid w:val="00F91445"/>
    <w:rsid w:val="00F92DED"/>
    <w:rsid w:val="00F93747"/>
    <w:rsid w:val="00F94E03"/>
    <w:rsid w:val="00F9628B"/>
    <w:rsid w:val="00F97A8D"/>
    <w:rsid w:val="00FA1022"/>
    <w:rsid w:val="00FA1DD9"/>
    <w:rsid w:val="00FA2D43"/>
    <w:rsid w:val="00FA35C2"/>
    <w:rsid w:val="00FA35E3"/>
    <w:rsid w:val="00FA5505"/>
    <w:rsid w:val="00FA61FA"/>
    <w:rsid w:val="00FB1EB8"/>
    <w:rsid w:val="00FB2D02"/>
    <w:rsid w:val="00FB46FD"/>
    <w:rsid w:val="00FB5BB0"/>
    <w:rsid w:val="00FB7AFD"/>
    <w:rsid w:val="00FC09A4"/>
    <w:rsid w:val="00FC0F12"/>
    <w:rsid w:val="00FC1487"/>
    <w:rsid w:val="00FC33E3"/>
    <w:rsid w:val="00FC343C"/>
    <w:rsid w:val="00FC428F"/>
    <w:rsid w:val="00FC56CD"/>
    <w:rsid w:val="00FC5751"/>
    <w:rsid w:val="00FC6747"/>
    <w:rsid w:val="00FC69A6"/>
    <w:rsid w:val="00FD1007"/>
    <w:rsid w:val="00FD34A5"/>
    <w:rsid w:val="00FD4802"/>
    <w:rsid w:val="00FD70A7"/>
    <w:rsid w:val="00FD74BA"/>
    <w:rsid w:val="00FD7E19"/>
    <w:rsid w:val="00FE006C"/>
    <w:rsid w:val="00FE00C7"/>
    <w:rsid w:val="00FE03DB"/>
    <w:rsid w:val="00FE1902"/>
    <w:rsid w:val="00FE1F97"/>
    <w:rsid w:val="00FE240A"/>
    <w:rsid w:val="00FE3CB3"/>
    <w:rsid w:val="00FE48DA"/>
    <w:rsid w:val="00FE5CA8"/>
    <w:rsid w:val="00FF169B"/>
    <w:rsid w:val="00FF244A"/>
    <w:rsid w:val="00FF54B0"/>
    <w:rsid w:val="00FF5E8F"/>
    <w:rsid w:val="00FF5F2A"/>
    <w:rsid w:val="00FF6A1E"/>
    <w:rsid w:val="00FF7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D9ACAD"/>
  <w15:docId w15:val="{DBE9FF6F-0BDC-49BA-AB0F-B0F0552ED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43DC"/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AC7665"/>
    <w:pPr>
      <w:keepNext/>
      <w:keepLines/>
      <w:spacing w:before="360" w:after="120"/>
      <w:ind w:left="708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2D4D7E"/>
    <w:pPr>
      <w:keepNext/>
      <w:keepLines/>
      <w:spacing w:before="320" w:after="120" w:line="240" w:lineRule="auto"/>
      <w:ind w:left="72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2D4D7E"/>
    <w:pPr>
      <w:keepNext/>
      <w:keepLines/>
      <w:spacing w:before="320" w:after="120" w:line="240" w:lineRule="auto"/>
      <w:ind w:left="72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2B43D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2B43DC"/>
    <w:rPr>
      <w:rFonts w:ascii="Calibri" w:eastAsia="Calibri" w:hAnsi="Calibri" w:cs="Times New Roman"/>
    </w:rPr>
  </w:style>
  <w:style w:type="paragraph" w:styleId="a6">
    <w:name w:val="footer"/>
    <w:basedOn w:val="a"/>
    <w:link w:val="a7"/>
    <w:uiPriority w:val="99"/>
    <w:unhideWhenUsed/>
    <w:rsid w:val="002B43D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2B43DC"/>
    <w:rPr>
      <w:rFonts w:ascii="Calibri" w:eastAsia="Calibri" w:hAnsi="Calibri" w:cs="Times New Roman"/>
    </w:rPr>
  </w:style>
  <w:style w:type="paragraph" w:styleId="a8">
    <w:name w:val="List Paragraph"/>
    <w:basedOn w:val="a"/>
    <w:qFormat/>
    <w:rsid w:val="00F6314D"/>
    <w:pPr>
      <w:ind w:left="720"/>
      <w:contextualSpacing/>
    </w:pPr>
  </w:style>
  <w:style w:type="table" w:styleId="a9">
    <w:name w:val="Table Grid"/>
    <w:basedOn w:val="a2"/>
    <w:uiPriority w:val="39"/>
    <w:rsid w:val="00486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4787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1">
    <w:name w:val="Абзац списка1"/>
    <w:basedOn w:val="a"/>
    <w:rsid w:val="004B311B"/>
    <w:pPr>
      <w:suppressAutoHyphens/>
      <w:spacing w:after="160" w:line="256" w:lineRule="auto"/>
      <w:ind w:left="720"/>
      <w:contextualSpacing/>
    </w:pPr>
    <w:rPr>
      <w:rFonts w:eastAsia="Times New Roman" w:cs="Calibri"/>
      <w:lang w:eastAsia="zh-CN"/>
    </w:rPr>
  </w:style>
  <w:style w:type="paragraph" w:styleId="aa">
    <w:name w:val="Balloon Text"/>
    <w:basedOn w:val="a"/>
    <w:link w:val="ab"/>
    <w:uiPriority w:val="99"/>
    <w:semiHidden/>
    <w:unhideWhenUsed/>
    <w:rsid w:val="00BA5C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1"/>
    <w:link w:val="aa"/>
    <w:uiPriority w:val="99"/>
    <w:semiHidden/>
    <w:rsid w:val="00BA5C4B"/>
    <w:rPr>
      <w:rFonts w:ascii="Tahoma" w:eastAsia="Calibri" w:hAnsi="Tahoma" w:cs="Tahoma"/>
      <w:sz w:val="16"/>
      <w:szCs w:val="16"/>
    </w:rPr>
  </w:style>
  <w:style w:type="character" w:customStyle="1" w:styleId="20">
    <w:name w:val="Заголовок 2 Знак"/>
    <w:basedOn w:val="a1"/>
    <w:link w:val="2"/>
    <w:uiPriority w:val="9"/>
    <w:rsid w:val="002D4D7E"/>
    <w:rPr>
      <w:rFonts w:ascii="Times New Roman" w:eastAsiaTheme="majorEastAsia" w:hAnsi="Times New Roman" w:cstheme="majorBidi"/>
      <w:b/>
      <w:bCs/>
      <w:color w:val="000000" w:themeColor="text1"/>
      <w:sz w:val="28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2D4D7E"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lang w:val="en-US"/>
    </w:rPr>
  </w:style>
  <w:style w:type="paragraph" w:styleId="a0">
    <w:name w:val="Body Text"/>
    <w:basedOn w:val="a"/>
    <w:link w:val="ac"/>
    <w:qFormat/>
    <w:rsid w:val="002D4D7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c">
    <w:name w:val="Основной текст Знак"/>
    <w:basedOn w:val="a1"/>
    <w:link w:val="a0"/>
    <w:rsid w:val="002D4D7E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2D4D7E"/>
  </w:style>
  <w:style w:type="paragraph" w:styleId="ad">
    <w:name w:val="caption"/>
    <w:basedOn w:val="a"/>
    <w:link w:val="ae"/>
    <w:rsid w:val="002D4D7E"/>
    <w:pPr>
      <w:spacing w:after="120" w:line="240" w:lineRule="auto"/>
    </w:pPr>
    <w:rPr>
      <w:rFonts w:asciiTheme="minorHAnsi" w:eastAsiaTheme="minorHAnsi" w:hAnsiTheme="minorHAnsi" w:cstheme="minorBidi"/>
      <w:i/>
      <w:sz w:val="24"/>
      <w:szCs w:val="24"/>
      <w:lang w:val="en-US"/>
    </w:rPr>
  </w:style>
  <w:style w:type="character" w:customStyle="1" w:styleId="ae">
    <w:name w:val="Название объекта Знак"/>
    <w:basedOn w:val="a1"/>
    <w:link w:val="ad"/>
    <w:rsid w:val="002D4D7E"/>
    <w:rPr>
      <w:i/>
      <w:sz w:val="24"/>
      <w:szCs w:val="24"/>
      <w:lang w:val="en-US"/>
    </w:rPr>
  </w:style>
  <w:style w:type="character" w:styleId="af">
    <w:name w:val="Hyperlink"/>
    <w:basedOn w:val="ae"/>
    <w:uiPriority w:val="99"/>
    <w:rsid w:val="002D4D7E"/>
    <w:rPr>
      <w:i/>
      <w:color w:val="auto"/>
      <w:sz w:val="24"/>
      <w:szCs w:val="24"/>
      <w:u w:val="single"/>
      <w:lang w:val="en-US"/>
    </w:rPr>
  </w:style>
  <w:style w:type="paragraph" w:styleId="af0">
    <w:name w:val="footnote text"/>
    <w:basedOn w:val="af1"/>
    <w:link w:val="af2"/>
    <w:uiPriority w:val="9"/>
    <w:unhideWhenUsed/>
    <w:qFormat/>
    <w:rsid w:val="00036B52"/>
    <w:pPr>
      <w:spacing w:line="240" w:lineRule="auto"/>
      <w:jc w:val="both"/>
    </w:pPr>
    <w:rPr>
      <w:rFonts w:ascii="Times New Roman" w:eastAsiaTheme="minorHAnsi" w:hAnsi="Times New Roman" w:cstheme="minorBidi"/>
      <w:sz w:val="24"/>
      <w:szCs w:val="24"/>
      <w:lang w:val="en-US"/>
    </w:rPr>
  </w:style>
  <w:style w:type="character" w:customStyle="1" w:styleId="af2">
    <w:name w:val="Текст сноски Знак"/>
    <w:basedOn w:val="a1"/>
    <w:link w:val="af0"/>
    <w:uiPriority w:val="9"/>
    <w:rsid w:val="00036B52"/>
    <w:rPr>
      <w:rFonts w:ascii="Times New Roman" w:hAnsi="Times New Roman"/>
      <w:sz w:val="24"/>
      <w:szCs w:val="24"/>
      <w:lang w:val="en-US"/>
    </w:rPr>
  </w:style>
  <w:style w:type="character" w:styleId="af3">
    <w:name w:val="footnote reference"/>
    <w:basedOn w:val="ae"/>
    <w:rsid w:val="00036B52"/>
    <w:rPr>
      <w:i w:val="0"/>
      <w:sz w:val="24"/>
      <w:szCs w:val="24"/>
      <w:vertAlign w:val="superscript"/>
      <w:lang w:val="en-US"/>
    </w:rPr>
  </w:style>
  <w:style w:type="paragraph" w:styleId="af1">
    <w:name w:val="Body Text First Indent"/>
    <w:basedOn w:val="a0"/>
    <w:link w:val="af4"/>
    <w:uiPriority w:val="99"/>
    <w:semiHidden/>
    <w:unhideWhenUsed/>
    <w:rsid w:val="00036B52"/>
    <w:pPr>
      <w:spacing w:before="0" w:after="200" w:line="276" w:lineRule="auto"/>
      <w:ind w:firstLine="360"/>
    </w:pPr>
    <w:rPr>
      <w:rFonts w:ascii="Calibri" w:eastAsia="Calibri" w:hAnsi="Calibri" w:cs="Times New Roman"/>
      <w:sz w:val="22"/>
      <w:szCs w:val="22"/>
      <w:lang w:val="ru-RU"/>
    </w:rPr>
  </w:style>
  <w:style w:type="character" w:customStyle="1" w:styleId="af4">
    <w:name w:val="Красная строка Знак"/>
    <w:basedOn w:val="ac"/>
    <w:link w:val="af1"/>
    <w:uiPriority w:val="99"/>
    <w:semiHidden/>
    <w:rsid w:val="00036B52"/>
    <w:rPr>
      <w:rFonts w:ascii="Calibri" w:eastAsia="Calibri" w:hAnsi="Calibri" w:cs="Times New Roman"/>
      <w:sz w:val="24"/>
      <w:szCs w:val="24"/>
      <w:lang w:val="en-US"/>
    </w:rPr>
  </w:style>
  <w:style w:type="character" w:customStyle="1" w:styleId="10">
    <w:name w:val="Заголовок 1 Знак"/>
    <w:basedOn w:val="a1"/>
    <w:link w:val="1"/>
    <w:uiPriority w:val="9"/>
    <w:rsid w:val="00AC7665"/>
    <w:rPr>
      <w:rFonts w:ascii="Times New Roman" w:eastAsiaTheme="majorEastAsia" w:hAnsi="Times New Roman" w:cstheme="majorBidi"/>
      <w:b/>
      <w:sz w:val="28"/>
      <w:szCs w:val="32"/>
    </w:rPr>
  </w:style>
  <w:style w:type="paragraph" w:styleId="af5">
    <w:name w:val="TOC Heading"/>
    <w:basedOn w:val="1"/>
    <w:next w:val="a"/>
    <w:uiPriority w:val="39"/>
    <w:unhideWhenUsed/>
    <w:qFormat/>
    <w:rsid w:val="00AC7665"/>
    <w:pPr>
      <w:spacing w:before="240" w:after="0" w:line="259" w:lineRule="auto"/>
      <w:ind w:left="0"/>
      <w:outlineLvl w:val="9"/>
    </w:pPr>
    <w:rPr>
      <w:rFonts w:asciiTheme="majorHAnsi" w:hAnsiTheme="majorHAnsi"/>
      <w:b w:val="0"/>
      <w:color w:val="365F91" w:themeColor="accent1" w:themeShade="BF"/>
      <w:sz w:val="32"/>
      <w:lang w:eastAsia="ru-RU"/>
    </w:rPr>
  </w:style>
  <w:style w:type="paragraph" w:styleId="12">
    <w:name w:val="toc 1"/>
    <w:basedOn w:val="a"/>
    <w:next w:val="a"/>
    <w:autoRedefine/>
    <w:uiPriority w:val="39"/>
    <w:unhideWhenUsed/>
    <w:rsid w:val="00AC766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6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dy1.ru/kalkulyator-odnopovtornogo-maksimuma-1pm/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u.wikipedia.org/wiki/&#1054;&#1076;&#1085;&#1086;_&#1087;&#1086;&#1074;&#1090;&#1086;&#1088;&#1077;&#1085;&#1080;&#1077;_&#1089;_&#1084;&#1072;&#1082;&#1089;&#1080;&#1084;&#1072;&#1083;&#1100;&#1085;&#1099;&#1084;_&#1074;&#1077;&#1089;&#1086;&#1084;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PasaOpasen/Powerlifting-training-diary-and-articles/tree/master/Estimating%20RM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studio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4B057-9659-4051-ADC7-029E7DB99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0</Pages>
  <Words>1375</Words>
  <Characters>7843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ДМ. Па.</cp:lastModifiedBy>
  <cp:revision>58</cp:revision>
  <cp:lastPrinted>2020-05-26T20:31:00Z</cp:lastPrinted>
  <dcterms:created xsi:type="dcterms:W3CDTF">2021-05-26T05:30:00Z</dcterms:created>
  <dcterms:modified xsi:type="dcterms:W3CDTF">2021-05-29T14:09:00Z</dcterms:modified>
</cp:coreProperties>
</file>